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ubmission-report" />
    <w:p><w:pPr><w:pStyle w:val="Heading1" /></w:pPr><w:r><w:t xml:space="preserve">Submission Report</w:t></w:r></w:p>
    <w:p><w:pPr><w:pStyle w:val="Compact" /><w:numPr><w:ilvl w:val="0" /><w:numId w:val="1001" /></w:numPr></w:pPr><w:r><w:t xml:space="preserve">Submission generated at 09/29/2025 at 05:49:58</w:t></w:r></w:p>
    <w:p><w:pPr><w:pStyle w:val="Compact" /><w:numPr><w:ilvl w:val="0" /><w:numId w:val="1001" /></w:numPr></w:pPr><w:r><w:t xml:space="preserve">Machine info: Linux runnervm3ublj 6.11.0-1018-azure #18~24.04.1-Ubuntu SMP Sat Jun 28 04:46:03 UTC 2025 x86_64 x86_64 x86_64 GNU/Linux</w:t></w:r></w:p>
    <w:p><w:r><w:pict><v:rect style="width:0;height:1.5pt" o:hralign="center" o:hrstd="t" o:hr="t" /></w:pict></w:r></w:p>
    <w:bookmarkStart w:id="20" w:name="build-output" />
    <w:p><w:pPr><w:pStyle w:val="Heading2" /></w:pPr><w:r><w:t xml:space="preserve">Build Output</w:t></w:r></w:p>
    <w:p><w:pPr><w:pStyle w:val="SourceCode" /></w:pP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debug</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lab.c </w:t></w:r><w:r><w:rPr><w:rStyle w:val="AttributeTok" /></w:rPr><w:t xml:space="preserve">-o</w:t></w:r><w:r><w:rPr><w:rStyle w:val="NormalTok" /></w:rPr><w:t xml:space="preserve"> build/debug/lab.c.o</w:t></w:r><w:r><w:br /></w:r><w:r><w:rPr><w:rStyle w:val="FunctionTok" /></w:rPr><w:t xml:space="preserve">mkdir</w:t></w:r><w:r><w:rPr><w:rStyle w:val="NormalTok" /></w:rPr><w:t xml:space="preserve"> </w:t></w:r><w:r><w:rPr><w:rStyle w:val="AttributeTok" /></w:rPr><w:t xml:space="preserve">-p</w:t></w:r><w:r><w:rPr><w:rStyle w:val="NormalTok" /></w:rPr><w:t xml:space="preserve"> build/debug</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main.c </w:t></w:r><w:r><w:rPr><w:rStyle w:val="AttributeTok" /></w:rPr><w:t xml:space="preserve">-o</w:t></w:r><w:r><w:rPr><w:rStyle w:val="NormalTok" /></w:rPr><w:t xml:space="preserve"> build/debug/main.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build/debug/lab.c.o build/debug/main.c.o </w:t></w:r><w:r><w:rPr><w:rStyle w:val="AttributeTok" /></w:rPr><w:t xml:space="preserve">-o</w:t></w:r><w:r><w:rPr><w:rStyle w:val="NormalTok" /></w:rPr><w:t xml:space="preserve"> build/debug/myapp_d </w:t></w:r><w:r><w:rPr><w:rStyle w:val="AttributeTok" /></w:rPr><w:t xml:space="preserve">-fsanitize</w:t></w:r><w:r><w:rPr><w:rStyle w:val="OperatorTok" /></w:rPr><w:t xml:space="preserve">=</w:t></w:r><w:r><w:rPr><w:rStyle w:val="NormalTok" /></w:rPr><w:t xml:space="preserve">address</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release</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w:t></w:r><w:r><w:rPr><w:rStyle w:val="AttributeTok" /></w:rPr><w:t xml:space="preserve">-c</w:t></w:r><w:r><w:rPr><w:rStyle w:val="NormalTok" /></w:rPr><w:t xml:space="preserve"> src/lab.c </w:t></w:r><w:r><w:rPr><w:rStyle w:val="AttributeTok" /></w:rPr><w:t xml:space="preserve">-o</w:t></w:r><w:r><w:rPr><w:rStyle w:val="NormalTok" /></w:rPr><w:t xml:space="preserve"> build/release/lab.c.o</w:t></w:r><w:r><w:br /></w:r><w:r><w:rPr><w:rStyle w:val="FunctionTok" /></w:rPr><w:t xml:space="preserve">mkdir</w:t></w:r><w:r><w:rPr><w:rStyle w:val="NormalTok" /></w:rPr><w:t xml:space="preserve"> </w:t></w:r><w:r><w:rPr><w:rStyle w:val="AttributeTok" /></w:rPr><w:t xml:space="preserve">-p</w:t></w:r><w:r><w:rPr><w:rStyle w:val="NormalTok" /></w:rPr><w:t xml:space="preserve"> build/release</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w:t></w:r><w:r><w:rPr><w:rStyle w:val="AttributeTok" /></w:rPr><w:t xml:space="preserve">-c</w:t></w:r><w:r><w:rPr><w:rStyle w:val="NormalTok" /></w:rPr><w:t xml:space="preserve"> src/main.c </w:t></w:r><w:r><w:rPr><w:rStyle w:val="AttributeTok" /></w:rPr><w:t xml:space="preserve">-o</w:t></w:r><w:r><w:rPr><w:rStyle w:val="NormalTok" /></w:rPr><w:t xml:space="preserve"> build/release/main.c.o</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build/release/lab.c.o build/release/main.c.o </w:t></w:r><w:r><w:rPr><w:rStyle w:val="AttributeTok" /></w:rPr><w:t xml:space="preserve">-o</w:t></w:r><w:r><w:rPr><w:rStyle w:val="NormalTok" /></w:rPr><w:t xml:space="preserve"> build/release/myapp </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src/lab.c </w:t></w:r><w:r><w:rPr><w:rStyle w:val="AttributeTok" /></w:rPr><w:t xml:space="preserve">-o</w:t></w:r><w:r><w:rPr><w:rStyle w:val="NormalTok" /></w:rPr><w:t xml:space="preserve"> build/tests/lab.c.o</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src/main.c </w:t></w:r><w:r><w:rPr><w:rStyle w:val="AttributeTok" /></w:rPr><w:t xml:space="preserve">-o</w:t></w:r><w:r><w:rPr><w:rStyle w:val="NormalTok" /></w:rPr><w:t xml:space="preserve"> build/tests/main.c.o</w:t></w:r><w:r><w:br /></w:r><w:r><w:rPr><w:rStyle w:val="FunctionTok" /></w:rPr><w:t xml:space="preserve">mkdir</w:t></w:r><w:r><w:rPr><w:rStyle w:val="NormalTok" /></w:rPr><w:t xml:space="preserve"> </w:t></w:r><w:r><w:rPr><w:rStyle w:val="AttributeTok" /></w:rPr><w:t xml:space="preserve">-p</w:t></w:r><w:r><w:rPr><w:rStyle w:val="NormalTok" /></w:rPr><w:t xml:space="preserve"> build/tests/harnes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tests/harness/unity.c </w:t></w:r><w:r><w:rPr><w:rStyle w:val="AttributeTok" /></w:rPr><w:t xml:space="preserve">-o</w:t></w:r><w:r><w:rPr><w:rStyle w:val="NormalTok" /></w:rPr><w:t xml:space="preserve"> build/tests/harness/unity.c.o</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tests/lab-test.c </w:t></w:r><w:r><w:rPr><w:rStyle w:val="AttributeTok" /></w:rPr><w:t xml:space="preserve">-o</w:t></w:r><w:r><w:rPr><w:rStyle w:val="NormalTok" /></w:rPr><w:t xml:space="preserve"> build/tests/lab-test.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build/tests/lab.c.o build/tests/main.c.o build/tests/harness/unity.c.o build/tests/lab-test.c.o </w:t></w:r><w:r><w:rPr><w:rStyle w:val="AttributeTok" /></w:rPr><w:t xml:space="preserve">-o</w:t></w:r><w:r><w:rPr><w:rStyle w:val="NormalTok" /></w:rPr><w:t xml:space="preserve"> build/tests/myapp_t </w:t></w:r><w:r><w:rPr><w:rStyle w:val="AttributeTok" /></w:rPr><w:t xml:space="preserve">-fprofile-arcs</w:t></w:r><w:r><w:rPr><w:rStyle w:val="NormalTok" /></w:rPr><w:t xml:space="preserve"> </w:t></w:r><w:r><w:rPr><w:rStyle w:val="AttributeTok" /></w:rPr><w:t xml:space="preserve">-ftest-coverage</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lab.c </w:t></w:r><w:r><w:rPr><w:rStyle w:val="AttributeTok" /></w:rPr><w:t xml:space="preserve">-o</w:t></w:r><w:r><w:rPr><w:rStyle w:val="NormalTok" /></w:rPr><w:t xml:space="preserve"> build/debug-test/lab.c.o</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main.c </w:t></w:r><w:r><w:rPr><w:rStyle w:val="AttributeTok" /></w:rPr><w:t xml:space="preserve">-o</w:t></w:r><w:r><w:rPr><w:rStyle w:val="NormalTok" /></w:rPr><w:t xml:space="preserve"> build/debug-test/main.c.o</w:t></w:r><w:r><w:br /></w:r><w:r><w:rPr><w:rStyle w:val="FunctionTok" /></w:rPr><w:t xml:space="preserve">mkdir</w:t></w:r><w:r><w:rPr><w:rStyle w:val="NormalTok" /></w:rPr><w:t xml:space="preserve"> </w:t></w:r><w:r><w:rPr><w:rStyle w:val="AttributeTok" /></w:rPr><w:t xml:space="preserve">-p</w:t></w:r><w:r><w:rPr><w:rStyle w:val="NormalTok" /></w:rPr><w:t xml:space="preserve"> build/debug-test/harnes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tests/harness/unity.c </w:t></w:r><w:r><w:rPr><w:rStyle w:val="AttributeTok" /></w:rPr><w:t xml:space="preserve">-o</w:t></w:r><w:r><w:rPr><w:rStyle w:val="NormalTok" /></w:rPr><w:t xml:space="preserve"> build/debug-test/harness/unity.c.o</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tests/lab-test.c </w:t></w:r><w:r><w:rPr><w:rStyle w:val="AttributeTok" /></w:rPr><w:t xml:space="preserve">-o</w:t></w:r><w:r><w:rPr><w:rStyle w:val="NormalTok" /></w:rPr><w:t xml:space="preserve"> build/debug-test/lab-test.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build/debug-test/lab.c.o build/debug-test/main.c.o build/debug-test/harness/unity.c.o build/debug-test/lab-test.c.o </w:t></w:r><w:r><w:rPr><w:rStyle w:val="AttributeTok" /></w:rPr><w:t xml:space="preserve">-o</w:t></w:r><w:r><w:rPr><w:rStyle w:val="NormalTok" /></w:rPr><w:t xml:space="preserve"> build/debug-test/myapp_td </w:t></w:r><w:r><w:rPr><w:rStyle w:val="AttributeTok" /></w:rPr><w:t xml:space="preserve">-fsanitize</w:t></w:r><w:r><w:rPr><w:rStyle w:val="OperatorTok" /></w:rPr><w:t xml:space="preserve">=</w:t></w:r><w:r><w:rPr><w:rStyle w:val="NormalTok" /></w:rPr><w:t xml:space="preserve">address</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ExtensionTok" /></w:rPr><w:t xml:space="preserve">Builds</w:t></w:r><w:r><w:rPr><w:rStyle w:val="NormalTok" /></w:rPr><w:t xml:space="preserve"> completed. You can run the application with: ./build/release/myapp</w:t></w:r><w:r><w:br /></w:r><w:r><w:rPr><w:rStyle w:val="ExtensionTok" /></w:rPr><w:t xml:space="preserve">You</w:t></w:r><w:r><w:rPr><w:rStyle w:val="NormalTok" /></w:rPr><w:t xml:space="preserve"> can run the debug build with: ./build/debug/myapp_d</w:t></w:r><w:r><w:br /></w:r><w:r><w:rPr><w:rStyle w:val="ExtensionTok" /></w:rPr><w:t xml:space="preserve">You</w:t></w:r><w:r><w:rPr><w:rStyle w:val="NormalTok" /></w:rPr><w:t xml:space="preserve"> can run the test build with: ./build/tests/myapp_t</w:t></w:r><w:r><w:br /></w:r><w:r><w:rPr><w:rStyle w:val="ExtensionTok" /></w:rPr><w:t xml:space="preserve">You</w:t></w:r><w:r><w:rPr><w:rStyle w:val="NormalTok" /></w:rPr><w:t xml:space="preserve"> can run the debug-test build with: ./build/debug-test/myapp_td</w:t></w:r></w:p>
    <w:p><w:r><w:pict><v:rect style="width:0;height:1.5pt" o:hralign="center" o:hrstd="t" o:hr="t" /></w:pict></w:r></w:p>
    <w:bookmarkEnd w:id="20" />
    <w:bookmarkStart w:id="21" w:name="coverage-report" />
    <w:p><w:pPr><w:pStyle w:val="Heading2" /></w:pPr><w:r><w:t xml:space="preserve">Coverage Report</w:t></w:r></w:p>
    <w:p><w:pPr><w:pStyle w:val="SourceCode" /></w:pP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r><w:br /></w:r><w:r><w:rPr><w:rStyle w:val="ExtensionTok" /></w:rPr><w:t xml:space="preserve">./build/tests/myapp_t</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r><w:br /></w:r><w:r><w:rPr><w:rStyle w:val="FunctionTok" /></w:rPr><w:t xml:space="preserve">mkdir</w:t></w:r><w:r><w:rPr><w:rStyle w:val="NormalTok" /></w:rPr><w:t xml:space="preserve"> </w:t></w:r><w:r><w:rPr><w:rStyle w:val="AttributeTok" /></w:rPr><w:t xml:space="preserve">-p</w:t></w:r><w:r><w:rPr><w:rStyle w:val="NormalTok" /></w:rPr><w:t xml:space="preserve"> ./build/report/html</w:t></w:r><w:r><w:br /></w:r><w:r><w:rPr><w:rStyle w:val="FunctionTok" /></w:rPr><w:t xml:space="preserve">mkdir</w:t></w:r><w:r><w:rPr><w:rStyle w:val="NormalTok" /></w:rPr><w:t xml:space="preserve"> </w:t></w:r><w:r><w:rPr><w:rStyle w:val="AttributeTok" /></w:rPr><w:t xml:space="preserve">-p</w:t></w:r><w:r><w:rPr><w:rStyle w:val="NormalTok" /></w:rPr><w:t xml:space="preserve"> ./build/report/txt</w:t></w:r><w:r><w:br /></w:r><w:r><w:rPr><w:rStyle w:val="ExtensionTok" /></w:rPr><w:t xml:space="preserve">gcovr</w:t></w:r><w:r><w:rPr><w:rStyle w:val="NormalTok" /></w:rPr><w:t xml:space="preserve"> </w:t></w:r><w:r><w:rPr><w:rStyle w:val="AttributeTok" /></w:rPr><w:t xml:space="preserve">-r</w:t></w:r><w:r><w:rPr><w:rStyle w:val="NormalTok" /></w:rPr><w:t xml:space="preserve"> . </w:t></w:r><w:r><w:rPr><w:rStyle w:val="AttributeTok" /></w:rPr><w:t xml:space="preserve">--html</w:t></w:r><w:r><w:rPr><w:rStyle w:val="NormalTok" /></w:rPr><w:t xml:space="preserve"> </w:t></w:r><w:r><w:rPr><w:rStyle w:val="AttributeTok" /></w:rPr><w:t xml:space="preserve">--html-details</w:t></w:r><w:r><w:rPr><w:rStyle w:val="NormalTok" /></w:rPr><w:t xml:space="preserve"> </w:t></w:r><w:r><w:rPr><w:rStyle w:val="AttributeTok" /></w:rPr><w:t xml:space="preserve">--exclude-directories</w:t></w:r><w:r><w:rPr><w:rStyle w:val="NormalTok" /></w:rPr><w:t xml:space="preserve"> build/tests/harness </w:t></w:r><w:r><w:rPr><w:rStyle w:val="AttributeTok" /></w:rPr><w:t xml:space="preserve">--exclude</w:t></w:r><w:r><w:rPr><w:rStyle w:val="NormalTok" /></w:rPr><w:t xml:space="preserve"> </w:t></w:r><w:r><w:rPr><w:rStyle w:val="StringTok" /></w:rPr><w:t xml:space="preserve">&#39;.*main\.c$&#39;</w:t></w:r><w:r><w:rPr><w:rStyle w:val="NormalTok" /></w:rPr><w:t xml:space="preserve"> </w:t></w:r><w:r><w:rPr><w:rStyle w:val="AttributeTok" /></w:rPr><w:t xml:space="preserve">--exclude</w:t></w:r><w:r><w:rPr><w:rStyle w:val="NormalTok" /></w:rPr><w:t xml:space="preserve"> </w:t></w:r><w:r><w:rPr><w:rStyle w:val="StringTok" /></w:rPr><w:t xml:space="preserve">&#39;.*test\.c$&#39;</w:t></w:r><w:r><w:rPr><w:rStyle w:val="NormalTok" /></w:rPr><w:t xml:space="preserve"> </w:t></w:r><w:r><w:rPr><w:rStyle w:val="AttributeTok" /></w:rPr><w:t xml:space="preserve">-o</w:t></w:r><w:r><w:rPr><w:rStyle w:val="NormalTok" /></w:rPr><w:t xml:space="preserve"> ./build/report/html/coverage_report.html</w:t></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Reading</w:t></w:r><w:r><w:rPr><w:rStyle w:val="NormalTok" /></w:rPr><w:t xml:space="preserve"> coverage data...</w:t></w:r><w:r><w:br /></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Writing</w:t></w:r><w:r><w:rPr><w:rStyle w:val="NormalTok" /></w:rPr><w:t xml:space="preserve"> coverage report...</w:t></w:r><w:r><w:br /></w:r><w:r><w:br /></w:r><w:r><w:rPr><w:rStyle w:val="ExtensionTok" /></w:rPr><w:t xml:space="preserve">gcovr</w:t></w:r><w:r><w:rPr><w:rStyle w:val="NormalTok" /></w:rPr><w:t xml:space="preserve"> </w:t></w:r><w:r><w:rPr><w:rStyle w:val="AttributeTok" /></w:rPr><w:t xml:space="preserve">-r</w:t></w:r><w:r><w:rPr><w:rStyle w:val="NormalTok" /></w:rPr><w:t xml:space="preserve"> . </w:t></w:r><w:r><w:rPr><w:rStyle w:val="AttributeTok" /></w:rPr><w:t xml:space="preserve">--txt</w:t></w:r><w:r><w:rPr><w:rStyle w:val="NormalTok" /></w:rPr><w:t xml:space="preserve">                 </w:t></w:r><w:r><w:rPr><w:rStyle w:val="AttributeTok" /></w:rPr><w:t xml:space="preserve">--exclude-directories</w:t></w:r><w:r><w:rPr><w:rStyle w:val="NormalTok" /></w:rPr><w:t xml:space="preserve"> build/tests/harness </w:t></w:r><w:r><w:rPr><w:rStyle w:val="AttributeTok" /></w:rPr><w:t xml:space="preserve">--exclude</w:t></w:r><w:r><w:rPr><w:rStyle w:val="NormalTok" /></w:rPr><w:t xml:space="preserve"> </w:t></w:r><w:r><w:rPr><w:rStyle w:val="StringTok" /></w:rPr><w:t xml:space="preserve">&#39;.*main\.c$&#39;</w:t></w:r><w:r><w:rPr><w:rStyle w:val="NormalTok" /></w:rPr><w:t xml:space="preserve"> </w:t></w:r><w:r><w:rPr><w:rStyle w:val="AttributeTok" /></w:rPr><w:t xml:space="preserve">--exclude</w:t></w:r><w:r><w:rPr><w:rStyle w:val="NormalTok" /></w:rPr><w:t xml:space="preserve"> </w:t></w:r><w:r><w:rPr><w:rStyle w:val="StringTok" /></w:rPr><w:t xml:space="preserve">&#39;.*test\.c$&#39;</w:t></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Reading</w:t></w:r><w:r><w:rPr><w:rStyle w:val="NormalTok" /></w:rPr><w:t xml:space="preserve"> coverage data...</w:t></w:r><w:r><w:br /></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Writing</w:t></w:r><w:r><w:rPr><w:rStyle w:val="NormalTok" /></w:rPr><w:t xml:space="preserve"> coverage report...</w:t></w:r><w:r><w:br /></w:r><w:r><w:br /></w:r><w:r><w:rPr><w:rStyle w:val="ExtensionTok" /></w:rPr><w:t xml:space="preserve">------------------------------------------------------------------------------</w:t></w:r><w:r><w:br /></w:r><w:r><w:rPr><w:rStyle w:val="NormalTok" /></w:rPr><w:t xml:space="preserve">                           </w:t></w:r><w:r><w:rPr><w:rStyle w:val="ExtensionTok" /></w:rPr><w:t xml:space="preserve">GCC</w:t></w:r><w:r><w:rPr><w:rStyle w:val="NormalTok" /></w:rPr><w:t xml:space="preserve"> Code Coverage Report</w:t></w:r><w:r><w:br /></w:r><w:r><w:rPr><w:rStyle w:val="ExtensionTok" /></w:rPr><w:t xml:space="preserve">Directory:</w:t></w:r><w:r><w:rPr><w:rStyle w:val="NormalTok" /></w:rPr><w:t xml:space="preserve"> .</w:t></w:r><w:r><w:br /></w:r><w:r><w:rPr><w:rStyle w:val="ExtensionTok" /></w:rPr><w:t xml:space="preserve">------------------------------------------------------------------------------</w:t></w:r><w:r><w:br /></w:r><w:r><w:rPr><w:rStyle w:val="ExtensionTok" /></w:rPr><w:t xml:space="preserve">File</w:t></w:r><w:r><w:rPr><w:rStyle w:val="NormalTok" /></w:rPr><w:t xml:space="preserve">                                       Lines    Exec  Cover   Missing</w:t></w:r><w:r><w:br /></w:r><w:r><w:rPr><w:rStyle w:val="ExtensionTok" /></w:rPr><w:t xml:space="preserve">------------------------------------------------------------------------------</w:t></w:r><w:r><w:br /></w:r><w:r><w:rPr><w:rStyle w:val="ExtensionTok" /></w:rPr><w:t xml:space="preserve">src/lab.c</w:t></w:r><w:r><w:rPr><w:rStyle w:val="NormalTok" /></w:rPr><w:t xml:space="preserve">                                    169     169   100%</w:t></w:r><w:r><w:br /></w:r><w:r><w:rPr><w:rStyle w:val="ExtensionTok" /></w:rPr><w:t xml:space="preserve">------------------------------------------------------------------------------</w:t></w:r><w:r><w:br /></w:r><w:r><w:rPr><w:rStyle w:val="ExtensionTok" /></w:rPr><w:t xml:space="preserve">TOTAL</w:t></w:r><w:r><w:rPr><w:rStyle w:val="NormalTok" /></w:rPr><w:t xml:space="preserve">                                        169     169   100%</w:t></w:r><w:r><w:br /></w:r><w:r><w:rPr><w:rStyle w:val="ExtensionTok" /></w:rPr><w:t xml:space="preserve">------------------------------------------------------------------------------</w:t></w:r></w:p>
    <w:p><w:r><w:pict><v:rect style="width:0;height:1.5pt" o:hralign="center" o:hrstd="t" o:hr="t" /></w:pict></w:r></w:p>
    <w:bookmarkEnd w:id="21" />
    <w:bookmarkStart w:id="22" w:name="address-sanitizer-report" />
    <w:p><w:pPr><w:pStyle w:val="Heading2" /></w:pPr><w:r><w:t xml:space="preserve">Address Sanitizer Report</w:t></w:r></w:p>
    <w:p><w:pPr><w:pStyle w:val="SourceCode" /></w:pP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p>
    <w:p><w:r><w:pict><v:rect style="width:0;height:1.5pt" o:hralign="center" o:hrstd="t" o:hr="t" /></w:pict></w:r></w:p>
    <w:p><w:r><w:pict><v:rect style="width:0;height:1.5pt" o:hralign="center" o:hrstd="t" o:hr="t" /></w:pict></w:r></w:p>
    <w:bookmarkEnd w:id="22" />
    <w:bookmarkStart w:id="23" w:name="source-file-lab.c" />
    <w:p><w:pPr><w:pStyle w:val="Heading2" /></w:pPr><w:r><w:t xml:space="preserve">Source File: lab.c</w:t></w:r></w:p>
    <w:p><w:pPr><w:pStyle w:val="SourceCode" /></w:pPr><w:r><w:rPr><w:rStyle w:val="PreprocessorTok" /></w:rPr><w:t xml:space="preserve">#include </w:t></w:r><w:r><w:rPr><w:rStyle w:val="ImportTok" /></w:rPr><w:t xml:space="preserve">&quot;lab.h&quot;</w:t></w:r><w:r><w:br /></w:r><w:r><w:rPr><w:rStyle w:val="PreprocessorTok" /></w:rPr><w:t xml:space="preserve">#include </w:t></w:r><w:r><w:rPr><w:rStyle w:val="ImportTok" /></w:rPr><w:t xml:space="preserve">&lt;stdio.h&gt;</w:t></w:r><w:r><w:br /></w:r><w:r><w:rPr><w:rStyle w:val="PreprocessorTok" /></w:rPr><w:t xml:space="preserve">#include </w:t></w:r><w:r><w:rPr><w:rStyle w:val="ImportTok" /></w:rPr><w:t xml:space="preserve">&lt;stdlib.h&gt;</w:t></w:r><w:r><w:br /></w:r><w:r><w:rPr><w:rStyle w:val="PreprocessorTok" /></w:rPr><w:t xml:space="preserve">#include </w:t></w:r><w:r><w:rPr><w:rStyle w:val="ImportTok" /></w:rPr><w:t xml:space="preserve">&lt;string.h&gt;</w:t></w:r><w:r><w:br /></w:r><w:r><w:br /></w:r><w:r><w:rPr><w:rStyle w:val="CommentTok" /></w:rPr><w:t xml:space="preserve">/**</w:t></w:r><w:r><w:br /></w:r><w:r><w:rPr><w:rStyle w:val="CommentTok" /></w:rPr><w:t xml:space="preserve"> * Represents a circular list with a sentinel node. </w:t></w:r><w:r><w:br /></w:r><w:r><w:rPr><w:rStyle w:val="CommentTok" /></w:rPr><w:t xml:space="preserve"> * AI Use: No AI </w:t></w:r><w:r><w:br /></w:r><w:r><w:rPr><w:rStyle w:val="CommentTok" /></w:rPr><w:t xml:space="preserve"> */</w:t></w:r><w:r><w:br /></w:r><w:r><w:rPr><w:rStyle w:val="KeywordTok" /></w:rPr><w:t xml:space="preserve">struct</w:t></w:r><w:r><w:rPr><w:rStyle w:val="NormalTok" /></w:rPr><w:t xml:space="preserve"> List </w:t></w:r><w:r><w:rPr><w:rStyle w:val="OperatorTok" /></w:rPr><w:t xml:space="preserve">{</w:t></w:r><w:r><w:rPr><w:rStyle w:val="NormalTok" /></w:rPr><w:t xml:space="preserve">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head</w:t></w:r><w:r><w:rPr><w:rStyle w:val="OperatorTok" /></w:rPr><w:t xml:space="preserve">;</w:t></w:r><w:r><w:rPr><w:rStyle w:val="NormalTok" /></w:rPr><w:t xml:space="preserve"> </w:t></w:r><w:r><w:rPr><w:rStyle w:val="CommentTok" /></w:rPr><w:t xml:space="preserve">// sentinel node </w:t></w:r><w:r><w:br /></w:r><w:r><w:rPr><w:rStyle w:val="NormalTok" /></w:rPr><w:t xml:space="preserve">  </w:t></w:r><w:r><w:rPr><w:rStyle w:val="DataTypeTok" /></w:rPr><w:t xml:space="preserve">size_t</w:t></w:r><w:r><w:rPr><w:rStyle w:val="NormalTok" /></w:rPr><w:t xml:space="preserve"> size</w:t></w:r><w:r><w:rPr><w:rStyle w:val="OperatorTok" /></w:rPr><w:t xml:space="preserve">;</w:t></w:r><w:r><w:rPr><w:rStyle w:val="NormalTok" /></w:rPr><w:t xml:space="preserve"> </w:t></w:r><w:r><w:rPr><w:rStyle w:val="CommentTok" /></w:rPr><w:t xml:space="preserve">// size of linked list </w:t></w:r><w:r><w:br /></w:r><w:r><w:rPr><w:rStyle w:val="OperatorTok" /></w:rPr><w:t xml:space="preserve">};</w:t></w:r><w:r><w:br /></w:r><w:r><w:br /></w:r><w:r><w:rPr><w:rStyle w:val="CommentTok" /></w:rPr><w:t xml:space="preserve">/**</w:t></w:r><w:r><w:br /></w:r><w:r><w:rPr><w:rStyle w:val="CommentTok" /></w:rPr><w:t xml:space="preserve"> * Represents a node in the circular linked list. </w:t></w:r><w:r><w:br /></w:r><w:r><w:rPr><w:rStyle w:val="CommentTok" /></w:rPr><w:t xml:space="preserve"> * AI Use: No AI</w:t></w:r><w:r><w:br /></w:r><w:r><w:rPr><w:rStyle w:val="CommentTok" /></w:rPr><w:t xml:space="preserve"> */</w:t></w:r><w:r><w:br /></w:r><w:r><w:rPr><w:rStyle w:val="KeywordTok" /></w:rPr><w:t xml:space="preserve">typedef</w:t></w:r><w:r><w:rPr><w:rStyle w:val="NormalTok" /></w:rPr><w:t xml:space="preserve"> </w:t></w:r><w:r><w:rPr><w:rStyle w:val="KeywordTok" /></w:rPr><w:t xml:space="preserve">struct</w:t></w:r><w:r><w:rPr><w:rStyle w:val="NormalTok" /></w:rPr><w:t xml:space="preserve"> Nod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br /></w:r><w:r><w:br /></w:r><w:r><w:rPr><w:rStyle w:val="NormalTok" /></w:rPr><w:t xml:space="preserve">  </w:t></w:r><w:r><w:rPr><w:rStyle w:val="CommentTok" /></w:rPr><w:t xml:space="preserve">// pointer to next node in list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next</w:t></w:r><w:r><w:rPr><w:rStyle w:val="OperatorTok" /></w:rPr><w:t xml:space="preserve">;</w:t></w:r><w:r><w:rPr><w:rStyle w:val="NormalTok" /></w:rPr><w:t xml:space="preserve"> </w:t></w:r><w:r><w:br /></w:r><w:r><w:br /></w:r><w:r><w:rPr><w:rStyle w:val="NormalTok" /></w:rPr><w:t xml:space="preserve">  </w:t></w:r><w:r><w:rPr><w:rStyle w:val="CommentTok" /></w:rPr><w:t xml:space="preserve">// pointer to previous node in list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prev</w:t></w:r><w:r><w:rPr><w:rStyle w:val="OperatorTok" /></w:rPr><w:t xml:space="preserve">;</w:t></w:r><w:r><w:rPr><w:rStyle w:val="NormalTok" /></w:rPr><w:t xml:space="preserve"> </w:t></w:r><w:r><w:br /></w:r><w:r><w:rPr><w:rStyle w:val="OperatorTok" /></w:rPr><w:t xml:space="preserve">}</w:t></w:r><w:r><w:rPr><w:rStyle w:val="NormalTok" /></w:rPr><w:t xml:space="preserve"> Node</w:t></w:r><w:r><w:rPr><w:rStyle w:val="OperatorTok" /></w:rPr><w:t xml:space="preserve">;</w:t></w:r><w:r><w:br /></w:r><w:r><w:br /></w:r><w:r><w:rPr><w:rStyle w:val="CommentTok" /></w:rPr><w:t xml:space="preserve">// typedef int Compare {</w:t></w:r><w:r><w:br /></w:r><w:r><w:br /></w:r><w:r><w:rPr><w:rStyle w:val="CommentTok" /></w:rPr><w:t xml:space="preserve">// }</w:t></w:r><w:r><w:br /></w:r><w:r><w:br /></w:r><w:r><w:rPr><w:rStyle w:val="CommentTok" /></w:rPr><w:t xml:space="preserve">/**</w:t></w:r><w:r><w:br /></w:r><w:r><w:rPr><w:rStyle w:val="CommentTok" /></w:rPr><w:t xml:space="preserve"> * Creates a new circular linked list with a sentinel node. </w:t></w:r><w:r><w:br /></w:r><w:r><w:rPr><w:rStyle w:val="CommentTok" /></w:rPr><w:t xml:space="preserve"> * AI Use: Assisted by AI</w:t></w:r><w:r><w:br /></w:r><w:r><w:rPr><w:rStyle w:val="CommentTok" /></w:rPr><w:t xml:space="preserve"> */</w:t></w:r><w:r><w:br /></w:r><w:r><w:rPr><w:rStyle w:val="NormalTok" /></w:rPr><w:t xml:space="preserve">List </w:t></w:r><w:r><w:rPr><w:rStyle w:val="OperatorTok" /></w:rPr><w:t xml:space="preserve">*</w:t></w:r><w:r><w:rPr><w:rStyle w:val="NormalTok" /></w:rPr><w:t xml:space="preserve">list_create</w:t></w:r><w:r><w:rPr><w:rStyle w:val="OperatorTok" /></w:rPr><w:t xml:space="preserve">(</w:t></w:r><w:r><w:rPr><w:rStyle w:val="NormalTok" /></w:rPr><w:t xml:space="preserve">ListType type</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type </w:t></w:r><w:r><w:rPr><w:rStyle w:val="OperatorTok" /></w:rPr><w:t xml:space="preserve">!=</w:t></w:r><w:r><w:rPr><w:rStyle w:val="NormalTok" /></w:rPr><w:t xml:space="preserve"> LIST_LINKED_SENTINE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List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List</w:t></w:r><w:r><w:rPr><w:rStyle w:val="OperatorTok" /></w:rPr><w:t xml:space="preserve">));</w:t></w:r><w:r><w:rPr><w:rStyle w:val="NormalTok" /></w:rPr><w:t xml:space="preserve"> </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Node </w:t></w:r><w:r><w:rPr><w:rStyle w:val="OperatorTok" /></w:rPr><w:t xml:space="preserve">*</w:t></w:r><w:r><w:rPr><w:rStyle w:val="NormalTok" /></w:rPr><w:t xml:space="preserve">sentinel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entinel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free</w:t></w:r><w:r><w:rPr><w:rStyle w:val="OperatorTok" /></w:rPr><w:t xml:space="preserve">(</w:t></w:r><w:r><w:rPr><w:rStyle w:val="NormalTok" /></w:rPr><w:t xml:space="preserve">list</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sentinel</w:t></w:r><w:r><w:rPr><w:rStyle w:val="OperatorTok" /></w:rPr><w:t xml:space="preserve">-&gt;</w:t></w:r><w:r><w:rPr><w:rStyle w:val="NormalTok" /></w:rPr><w:t xml:space="preserve">data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br /></w:r><w:r><w:rPr><w:rStyle w:val="NormalTok" /></w:rPr><w:t xml:space="preserve">  sentinel</w:t></w:r><w:r><w:rPr><w:rStyle w:val="OperatorTok" /></w:rPr><w:t xml:space="preserve">-&gt;</w:t></w:r><w:r><w:rPr><w:rStyle w:val="NormalTok" /></w:rPr><w:t xml:space="preserve">next </w:t></w:r><w:r><w:rPr><w:rStyle w:val="OperatorTok" /></w:rPr><w:t xml:space="preserve">=</w:t></w:r><w:r><w:rPr><w:rStyle w:val="NormalTok" /></w:rPr><w:t xml:space="preserve"> sentinel</w:t></w:r><w:r><w:rPr><w:rStyle w:val="OperatorTok" /></w:rPr><w:t xml:space="preserve">;</w:t></w:r><w:r><w:rPr><w:rStyle w:val="NormalTok" /></w:rPr><w:t xml:space="preserve"> </w:t></w:r><w:r><w:rPr><w:rStyle w:val="CommentTok" /></w:rPr><w:t xml:space="preserve">// circular</w:t></w:r><w:r><w:br /></w:r><w:r><w:rPr><w:rStyle w:val="NormalTok" /></w:rPr><w:t xml:space="preserve">  sentinel</w:t></w:r><w:r><w:rPr><w:rStyle w:val="OperatorTok" /></w:rPr><w:t xml:space="preserve">-&gt;</w:t></w:r><w:r><w:rPr><w:rStyle w:val="NormalTok" /></w:rPr><w:t xml:space="preserve">prev </w:t></w:r><w:r><w:rPr><w:rStyle w:val="OperatorTok" /></w:rPr><w:t xml:space="preserve">=</w:t></w:r><w:r><w:rPr><w:rStyle w:val="NormalTok" /></w:rPr><w:t xml:space="preserve"> sentinel</w:t></w:r><w:r><w:rPr><w:rStyle w:val="OperatorTok" /></w:rPr><w:t xml:space="preserve">;</w:t></w:r><w:r><w:rPr><w:rStyle w:val="NormalTok" /></w:rPr><w:t xml:space="preserve"> </w:t></w:r><w:r><w:rPr><w:rStyle w:val="CommentTok" /></w:rPr><w:t xml:space="preserve">// circular</w:t></w:r><w:r><w:br /></w:r><w:r><w:rPr><w:rStyle w:val="NormalTok" /></w:rPr><w:t xml:space="preserve">  list</w:t></w:r><w:r><w:rPr><w:rStyle w:val="OperatorTok" /></w:rPr><w:t xml:space="preserve">-&gt;</w:t></w:r><w:r><w:rPr><w:rStyle w:val="NormalTok" /></w:rPr><w:t xml:space="preserve">head </w:t></w:r><w:r><w:rPr><w:rStyle w:val="OperatorTok" /></w:rPr><w:t xml:space="preserve">=</w:t></w:r><w:r><w:rPr><w:rStyle w:val="NormalTok" /></w:rPr><w:t xml:space="preserve"> sentinel</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br /></w:r><w:r><w:br /></w:r><w:r><w:rPr><w:rStyle w:val="NormalTok" /></w:rPr><w:t xml:space="preserve">  </w:t></w:r><w:r><w:rPr><w:rStyle w:val="ControlFlowTok" /></w:rPr><w:t xml:space="preserve">return</w:t></w:r><w:r><w:rPr><w:rStyle w:val="NormalTok" /></w:rPr><w:t xml:space="preserve"> list</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Destroys the circular linked list and frees all associated memory.</w:t></w:r><w:r><w:br /></w:r><w:r><w:rPr><w:rStyle w:val="CommentTok" /></w:rPr><w:t xml:space="preserve"> * AI Use: Assisted by AI</w:t></w:r><w:r><w:br /></w:r><w:r><w:rPr><w:rStyle w:val="CommentTok" /></w:rPr><w:t xml:space="preserve"> */</w:t></w:r><w:r><w:br /></w:r><w:r><w:rPr><w:rStyle w:val="DataTypeTok" /></w:rPr><w:t xml:space="preserve">void</w:t></w:r><w:r><w:rPr><w:rStyle w:val="NormalTok" /></w:rPr><w:t xml:space="preserve"> list_destroy</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FreeFunc free_func</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free_func </w:t></w:r><w:r><w:rPr><w:rStyle w:val="OperatorTok" /></w:rPr><w:t xml:space="preserve">!=</w:t></w:r><w:r><w:rPr><w:rStyle w:val="NormalTok" /></w:rPr><w:t xml:space="preserve"> NULL </w:t></w:r><w:r><w:rPr><w:rStyle w:val="OperatorTok" /></w:rPr><w:t xml:space="preserve">&amp;&amp;</w:t></w:r><w:r><w:rPr><w:rStyle w:val="NormalTok" /></w:rPr><w:t xml:space="preserve"> curr</w:t></w:r><w:r><w:rPr><w:rStyle w:val="OperatorTok" /></w:rPr><w:t xml:space="preserve">-&gt;</w:t></w:r><w:r><w:rPr><w:rStyle w:val="NormalTok" /></w:rPr><w:t xml:space="preserve">data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br /></w:r><w:r><w:rPr><w:rStyle w:val="NormalTok" /></w:rPr><w:t xml:space="preserve">      free_func</w:t></w:r><w:r><w:rPr><w:rStyle w:val="OperatorTok" /></w:rPr><w:t xml:space="preserve">(</w:t></w:r><w:r><w:rPr><w:rStyle w:val="NormalTok" /></w:rPr><w:t xml:space="preserve">curr</w:t></w:r><w:r><w:rPr><w:rStyle w:val="OperatorTok" /></w:rPr><w:t xml:space="preserve">-&gt;</w:t></w:r><w:r><w:rPr><w:rStyle w:val="NormalTok" /></w:rPr><w:t xml:space="preserve">data</w:t></w:r><w:r><w:rPr><w:rStyle w:val="OperatorTok" /></w:rPr><w:t xml:space="preserve">);</w:t></w:r><w:r><w:br /></w:r><w:r><w:rPr><w:rStyle w:val="NormalTok" /></w:rPr><w:t xml:space="preserve">    </w:t></w:r><w:r><w:rPr><w:rStyle w:val="OperatorTok" /></w:rPr><w:t xml:space="preserve">}</w:t></w:r><w:r><w:br /></w:r><w:r><w:rPr><w:rStyle w:val="NormalTok" /></w:rPr><w:t xml:space="preserve">    free</w:t></w:r><w:r><w:rPr><w:rStyle w:val="OperatorTok" /></w:rPr><w:t xml:space="preserve">(</w:t></w:r><w:r><w:rPr><w:rStyle w:val="NormalTok" /></w:rPr><w:t xml:space="preserve">curr</w:t></w:r><w:r><w:rPr><w:rStyle w:val="OperatorTok" /></w:rPr><w:t xml:space="preserve">);</w:t></w:r><w:r><w:br /></w:r><w:r><w:rPr><w:rStyle w:val="NormalTok" /></w:rPr><w:t xml:space="preserve">    curr </w:t></w:r><w:r><w:rPr><w:rStyle w:val="OperatorTok" /></w:rPr><w:t xml:space="preserve">=</w:t></w:r><w:r><w:rPr><w:rStyle w:val="NormalTok" /></w:rPr><w:t xml:space="preserve"> next</w:t></w:r><w:r><w:rPr><w:rStyle w:val="OperatorTok" /></w:rPr><w:t xml:space="preserve">;</w:t></w:r><w:r><w:br /></w:r><w:r><w:rPr><w:rStyle w:val="NormalTok" /></w:rPr><w:t xml:space="preserve">  </w:t></w:r><w:r><w:rPr><w:rStyle w:val="OperatorTok" /></w:rPr><w:t xml:space="preserve">}</w:t></w:r><w:r><w:br /></w:r><w:r><w:rPr><w:rStyle w:val="NormalTok" /></w:rPr><w:t xml:space="preserve">  free</w:t></w:r><w:r><w:rPr><w:rStyle w:val="OperatorTok" /></w:rPr><w:t xml:space="preserve">(</w:t></w:r><w:r><w:rPr><w:rStyle w:val="NormalTok" /></w:rPr><w:t xml:space="preserve">list</w:t></w:r><w:r><w:rPr><w:rStyle w:val="OperatorTok" /></w:rPr><w:t xml:space="preserve">-&gt;</w:t></w:r><w:r><w:rPr><w:rStyle w:val="NormalTok" /></w:rPr><w:t xml:space="preserve">head</w:t></w:r><w:r><w:rPr><w:rStyle w:val="OperatorTok" /></w:rPr><w:t xml:space="preserve">);</w:t></w:r><w:r><w:br /></w:r><w:r><w:rPr><w:rStyle w:val="NormalTok" /></w:rPr><w:t xml:space="preserve">  free</w:t></w:r><w:r><w:rPr><w:rStyle w:val="OperatorTok" /></w:rPr><w:t xml:space="preserve">(</w:t></w:r><w:r><w:rPr><w:rStyle w:val="NormalTok" /></w:rPr><w:t xml:space="preserve">list</w:t></w:r><w:r><w:rPr><w:rStyle w:val="OperatorTok" /></w:rPr><w:t xml:space="preserve">);</w:t></w:r><w:r><w:br /></w:r><w:r><w:rPr><w:rStyle w:val="OperatorTok" /></w:rPr><w:t xml:space="preserve">}</w:t></w:r><w:r><w:br /></w:r><w:r><w:br /></w:r><w:r><w:rPr><w:rStyle w:val="CommentTok" /></w:rPr><w:t xml:space="preserve">/**</w:t></w:r><w:r><w:br /></w:r><w:r><w:rPr><w:rStyle w:val="CommentTok" /></w:rPr><w:t xml:space="preserve"> * Appends a new node with the given data to the end of the circular linked list.</w:t></w:r><w:r><w:br /></w:r><w:r><w:rPr><w:rStyle w:val="CommentTok" /></w:rPr><w:t xml:space="preserve"> * AI Use: No AI </w:t></w:r><w:r><w:br /></w:r><w:r><w:rPr><w:rStyle w:val="CommentTok" /></w:rPr><w:t xml:space="preserve"> */</w:t></w:r><w:r><w:br /></w:r><w:r><w:rPr><w:rStyle w:val="DataTypeTok" /></w:rPr><w:t xml:space="preserve">bool</w:t></w:r><w:r><w:rPr><w:rStyle w:val="NormalTok" /></w:rPr><w:t xml:space="preserve"> list_append</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new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br /></w:r><w:r><w:rPr><w:rStyle w:val="NormalTok" /></w:rPr><w:t xml:space="preserve">  new</w:t></w:r><w:r><w:rPr><w:rStyle w:val="OperatorTok" /></w:rPr><w:t xml:space="preserve">-&gt;</w:t></w:r><w:r><w:rPr><w:rStyle w:val="NormalTok" /></w:rPr><w:t xml:space="preserve">data </w:t></w:r><w:r><w:rPr><w:rStyle w:val="OperatorTok" /></w:rPr><w:t xml:space="preserve">=</w:t></w:r><w:r><w:rPr><w:rStyle w:val="NormalTok" /></w:rPr><w:t xml:space="preserve"> data</w:t></w:r><w:r><w:rPr><w:rStyle w:val="OperatorTok" /></w:rPr><w:t xml:space="preserve">;</w:t></w:r><w:r><w:rPr><w:rStyle w:val="NormalTok" /></w:rPr><w:t xml:space="preserve"> </w:t></w:r><w:r><w:br /></w:r><w:r><w:rPr><w:rStyle w:val="NormalTok" /></w:rPr><w:t xml:space="preserve">  new</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CommentTok" /></w:rPr><w:t xml:space="preserve">// circular list points back to sentinel node </w:t></w:r><w:r><w:br /></w:r><w:r><w:rPr><w:rStyle w:val="NormalTok" /></w:rPr><w:t xml:space="preserve">  new</w:t></w:r><w:r><w:rPr><w:rStyle w:val="OperatorTok" /></w:rPr><w:t xml:space="preserve">-&gt;</w:t></w:r><w:r><w:rPr><w:rStyle w:val="NormalTok" /></w:rPr><w:t xml:space="preserve">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w:t></w:r><w:r><w:rPr><w:rStyle w:val="NormalTok" /></w:rPr><w:t xml:space="preserve"> </w:t></w:r><w:r><w:rPr><w:rStyle w:val="CommentTok" /></w:rPr><w:t xml:space="preserve">// sentinel&#39;s previous node is the curr last node before appending</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ew</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new</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Inserts a new node with the given data at the specified index in the circular linked list.</w:t></w:r><w:r><w:br /></w:r><w:r><w:rPr><w:rStyle w:val="CommentTok" /></w:rPr><w:t xml:space="preserve"> * AI Use: Assisted by AI </w:t></w:r><w:r><w:br /></w:r><w:r><w:rPr><w:rStyle w:val="CommentTok" /></w:rPr><w:t xml:space="preserve"> */</w:t></w:r><w:r><w:br /></w:r><w:r><w:rPr><w:rStyle w:val="DataTypeTok" /></w:rPr><w:t xml:space="preserve">bool</w:t></w:r><w:r><w:rPr><w:rStyle w:val="NormalTok" /></w:rPr><w:t xml:space="preserve"> list_inse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new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br /></w:r><w:r><w:rPr><w:rStyle w:val="NormalTok" /></w:rPr><w:t xml:space="preserve">  new</w:t></w:r><w:r><w:rPr><w:rStyle w:val="OperatorTok" /></w:rPr><w:t xml:space="preserve">-&gt;</w:t></w:r><w:r><w:rPr><w:rStyle w:val="NormalTok" /></w:rPr><w:t xml:space="preserve">data </w:t></w:r><w:r><w:rPr><w:rStyle w:val="OperatorTok" /></w:rPr><w:t xml:space="preserve">=</w:t></w:r><w:r><w:rPr><w:rStyle w:val="NormalTok" /></w:rPr><w:t xml:space="preserve"> data</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br /></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ew</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new</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w:t></w:r><w:r><w:br /></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ew</w:t></w:r><w:r><w:rPr><w:rStyle w:val="OperatorTok" /></w:rPr><w:t xml:space="preserve">;</w:t></w:r><w:r><w:br /></w:r><w:r><w:rPr><w:rStyle w:val="NormalTok" /></w:rPr><w:t xml:space="preserve">  curr</w:t></w:r><w:r><w:rPr><w:rStyle w:val="OperatorTok" /></w:rPr><w:t xml:space="preserve">-&gt;</w:t></w:r><w:r><w:rPr><w:rStyle w:val="NormalTok" /></w:rPr><w:t xml:space="preserve">next </w:t></w:r><w:r><w:rPr><w:rStyle w:val="OperatorTok" /></w:rPr><w:t xml:space="preserve">=</w:t></w:r><w:r><w:rPr><w:rStyle w:val="NormalTok" /></w:rPr><w:t xml:space="preserve"> new</w:t></w:r><w:r><w:rPr><w:rStyle w:val="OperatorTok" /></w:rPr><w:t xml:space="preserve">;</w:t></w:r><w:r><w:br /></w:r><w:r><w:rPr><w:rStyle w:val="NormalTok" /></w:rPr><w:t xml:space="preserve">  list</w:t></w:r><w:r><w:rPr><w:rStyle w:val="OperatorTok" /></w:rPr><w:t xml:space="preserve">-&gt;</w:t></w:r><w:r><w:rPr><w:rStyle w:val="NormalTok" /></w:rPr><w:t xml:space="preserve">size</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br /></w:r><w:r><w:rPr><w:rStyle w:val="OperatorTok" /></w:rPr><w:t xml:space="preserve">}</w:t></w:r><w:r><w:br /></w:r><w:r><w:br /></w:r><w:r><w:rPr><w:rStyle w:val="CommentTok" /></w:rPr><w:t xml:space="preserve">/**</w:t></w:r><w:r><w:br /></w:r><w:r><w:rPr><w:rStyle w:val="CommentTok" /></w:rPr><w:t xml:space="preserve"> * Removes the node at the specified index from the circular linked list and returns its data.</w:t></w:r><w:r><w:br /></w:r><w:r><w:rPr><w:rStyle w:val="CommentTok" /></w:rPr><w:t xml:space="preserve"> * AI Use: No AI </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remove</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urr</w:t></w:r><w:r><w:rPr><w:rStyle w:val="OperatorTok" /></w:rPr><w:t xml:space="preserve">)</w:t></w:r><w:r><w:rPr><w:rStyle w:val="NormalTok" /></w:rPr><w:t xml:space="preserve"> </w:t></w:r><w:r><w:rPr><w:rStyle w:val="ControlFlowTok" /></w:rPr><w:t xml:space="preserve">return</w:t></w:r><w:r><w:rPr><w:rStyle w:val="NormalTok" /></w:rPr><w:t xml:space="preserve"> NULL</w:t></w:r><w:r><w:rPr><w:rStyle w:val="OperatorTok" /></w:rPr><w:t xml:space="preserve">;</w:t></w:r><w:r><w:br /></w:r><w:r><w:rPr><w:rStyle w:val="NormalTok" /></w:rPr><w:t xml:space="preserve">  </w:t></w:r><w:r><w:br /></w:r><w:r><w:rPr><w:rStyle w:val="NormalTok" /></w:rPr><w:t xml:space="preserve">  curr</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gt;</w:t></w:r><w:r><w:rPr><w:rStyle w:val="NormalTok" /></w:rPr><w:t xml:space="preserve">prev</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curr</w:t></w:r><w:r><w:rPr><w:rStyle w:val="OperatorTok" /></w:rPr><w:t xml:space="preserve">-&gt;</w:t></w:r><w:r><w:rPr><w:rStyle w:val="NormalTok" /></w:rPr><w:t xml:space="preserve">data</w:t></w:r><w:r><w:rPr><w:rStyle w:val="OperatorTok" /></w:rPr><w:t xml:space="preserve">;</w:t></w:r><w:r><w:br /></w:r><w:r><w:rPr><w:rStyle w:val="NormalTok" /></w:rPr><w:t xml:space="preserve">  free</w:t></w:r><w:r><w:rPr><w:rStyle w:val="OperatorTok" /></w:rPr><w:t xml:space="preserve">(</w:t></w:r><w:r><w:rPr><w:rStyle w:val="NormalTok" /></w:rPr><w:t xml:space="preserve">curr</w:t></w:r><w:r><w:rPr><w:rStyle w:val="OperatorTok" /></w:rPr><w:t xml:space="preserve">);</w:t></w:r><w:r><w:br /></w:r><w:r><w:rPr><w:rStyle w:val="NormalTok" /></w:rPr><w:t xml:space="preserve">  list</w:t></w:r><w:r><w:rPr><w:rStyle w:val="OperatorTok" /></w:rPr><w:t xml:space="preserve">-&gt;</w:t></w:r><w:r><w:rPr><w:rStyle w:val="NormalTok" /></w:rPr><w:t xml:space="preserve">size</w:t></w:r><w:r><w:rPr><w:rStyle w:val="OperatorTok" /></w:rPr><w:t xml:space="preserve">--;</w:t></w:r><w:r><w:br /></w:r><w:r><w:rPr><w:rStyle w:val="NormalTok" /></w:rPr><w:t xml:space="preserve">  </w:t></w:r><w:r><w:rPr><w:rStyle w:val="ControlFlowTok" /></w:rPr><w:t xml:space="preserve">return</w:t></w:r><w:r><w:rPr><w:rStyle w:val="NormalTok" /></w:rPr><w:t xml:space="preserve"> data</w:t></w:r><w:r><w:rPr><w:rStyle w:val="OperatorTok" /></w:rPr><w:t xml:space="preserve">;</w:t></w:r><w:r><w:br /></w:r><w:r><w:rPr><w:rStyle w:val="OperatorTok" /></w:rPr><w:t xml:space="preserve">}</w:t></w:r><w:r><w:br /></w:r><w:r><w:br /></w:r><w:r><w:rPr><w:rStyle w:val="CommentTok" /></w:rPr><w:t xml:space="preserve">/**</w:t></w:r><w:r><w:br /></w:r><w:r><w:rPr><w:rStyle w:val="CommentTok" /></w:rPr><w:t xml:space="preserve"> * Retrieves the data at the specified index in the circular linked list.</w:t></w:r><w:r><w:br /></w:r><w:r><w:rPr><w:rStyle w:val="CommentTok" /></w:rPr><w:t xml:space="preserve"> * AI Use: No AI </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get</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curr</w:t></w:r><w:r><w:rPr><w:rStyle w:val="OperatorTok" /></w:rPr><w:t xml:space="preserve">-&gt;</w:t></w:r><w:r><w:rPr><w:rStyle w:val="NormalTok" /></w:rPr><w:t xml:space="preserve">data</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Returns the number of elements in the circular linked list.</w:t></w:r><w:r><w:br /></w:r><w:r><w:rPr><w:rStyle w:val="CommentTok" /></w:rPr><w:t xml:space="preserve"> * AI Use: No AI</w:t></w:r><w:r><w:br /></w:r><w:r><w:rPr><w:rStyle w:val="CommentTok" /></w:rPr><w:t xml:space="preserve"> */</w:t></w:r><w:r><w:br /></w:r><w:r><w:rPr><w:rStyle w:val="DataTypeTok" /></w:rPr><w:t xml:space="preserve">size_t</w:t></w:r><w:r><w:rPr><w:rStyle w:val="NormalTok" /></w:rPr><w:t xml:space="preserve"> list_size</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DecValTok" /></w:rPr><w:t xml:space="preserve">0</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list</w:t></w:r><w:r><w:rPr><w:rStyle w:val="OperatorTok" /></w:rPr><w:t xml:space="preserve">-&gt;</w:t></w:r><w:r><w:rPr><w:rStyle w:val="NormalTok" /></w:rPr><w:t xml:space="preserve">size</w:t></w:r><w:r><w:rPr><w:rStyle w:val="OperatorTok" /></w:rPr><w:t xml:space="preserve">;</w:t></w:r><w:r><w:br /></w:r><w:r><w:rPr><w:rStyle w:val="OperatorTok" /></w:rPr><w:t xml:space="preserve">}</w:t></w:r><w:r><w:br /></w:r><w:r><w:br /></w:r><w:r><w:rPr><w:rStyle w:val="CommentTok" /></w:rPr><w:t xml:space="preserve">/**</w:t></w:r><w:r><w:br /></w:r><w:r><w:rPr><w:rStyle w:val="CommentTok" /></w:rPr><w:t xml:space="preserve"> * Checks if the circular linked list is empty.</w:t></w:r><w:r><w:br /></w:r><w:r><w:rPr><w:rStyle w:val="CommentTok" /></w:rPr><w:t xml:space="preserve"> * AI Use: No AI</w:t></w:r><w:r><w:br /></w:r><w:r><w:rPr><w:rStyle w:val="CommentTok" /></w:rPr><w:t xml:space="preserve"> */</w:t></w:r><w:r><w:br /></w:r><w:r><w:rPr><w:rStyle w:val="DataTypeTok" /></w:rPr><w:t xml:space="preserve">bool</w:t></w:r><w:r><w:rPr><w:rStyle w:val="NormalTok" /></w:rPr><w:t xml:space="preserve"> list_is_empty</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DecValTok" /></w:rPr><w:t xml:space="preserve">0</w:t></w:r><w:r><w:rPr><w:rStyle w:val="OperatorTok" /></w:rPr><w:t xml:space="preserve">;</w:t></w:r><w:r><w:br /></w:r><w:r><w:rPr><w:rStyle w:val="OperatorTok" /></w:rPr><w:t xml:space="preserve">}</w:t></w:r><w:r><w:br /></w:r><w:r><w:br /></w:r><w:r><w:rPr><w:rStyle w:val="CommentTok" /></w:rPr><w:t xml:space="preserve">/**</w:t></w:r><w:r><w:br /></w:r><w:r><w:rPr><w:rStyle w:val="CommentTok" /></w:rPr><w:t xml:space="preserve"> * Sorts the circular linked list in descending order using insertion sort.</w:t></w:r><w:r><w:br /></w:r><w:r><w:rPr><w:rStyle w:val="CommentTok" /></w:rPr><w:t xml:space="preserve"> * AI Use: Assisted by AI</w:t></w:r><w:r><w:br /></w:r><w:r><w:rPr><w:rStyle w:val="CommentTok" /></w:rPr><w:t xml:space="preserve"> */</w:t></w:r><w:r><w:br /></w:r><w:r><w:rPr><w:rStyle w:val="DataTypeTok" /></w:rPr><w:t xml:space="preserve">void</w:t></w:r><w:r><w:rPr><w:rStyle w:val="NormalTok" /></w:rPr><w:t xml:space="preserve"> so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OperatorTok" /></w:rPr><w:t xml:space="preserve">(!</w:t></w:r><w:r><w:rPr><w:rStyle w:val="NormalTok" /></w:rPr><w:t xml:space="preserve">list </w:t></w:r><w:r><w:rPr><w:rStyle w:val="OperatorTok" /></w:rPr><w:t xml:space="preserve">||</w:t></w:r><w:r><w:rPr><w:rStyle w:val="NormalTok" /></w:rPr><w:t xml:space="preserve"> start </w:t></w:r><w:r><w:rPr><w:rStyle w:val="OperatorTok" /></w:rPr><w:t xml:space="preserve">&gt;=</w:t></w:r><w:r><w:rPr><w:rStyle w:val="NormalTok" /></w:rPr><w:t xml:space="preserve"> end </w:t></w:r><w:r><w:rPr><w:rStyle w:val="OperatorTok" /></w:rPr><w:t xml:space="preserve">||</w:t></w:r><w:r><w:rPr><w:rStyle w:val="NormalTok" /></w:rPr><w:t xml:space="preserve"> end </w:t></w:r><w:r><w:rPr><w:rStyle w:val="OperatorTok" /></w:rPr><w:t xml:space="preserve">&gt;</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starting in second position, assuming first is sorted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start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i </w:t></w:r><w:r><w:rPr><w:rStyle w:val="OperatorTok" /></w:rPr><w:t xml:space="preserve">&lt;</w:t></w:r><w:r><w:rPr><w:rStyle w:val="NormalTok" /></w:rPr><w:t xml:space="preserve"> end</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CommentTok" /></w:rPr><w:t xml:space="preserve">// current element being sorted </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key </w:t></w:r><w:r><w:rPr><w:rStyle w:val="OperatorTok" /></w:rPr><w:t xml:space="preserve">=</w:t></w:r><w:r><w:rPr><w:rStyle w:val="NormalTok" /></w:rPr><w:t xml:space="preserve"> list_get</w:t></w:r><w:r><w:rPr><w:rStyle w:val="OperatorTok" /></w:rPr><w:t xml:space="preserve">(</w:t></w:r><w:r><w:rPr><w:rStyle w:val="NormalTok" /></w:rPr><w:t xml:space="preserve">list</w:t></w:r><w:r><w:rPr><w:rStyle w:val="OperatorTok" /></w:rPr><w:t xml:space="preserve">,</w:t></w:r><w:r><w:rPr><w:rStyle w:val="NormalTok" /></w:rPr><w:t xml:space="preserve"> i</w:t></w:r><w:r><w:rPr><w:rStyle w:val="OperatorTok" /></w:rPr><w:t xml:space="preserve">);</w:t></w:r><w:r><w:br /></w:r><w:r><w:rPr><w:rStyle w:val="NormalTok" /></w:rPr><w:t xml:space="preserve">      </w:t></w:r><w:r><w:rPr><w:rStyle w:val="DataTypeTok" /></w:rPr><w:t xml:space="preserve">size_t</w:t></w:r><w:r><w:rPr><w:rStyle w:val="NormalTok" /></w:rPr><w:t xml:space="preserve"> j </w:t></w:r><w:r><w:rPr><w:rStyle w:val="OperatorTok" /></w:rPr><w:t xml:space="preserve">=</w:t></w:r><w:r><w:rPr><w:rStyle w:val="NormalTok" /></w:rPr><w:t xml:space="preserve"> i</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j </w:t></w:r><w:r><w:rPr><w:rStyle w:val="OperatorTok" /></w:rPr><w:t xml:space="preserve">&gt;</w:t></w:r><w:r><w:rPr><w:rStyle w:val="NormalTok" /></w:rPr><w:t xml:space="preserve"> start </w:t></w:r><w:r><w:rPr><w:rStyle w:val="OperatorTok" /></w:rPr><w:t xml:space="preserve">&amp;&amp;</w:t></w:r><w:r><w:rPr><w:rStyle w:val="NormalTok" /></w:rPr><w:t xml:space="preserve"> cmp</w:t></w:r><w:r><w:rPr><w:rStyle w:val="OperatorTok" /></w:rPr><w:t xml:space="preserve">(</w:t></w:r><w:r><w:rPr><w:rStyle w:val="NormalTok" /></w:rPr><w:t xml:space="preserve">list_get</w:t></w:r><w:r><w:rPr><w:rStyle w:val="OperatorTok" /></w:rPr><w:t xml:space="preserve">(</w:t></w:r><w:r><w:rPr><w:rStyle w:val="NormalTok" /></w:rPr><w:t xml:space="preserve">list</w:t></w:r><w:r><w:rPr><w:rStyle w:val="OperatorTok" /></w:rPr><w:t xml:space="preserve">,</w:t></w:r><w:r><w:rPr><w:rStyle w:val="NormalTok" /></w:rPr><w:t xml:space="preserve"> j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key</w:t></w:r><w:r><w:rPr><w:rStyle w:val="OperatorTok" /></w:rPr><w:t xml:space="preserve">)</w:t></w:r><w:r><w:rPr><w:rStyle w:val="NormalTok" /></w:rPr><w:t xml:space="preserve"> </w:t></w:r><w:r><w:rPr><w:rStyle w:val="OperatorTok" /></w:rPr><w:t xml:space="preserve">&l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prev </w:t></w:r><w:r><w:rPr><w:rStyle w:val="OperatorTok" /></w:rPr><w:t xml:space="preserve">=</w:t></w:r><w:r><w:rPr><w:rStyle w:val="NormalTok" /></w:rPr><w:t xml:space="preserve"> prev</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curr</w:t></w:r><w:r><w:rPr><w:rStyle w:val="OperatorTok" /></w:rPr><w:t xml:space="preserve">-&gt;</w:t></w:r><w:r><w:rPr><w:rStyle w:val="NormalTok" /></w:rPr><w:t xml:space="preserve">data </w:t></w:r><w:r><w:rPr><w:rStyle w:val="OperatorTok" /></w:rPr><w:t xml:space="preserve">=</w:t></w:r><w:r><w:rPr><w:rStyle w:val="NormalTok" /></w:rPr><w:t xml:space="preserve"> prev</w:t></w:r><w:r><w:rPr><w:rStyle w:val="OperatorTok" /></w:rPr><w:t xml:space="preserve">-&gt;</w:t></w:r><w:r><w:rPr><w:rStyle w:val="NormalTok" /></w:rPr><w:t xml:space="preserve">data</w:t></w:r><w:r><w:rPr><w:rStyle w:val="OperatorTok" /></w:rPr><w:t xml:space="preserve">;</w:t></w:r><w:r><w:br /></w:r><w:r><w:rPr><w:rStyle w:val="NormalTok" /></w:rPr><w:t xml:space="preserve">          j</w:t></w:r><w:r><w:rPr><w:rStyle w:val="OperatorTok" /></w:rPr><w:t xml:space="preserve">--;</w:t></w:r><w:r><w:br /></w:r><w:r><w:rPr><w:rStyle w:val="NormalTok" /></w:rPr><w:t xml:space="preserve">      </w:t></w:r><w:r><w:rPr><w:rStyle w:val="OperatorTok" /></w:rPr><w:t xml:space="preserve">}</w:t></w:r><w:r><w:br /></w:r><w:r><w:rPr><w:rStyle w:val="NormalTok" /></w:rPr><w:t xml:space="preserve">      </w:t></w:r><w:r><w:rPr><w:rStyle w:val="CommentTok" /></w:rPr><w:t xml:space="preserve">// place key in correct position </w:t></w:r><w:r><w:br /></w:r><w:r><w:rPr><w:rStyle w:val="NormalTok" /></w:rPr><w:t xml:space="preserve">      Node </w:t></w:r><w:r><w:rPr><w:rStyle w:val="OperatorTok" /></w:rPr><w:t xml:space="preserve">*</w:t></w:r><w:r><w:rPr><w:rStyle w:val="NormalTok" /></w:rPr><w:t xml:space="preserve">val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val </w:t></w:r><w:r><w:rPr><w:rStyle w:val="OperatorTok" /></w:rPr><w:t xml:space="preserve">=</w:t></w:r><w:r><w:rPr><w:rStyle w:val="NormalTok" /></w:rPr><w:t xml:space="preserve"> val</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val</w:t></w:r><w:r><w:rPr><w:rStyle w:val="OperatorTok" /></w:rPr><w:t xml:space="preserve">-&gt;</w:t></w:r><w:r><w:rPr><w:rStyle w:val="NormalTok" /></w:rPr><w:t xml:space="preserve">data </w:t></w:r><w:r><w:rPr><w:rStyle w:val="OperatorTok" /></w:rPr><w:t xml:space="preserve">=</w:t></w:r><w:r><w:rPr><w:rStyle w:val="NormalTok" /></w:rPr><w:t xml:space="preserve"> key</w:t></w:r><w:r><w:rPr><w:rStyle w:val="OperatorTok" /></w:rPr><w:t xml:space="preserve">;</w:t></w:r><w:r><w:br /></w:r><w:r><w:rPr><w:rStyle w:val="NormalTok" /></w:rPr><w:t xml:space="preserve">  </w:t></w:r><w:r><w:rPr><w:rStyle w:val="OperatorTok" /></w:rPr><w:t xml:space="preserve">}</w:t></w:r><w:r><w:br /></w:r><w:r><w:rPr><w:rStyle w:val="OperatorTok" /></w:rPr><w:t xml:space="preserve">}</w:t></w:r><w:r><w:br /></w:r><w:r><w:br /></w:r><w:r><w:rPr><w:rStyle w:val="CommentTok" /></w:rPr><w:t xml:space="preserve">/**</w:t></w:r><w:r><w:br /></w:r><w:r><w:rPr><w:rStyle w:val="CommentTok" /></w:rPr><w:t xml:space="preserve"> * Merges two sorted circular linked lists into a new sorted circular linked list.</w:t></w:r><w:r><w:br /></w:r><w:r><w:rPr><w:rStyle w:val="CommentTok" /></w:rPr><w:t xml:space="preserve"> * AI Use: Assisted by AI</w:t></w:r><w:r><w:br /></w:r><w:r><w:rPr><w:rStyle w:val="CommentTok" /></w:rPr><w:t xml:space="preserve"> */</w:t></w:r><w:r><w:br /></w:r><w:r><w:rPr><w:rStyle w:val="NormalTok" /></w:rPr><w:t xml:space="preserve">List</w:t></w:r><w:r><w:rPr><w:rStyle w:val="OperatorTok" /></w:rPr><w:t xml:space="preserve">*</w:t></w:r><w:r><w:rPr><w:rStyle w:val="NormalTok" /></w:rPr><w:t xml:space="preserve"> merge</w:t></w:r><w:r><w:rPr><w:rStyle w:val="OperatorTok" /></w:rPr><w:t xml:space="preserve">(</w:t></w:r><w:r><w:rPr><w:rStyle w:val="NormalTok" /></w:rPr><w:t xml:space="preserve">List </w:t></w:r><w:r><w:rPr><w:rStyle w:val="OperatorTok" /></w:rPr><w:t xml:space="preserve">*</w:t></w:r><w:r><w:rPr><w:rStyle w:val="NormalTok" /></w:rPr><w:t xml:space="preserve">list1</w:t></w:r><w:r><w:rPr><w:rStyle w:val="OperatorTok" /></w:rPr><w:t xml:space="preserve">,</w:t></w:r><w:r><w:rPr><w:rStyle w:val="NormalTok" /></w:rPr><w:t xml:space="preserve"> List </w:t></w:r><w:r><w:rPr><w:rStyle w:val="OperatorTok" /></w:rPr><w:t xml:space="preserve">*</w:t></w:r><w:r><w:rPr><w:rStyle w:val="NormalTok" /></w:rPr><w:t xml:space="preserve">list2</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List </w:t></w:r><w:r><w:rPr><w:rStyle w:val="OperatorTok" /></w:rPr><w:t xml:space="preserve">*</w:t></w:r><w:r><w:rPr><w:rStyle w:val="NormalTok" /></w:rPr><w:t xml:space="preserve">merged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1</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NormalTok" /></w:rPr><w:t xml:space="preserve"> </w:t></w:r><w:r><w:rPr><w:rStyle w:val="OperatorTok" /></w:rPr><w:t xml:space="preserve">&amp;&amp;</w:t></w:r><w:r><w:rPr><w:rStyle w:val="NormalTok" /></w:rPr><w:t xml:space="preserve"> list2</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1 </w:t></w:r><w:r><w:rPr><w:rStyle w:val="OperatorTok" /></w:rPr><w:t xml:space="preserve">=</w:t></w:r><w:r><w:rPr><w:rStyle w:val="NormalTok" /></w:rPr><w:t xml:space="preserve"> list1</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rPr><w:rStyle w:val="CommentTok" /></w:rPr><w:t xml:space="preserve">// first node in list1</w:t></w:r><w:r><w:br /></w:r><w:r><w:rPr><w:rStyle w:val="NormalTok" /></w:rPr><w:t xml:space="preserve">    Node </w:t></w:r><w:r><w:rPr><w:rStyle w:val="OperatorTok" /></w:rPr><w:t xml:space="preserve">*</w:t></w:r><w:r><w:rPr><w:rStyle w:val="NormalTok" /></w:rPr><w:t xml:space="preserve">n2 </w:t></w:r><w:r><w:rPr><w:rStyle w:val="OperatorTok" /></w:rPr><w:t xml:space="preserve">=</w:t></w:r><w:r><w:rPr><w:rStyle w:val="NormalTok" /></w:rPr><w:t xml:space="preserve"> list2</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rPr><w:rStyle w:val="CommentTok" /></w:rPr><w:t xml:space="preserve">// first node in list2</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n1</w:t></w:r><w:r><w:rPr><w:rStyle w:val="OperatorTok" /></w:rPr><w:t xml:space="preserve">-&gt;</w:t></w:r><w:r><w:rPr><w:rStyle w:val="NormalTok" /></w:rPr><w:t xml:space="preserve">data</w:t></w:r><w:r><w:rPr><w:rStyle w:val="OperatorTok" /></w:rPr><w:t xml:space="preserve">,</w:t></w:r><w:r><w:rPr><w:rStyle w:val="NormalTok" /></w:rPr><w:t xml:space="preserve"> n2</w:t></w:r><w:r><w:rPr><w:rStyle w:val="OperatorTok" /></w:rPr><w:t xml:space="preserve">-&gt;</w:t></w:r><w:r><w:rPr><w:rStyle w:val="NormalTok" /></w:rPr><w:t xml:space="preserve">data</w:t></w:r><w:r><w:rPr><w:rStyle w:val="OperatorTok" /></w:rPr><w:t xml:space="preserve">)</w:t></w:r><w:r><w:rPr><w:rStyle w:val="NormalTok" /></w:rPr><w:t xml:space="preserv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n1 is greater</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1</w:t></w:r><w:r><w:rPr><w:rStyle w:val="OperatorTok" /></w:rPr><w:t xml:space="preserve">-&gt;</w:t></w:r><w:r><w:rPr><w:rStyle w:val="NormalTok" /></w:rPr><w:t xml:space="preserve">data</w:t></w:r><w:r><w:rPr><w:rStyle w:val="OperatorTok" /></w:rPr><w:t xml:space="preserve">);</w:t></w:r><w:r><w:br /></w:r><w:r><w:rPr><w:rStyle w:val="NormalTok" /></w:rPr><w:t xml:space="preserve">      n1</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1</w:t></w:r><w:r><w:rPr><w:rStyle w:val="OperatorTok" /></w:rPr><w:t xml:space="preserve">-&gt;</w:t></w:r><w:r><w:rPr><w:rStyle w:val="NormalTok" /></w:rPr><w:t xml:space="preserve">next</w:t></w:r><w:r><w:rPr><w:rStyle w:val="OperatorTok" /></w:rPr><w:t xml:space="preserve">;</w:t></w:r><w:r><w:br /></w:r><w:r><w:rPr><w:rStyle w:val="NormalTok" /></w:rPr><w:t xml:space="preserve">      n1</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1</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1</w:t></w:r><w:r><w:rPr><w:rStyle w:val="OperatorTok" /></w:rPr><w:t xml:space="preserve">);</w:t></w:r><w:r><w:br /></w:r><w:r><w:rPr><w:rStyle w:val="NormalTok" /></w:rPr><w:t xml:space="preserve">      list1</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rPr><w:rStyle w:val="NormalTok" /></w:rPr><w:t xml:space="preserve"> </w:t></w:r><w:r><w:rPr><w:rStyle w:val="CommentTok" /></w:rPr><w:t xml:space="preserve">// n2 is greater or equal</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2</w:t></w:r><w:r><w:rPr><w:rStyle w:val="OperatorTok" /></w:rPr><w:t xml:space="preserve">-&gt;</w:t></w:r><w:r><w:rPr><w:rStyle w:val="NormalTok" /></w:rPr><w:t xml:space="preserve">data</w:t></w:r><w:r><w:rPr><w:rStyle w:val="OperatorTok" /></w:rPr><w:t xml:space="preserve">);</w:t></w:r><w:r><w:br /></w:r><w:r><w:rPr><w:rStyle w:val="NormalTok" /></w:rPr><w:t xml:space="preserve">      n2</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2</w:t></w:r><w:r><w:rPr><w:rStyle w:val="OperatorTok" /></w:rPr><w:t xml:space="preserve">-&gt;</w:t></w:r><w:r><w:rPr><w:rStyle w:val="NormalTok" /></w:rPr><w:t xml:space="preserve">next</w:t></w:r><w:r><w:rPr><w:rStyle w:val="OperatorTok" /></w:rPr><w:t xml:space="preserve">;</w:t></w:r><w:r><w:br /></w:r><w:r><w:rPr><w:rStyle w:val="NormalTok" /></w:rPr><w:t xml:space="preserve">      n2</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2</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2</w:t></w:r><w:r><w:rPr><w:rStyle w:val="OperatorTok" /></w:rPr><w:t xml:space="preserve">);</w:t></w:r><w:r><w:br /></w:r><w:r><w:rPr><w:rStyle w:val="NormalTok" /></w:rPr><w:t xml:space="preserve">      list2</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1</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ode </w:t></w:r><w:r><w:rPr><w:rStyle w:val="OperatorTok" /></w:rPr><w:t xml:space="preserve">=</w:t></w:r><w:r><w:rPr><w:rStyle w:val="NormalTok" /></w:rPr><w:t xml:space="preserve"> list1</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ode</w:t></w:r><w:r><w:rPr><w:rStyle w:val="OperatorTok" /></w:rPr><w:t xml:space="preserve">-&gt;</w:t></w:r><w:r><w:rPr><w:rStyle w:val="NormalTok" /></w:rPr><w:t xml:space="preserve">data</w:t></w:r><w:r><w:rPr><w:rStyle w:val="OperatorTok" /></w:rPr><w:t xml:space="preserve">);</w:t></w:r><w:r><w:br /></w:r><w:r><w:rPr><w:rStyle w:val="NormalTok" /></w:rPr><w:t xml:space="preserve">    node</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ode</w:t></w:r><w:r><w:rPr><w:rStyle w:val="OperatorTok" /></w:rPr><w:t xml:space="preserve">-&gt;</w:t></w:r><w:r><w:rPr><w:rStyle w:val="NormalTok" /></w:rPr><w:t xml:space="preserve">next</w:t></w:r><w:r><w:rPr><w:rStyle w:val="OperatorTok" /></w:rPr><w:t xml:space="preserve">;</w:t></w:r><w:r><w:br /></w:r><w:r><w:rPr><w:rStyle w:val="NormalTok" /></w:rPr><w:t xml:space="preserve">    node</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ode</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ode</w:t></w:r><w:r><w:rPr><w:rStyle w:val="OperatorTok" /></w:rPr><w:t xml:space="preserve">);</w:t></w:r><w:r><w:br /></w:r><w:r><w:rPr><w:rStyle w:val="NormalTok" /></w:rPr><w:t xml:space="preserve">    list1</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move remaining nodes from list2</w:t></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2</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ode </w:t></w:r><w:r><w:rPr><w:rStyle w:val="OperatorTok" /></w:rPr><w:t xml:space="preserve">=</w:t></w:r><w:r><w:rPr><w:rStyle w:val="NormalTok" /></w:rPr><w:t xml:space="preserve"> list2</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ode</w:t></w:r><w:r><w:rPr><w:rStyle w:val="OperatorTok" /></w:rPr><w:t xml:space="preserve">-&gt;</w:t></w:r><w:r><w:rPr><w:rStyle w:val="NormalTok" /></w:rPr><w:t xml:space="preserve">data</w:t></w:r><w:r><w:rPr><w:rStyle w:val="OperatorTok" /></w:rPr><w:t xml:space="preserve">);</w:t></w:r><w:r><w:br /></w:r><w:r><w:rPr><w:rStyle w:val="NormalTok" /></w:rPr><w:t xml:space="preserve">    node</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ode</w:t></w:r><w:r><w:rPr><w:rStyle w:val="OperatorTok" /></w:rPr><w:t xml:space="preserve">-&gt;</w:t></w:r><w:r><w:rPr><w:rStyle w:val="NormalTok" /></w:rPr><w:t xml:space="preserve">next</w:t></w:r><w:r><w:rPr><w:rStyle w:val="OperatorTok" /></w:rPr><w:t xml:space="preserve">;</w:t></w:r><w:r><w:br /></w:r><w:r><w:rPr><w:rStyle w:val="NormalTok" /></w:rPr><w:t xml:space="preserve">    node</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ode</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ode</w:t></w:r><w:r><w:rPr><w:rStyle w:val="OperatorTok" /></w:rPr><w:t xml:space="preserve">);</w:t></w:r><w:r><w:br /></w:r><w:r><w:rPr><w:rStyle w:val="NormalTok" /></w:rPr><w:t xml:space="preserve">    list2</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return</w:t></w:r><w:r><w:rPr><w:rStyle w:val="NormalTok" /></w:rPr><w:t xml:space="preserve"> merged</w:t></w:r><w:r><w:rPr><w:rStyle w:val="OperatorTok" /></w:rPr><w:t xml:space="preserve">;</w:t></w:r><w:r><w:br /></w:r><w:r><w:rPr><w:rStyle w:val="OperatorTok" /></w:rPr><w:t xml:space="preserve">}</w:t></w:r><w:r><w:br /></w:r><w:r><w:br /></w:r><w:r><w:rPr><w:rStyle w:val="CommentTok" /></w:rPr><w:t xml:space="preserve">/**</w:t></w:r><w:r><w:br /></w:r><w:r><w:rPr><w:rStyle w:val="CommentTok" /></w:rPr><w:t xml:space="preserve"> * Splits the circular linked list into two lists at the specified index.</w:t></w:r><w:r><w:br /></w:r><w:r><w:rPr><w:rStyle w:val="CommentTok" /></w:rPr><w:t xml:space="preserve"> * AI Use: Assisted by AI</w:t></w:r><w:r><w:br /></w:r><w:r><w:rPr><w:rStyle w:val="CommentTok" /></w:rPr><w:t xml:space="preserve"> */</w:t></w:r><w:r><w:br /></w:r><w:r><w:rPr><w:rStyle w:val="NormalTok" /></w:rPr><w:t xml:space="preserve">List</w:t></w:r><w:r><w:rPr><w:rStyle w:val="OperatorTok" /></w:rPr><w:t xml:space="preserve">*</w:t></w:r><w:r><w:rPr><w:rStyle w:val="NormalTok" /></w:rPr><w:t xml:space="preserve"> spli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List </w:t></w:r><w:r><w:rPr><w:rStyle w:val="OperatorTok" /></w:rPr><w:t xml:space="preserve">*</w:t></w:r><w:r><w:rPr><w:rStyle w:val="NormalTok" /></w:rPr><w:t xml:space="preserve">newList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newList</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w:t></w:r><w:r><w:rPr><w:rStyle w:val="CommentTok" /></w:rPr><w:t xml:space="preserve">// re-link the original list to exclude the split portion</w:t></w:r><w:r><w:br /></w:r><w:r><w:rPr><w:rStyle w:val="NormalTok" /></w:rPr><w:t xml:space="preserve">  Node</w:t></w:r><w:r><w:rPr><w:rStyle w:val="OperatorTok" /></w:rPr><w:t xml:space="preserve">*</w:t></w:r><w:r><w:rPr><w:rStyle w:val="NormalTok" /></w:rPr><w:t xml:space="preserve"> 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gt;</w:t></w:r><w:r><w:rPr><w:rStyle w:val="NormalTok" /></w:rPr><w:t xml:space="preserve">prev</w:t></w:r><w:r><w:rPr><w:rStyle w:val="OperatorTok" /></w:rPr><w:t xml:space="preserve">;</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br /></w:r><w:r><w:rPr><w:rStyle w:val="NormalTok" /></w:rPr><w:t xml:space="preserve">  </w:t></w:r><w:r><w:rPr><w:rStyle w:val="CommentTok" /></w:rPr><w:t xml:space="preserve">//curr-&gt;prev-&gt;next = list-&gt;head; </w:t></w:r><w:r><w:br /></w:r><w:r><w:br /></w:r><w:r><w:br /></w:r><w:r><w:rPr><w:rStyle w:val="NormalTok" /></w:rPr><w:t xml:space="preserve">  </w:t></w:r><w:r><w:rPr><w:rStyle w:val="CommentTok" /></w:rPr><w:t xml:space="preserve">// set up the new list</w:t></w:r><w:r><w:br /></w:r><w:r><w:rPr><w:rStyle w:val="NormalTok" /></w:rPr><w:t xml:space="preserve">  newList</w:t></w:r><w:r><w:rPr><w:rStyle w:val="OperatorTok" /></w:rPr><w:t xml:space="preserve">-&gt;</w:t></w:r><w:r><w:rPr><w:rStyle w:val="NormalTok" /></w:rPr><w:t xml:space="preserve">head</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w:t></w:r><w:r><w:rPr><w:rStyle w:val="NormalTok" /></w:rPr><w:t xml:space="preserve"> </w:t></w:r><w:r><w:br /></w:r><w:r><w:rPr><w:rStyle w:val="NormalTok" /></w:rPr><w:t xml:space="preserve">  new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prev</w:t></w:r><w:r><w:rPr><w:rStyle w:val="OperatorTok" /></w:rPr><w:t xml:space="preserve">;</w:t></w:r><w:r><w:rPr><w:rStyle w:val="NormalTok" /></w:rPr><w:t xml:space="preserve"> </w:t></w:r><w:r><w:br /></w:r><w:r><w:rPr><w:rStyle w:val="NormalTok" /></w:rPr><w:t xml:space="preserve">  curr</w:t></w:r><w:r><w:rPr><w:rStyle w:val="OperatorTok" /></w:rPr><w:t xml:space="preserve">-&gt;</w:t></w:r><w:r><w:rPr><w:rStyle w:val="NormalTok" /></w:rPr><w:t xml:space="preserve">prev </w:t></w:r><w:r><w:rPr><w:rStyle w:val="OperatorTok" /></w:rPr><w:t xml:space="preserve">=</w:t></w:r><w:r><w:rPr><w:rStyle w:val="NormalTok" /></w:rPr><w:t xml:space="preserve"> newList</w:t></w:r><w:r><w:rPr><w:rStyle w:val="OperatorTok" /></w:rPr><w:t xml:space="preserve">-&gt;</w:t></w:r><w:r><w:rPr><w:rStyle w:val="NormalTok" /></w:rPr><w:t xml:space="preserve">head</w:t></w:r><w:r><w:rPr><w:rStyle w:val="OperatorTok" /></w:rPr><w:t xml:space="preserve">;</w:t></w:r><w:r><w:rPr><w:rStyle w:val="NormalTok" /></w:rPr><w:t xml:space="preserve"> </w:t></w:r><w:r><w:br /></w:r><w:r><w:rPr><w:rStyle w:val="NormalTok" /></w:rPr><w:t xml:space="preserve">  prev</w:t></w:r><w:r><w:rPr><w:rStyle w:val="OperatorTok" /></w:rPr><w:t xml:space="preserve">-&gt;</w:t></w:r><w:r><w:rPr><w:rStyle w:val="NormalTok" /></w:rPr><w:t xml:space="preserve">next </w:t></w:r><w:r><w:rPr><w:rStyle w:val="OperatorTok" /></w:rPr><w:t xml:space="preserve">=</w:t></w:r><w:r><w:rPr><w:rStyle w:val="NormalTok" /></w:rPr><w:t xml:space="preserve"> newList</w:t></w:r><w:r><w:rPr><w:rStyle w:val="OperatorTok" /></w:rPr><w:t xml:space="preserve">-&gt;</w:t></w:r><w:r><w:rPr><w:rStyle w:val="NormalTok" /></w:rPr><w:t xml:space="preserve">head</w:t></w:r><w:r><w:rPr><w:rStyle w:val="OperatorTok" /></w:rPr><w:t xml:space="preserve">;</w:t></w:r><w:r><w:br /></w:r><w:r><w:br /></w:r><w:r><w:rPr><w:rStyle w:val="NormalTok" /></w:rPr><w:t xml:space="preserve">  </w:t></w:r><w:r><w:rPr><w:rStyle w:val="CommentTok" /></w:rPr><w:t xml:space="preserve">// update sizes</w:t></w:r><w:r><w:br /></w:r><w:r><w:rPr><w:rStyle w:val="NormalTok" /></w:rPr><w:t xml:space="preserve">  newList</w:t></w:r><w:r><w:rPr><w:rStyle w:val="OperatorTok" /></w:rPr><w:t xml:space="preserve">-&gt;</w:t></w:r><w:r><w:rPr><w:rStyle w:val="NormalTok" /></w:rPr><w:t xml:space="preserve">size </w:t></w:r><w:r><w:rPr><w:rStyle w:val="OperatorTok" /></w:rPr><w:t xml:space="preserve">=</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index</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index</w:t></w:r><w:r><w:rPr><w:rStyle w:val="OperatorTok" /></w:rPr><w:t xml:space="preserve">;</w:t></w:r><w:r><w:rPr><w:rStyle w:val="NormalTok" /></w:rPr><w:t xml:space="preserve"> </w:t></w:r><w:r><w:br /></w:r><w:r><w:br /></w:r><w:r><w:rPr><w:rStyle w:val="NormalTok" /></w:rPr><w:t xml:space="preserve">  </w:t></w:r><w:r><w:rPr><w:rStyle w:val="ControlFlowTok" /></w:rPr><w:t xml:space="preserve">return</w:t></w:r><w:r><w:rPr><w:rStyle w:val="NormalTok" /></w:rPr><w:t xml:space="preserve"> newList</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Compares two integers.</w:t></w:r><w:r><w:br /></w:r><w:r><w:rPr><w:rStyle w:val="CommentTok" /></w:rPr><w:t xml:space="preserve"> * AI Use: No AI</w:t></w:r><w:r><w:br /></w:r><w:r><w:rPr><w:rStyle w:val="CommentTok" /></w:rPr><w:t xml:space="preserve"> */</w:t></w:r><w:r><w:br /></w:r><w:r><w:rPr><w:rStyle w:val="DataTypeTok" /></w:rPr><w:t xml:space="preserve">int</w:t></w:r><w:r><w:rPr><w:rStyle w:val="NormalTok" /></w:rPr><w:t xml:space="preserve"> compare_in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OperatorTok" /></w:rPr><w:t xml:space="preserve">(*(</w:t></w:r><w:r><w:rPr><w:rStyle w:val="DataTypeTok" /></w:rPr><w:t xml:space="preserve">int</w:t></w:r><w:r><w:rPr><w:rStyle w:val="OperatorTok" /></w:rPr><w:t xml:space="preserve">*)</w:t></w:r><w:r><w:rPr><w:rStyle w:val="NormalTok" /></w:rPr><w:t xml:space="preserve">a </w:t></w:r><w:r><w:rPr><w:rStyle w:val="OperatorTok" /></w:rPr><w:t xml:space="preserve">-</w:t></w:r><w:r><w:rPr><w:rStyle w:val="NormalTok" /></w:rPr><w:t xml:space="preserve"> </w:t></w:r><w:r><w:rPr><w:rStyle w:val="OperatorTok" /></w:rPr><w:t xml:space="preserve">*(</w:t></w:r><w:r><w:rPr><w:rStyle w:val="DataTypeTok" /></w:rPr><w:t xml:space="preserve">int</w:t></w:r><w:r><w:rPr><w:rStyle w:val="OperatorTok" /></w:rPr><w:t xml:space="preserve">*)</w:t></w:r><w:r><w:rPr><w:rStyle w:val="NormalTok" /></w:rPr><w:t xml:space="preserve">b</w:t></w:r><w:r><w:rPr><w:rStyle w:val="OperatorTok" /></w:rPr><w:t xml:space="preserve">);</w:t></w:r><w:r><w:br /></w:r><w:r><w:rPr><w:rStyle w:val="OperatorTok" /></w:rPr><w:t xml:space="preserve">}</w:t></w:r><w:r><w:br /></w:r><w:r><w:br /></w:r><w:r><w:rPr><w:rStyle w:val="CommentTok" /></w:rPr><w:t xml:space="preserve">/**</w:t></w:r><w:r><w:br /></w:r><w:r><w:rPr><w:rStyle w:val="CommentTok" /></w:rPr><w:t xml:space="preserve"> * Compares two strings lexicographically.</w:t></w:r><w:r><w:br /></w:r><w:r><w:rPr><w:rStyle w:val="CommentTok" /></w:rPr><w:t xml:space="preserve"> * AI Use: No AI</w:t></w:r><w:r><w:br /></w:r><w:r><w:rPr><w:rStyle w:val="CommentTok" /></w:rPr><w:t xml:space="preserve"> */</w:t></w:r><w:r><w:br /></w:r><w:r><w:rPr><w:rStyle w:val="DataTypeTok" /></w:rPr><w:t xml:space="preserve">int</w:t></w:r><w:r><w:rPr><w:rStyle w:val="NormalTok" /></w:rPr><w:t xml:space="preserve"> compare_str</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strcmp</w:t></w:r><w:r><w:rPr><w:rStyle w:val="OperatorTok" /></w:rPr><w:t xml:space="preserve">(</w:t></w:r><w:r><w:rPr><w:rStyle w:val="NormalTok" /></w:rPr><w:t xml:space="preserve">b</w:t></w:r><w:r><w:rPr><w:rStyle w:val="OperatorTok" /></w:rPr><w:t xml:space="preserve">,</w:t></w:r><w:r><w:rPr><w:rStyle w:val="NormalTok" /></w:rPr><w:t xml:space="preserve"> a</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Checks if the circular linked list is sorted in descending order.</w:t></w:r><w:r><w:br /></w:r><w:r><w:rPr><w:rStyle w:val="CommentTok" /></w:rPr><w:t xml:space="preserve"> * AI Use: No AI</w:t></w:r><w:r><w:br /></w:r><w:r><w:rPr><w:rStyle w:val="CommentTok" /></w:rPr><w:t xml:space="preserve"> */</w:t></w:r><w:r><w:br /></w:r><w:r><w:rPr><w:rStyle w:val="DataTypeTok" /></w:rPr><w:t xml:space="preserve">bool</w:t></w:r><w:r><w:rPr><w:rStyle w:val="NormalTok" /></w:rPr><w:t xml:space="preserve"> is_sorted</w:t></w:r><w:r><w:rPr><w:rStyle w:val="OperatorTok" /></w:rPr><w:t xml:space="preserve">(</w:t></w:r><w:r><w:rPr><w:rStyle w:val="NormalTok" /></w:rPr><w:t xml:space="preserve">List</w:t></w:r><w:r><w:rPr><w:rStyle w:val="OperatorTok" /></w:rPr><w:t xml:space="preserve">*</w:t></w:r><w:r><w:rPr><w:rStyle w:val="NormalTok" /></w:rPr><w:t xml:space="preserve"> list</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list</w:t></w:r><w:r><w:rPr><w:rStyle w:val="OperatorTok" /></w:rPr><w:t xml:space="preserve">-&gt;</w:t></w:r><w:r><w:rPr><w:rStyle w:val="NormalTok" /></w:rPr><w:t xml:space="preserve">size </w:t></w:r><w:r><w:rPr><w:rStyle w:val="OperatorTok" /></w:rPr><w:t xml:space="preserve">&lt;</w:t></w:r><w:r><w:rPr><w:rStyle w:val="NormalTok" /></w:rPr><w:t xml:space="preserve"> </w:t></w:r><w:r><w:rPr><w:rStyle w:val="DecValTok" /></w:rPr><w:t xml:space="preserve">2</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curr</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curr</w:t></w:r><w:r><w:rPr><w:rStyle w:val="OperatorTok" /></w:rPr><w:t xml:space="preserve">-&gt;</w:t></w:r><w:r><w:rPr><w:rStyle w:val="NormalTok" /></w:rPr><w:t xml:space="preserve">data</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data</w:t></w:r><w:r><w:rPr><w:rStyle w:val="OperatorTok" /></w:rPr><w:t xml:space="preserve">)</w:t></w:r><w:r><w:rPr><w:rStyle w:val="NormalTok" /></w:rPr><w:t xml:space="preserve"> </w:t></w:r><w:r><w:rPr><w:rStyle w:val="OperatorTok" /></w:rPr><w:t xml:space="preserve">&l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br /></w:r><w:r><w:rPr><w:rStyle w:val="OperatorTok" /></w:rPr><w:t xml:space="preserve">}</w:t></w:r><w:r><w:br /></w:r><w:r><w:br /></w:r><w:r><w:br /></w:r><w:r><w:rPr><w:rStyle w:val="CommentTok" /></w:rPr><w:t xml:space="preserve">/**</w:t></w:r><w:r><w:br /></w:r><w:r><w:rPr><w:rStyle w:val="CommentTok" /></w:rPr><w:t xml:space="preserve"> * Generates a random string of lowercase letters.</w:t></w:r><w:r><w:br /></w:r><w:r><w:rPr><w:rStyle w:val="CommentTok" /></w:rPr><w:t xml:space="preserve"> * AI Use: Assisted by AI</w:t></w:r><w:r><w:br /></w:r><w:r><w:rPr><w:rStyle w:val="CommentTok" /></w:rPr><w:t xml:space="preserve"> */</w:t></w:r><w:r><w:br /></w:r><w:r><w:rPr><w:rStyle w:val="DataTypeTok" /></w:rPr><w:t xml:space="preserve">char</w:t></w:r><w:r><w:rPr><w:rStyle w:val="NormalTok" /></w:rPr><w:t xml:space="preserve"> </w:t></w:r><w:r><w:rPr><w:rStyle w:val="OperatorTok" /></w:rPr><w:t xml:space="preserve">*</w:t></w:r><w:r><w:rPr><w:rStyle w:val="NormalTok" /></w:rPr><w:t xml:space="preserve">generate_random_string</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int</w:t></w:r><w:r><w:rPr><w:rStyle w:val="NormalTok" /></w:rPr><w:t xml:space="preserve"> length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11</w:t></w:r><w:r><w:rPr><w:rStyle w:val="NormalTok" /></w:rPr><w:t xml:space="preserve"> </w:t></w:r><w:r><w:rPr><w:rStyle w:val="OperatorTok" /></w:rPr><w:t xml:space="preserve">+</w:t></w:r><w:r><w:rPr><w:rStyle w:val="NormalTok" /></w:rPr><w:t xml:space="preserve"> </w:t></w:r><w:r><w:rPr><w:rStyle w:val="DecValTok" /></w:rPr><w:t xml:space="preserve">5</w:t></w:r><w:r><w:rPr><w:rStyle w:val="OperatorTok" /></w:rPr><w:t xml:space="preserve">;</w:t></w:r><w:r><w:rPr><w:rStyle w:val="NormalTok" /></w:rPr><w:t xml:space="preserve"> </w:t></w:r><w:r><w:rPr><w:rStyle w:val="CommentTok" /></w:rPr><w:t xml:space="preserve">// random length between 5 and 15. </w:t></w:r><w:r><w:br /></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str </w:t></w:r><w:r><w:rPr><w:rStyle w:val="OperatorTok" /></w:rPr><w:t xml:space="preserve">=</w:t></w:r><w:r><w:rPr><w:rStyle w:val="NormalTok" /></w:rPr><w:t xml:space="preserve"> malloc</w:t></w:r><w:r><w:rPr><w:rStyle w:val="OperatorTok" /></w:rPr><w:t xml:space="preserve">((</w:t></w:r><w:r><w:rPr><w:rStyle w:val="DataTypeTok" /></w:rPr><w:t xml:space="preserve">size_t</w:t></w:r><w:r><w:rPr><w:rStyle w:val="OperatorTok" /></w:rPr><w:t xml:space="preserve">)(</w:t></w:r><w:r><w:rPr><w:rStyle w:val="NormalTok" /></w:rPr><w:t xml:space="preserve">length </w:t></w:r><w:r><w:rPr><w:rStyle w:val="OperatorTok" /></w:rPr><w:t xml:space="preserve">+</w:t></w:r><w:r><w:rPr><w:rStyle w:val="NormalTok" /></w:rPr><w:t xml:space="preserve"> </w:t></w:r><w:r><w:rPr><w:rStyle w:val="DecValTok" /></w:rPr><w:t xml:space="preserve">1</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in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ength</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str</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rPr><w:rStyle w:val="NormalTok" /></w:rPr><w:t xml:space="preserve"> </w:t></w:r><w:r><w:rPr><w:rStyle w:val="OperatorTok" /></w:rPr><w:t xml:space="preserve">(</w:t></w:r><w:r><w:rPr><w:rStyle w:val="DataTypeTok" /></w:rPr><w:t xml:space="preserve">char</w:t></w:r><w:r><w:rPr><w:rStyle w:val="OperatorTok" /></w:rPr><w:t xml:space="preserve">)(</w:t></w:r><w:r><w:rPr><w:rStyle w:val="CharTok" /></w:rPr><w:t xml:space="preserve">&#39;a&#39;</w:t></w:r><w:r><w:rPr><w:rStyle w:val="NormalTok" /></w:rPr><w:t xml:space="preserve">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26</w:t></w:r><w:r><w:rPr><w:rStyle w:val="OperatorTok" /></w:rPr><w:t xml:space="preserve">);</w:t></w:r><w:r><w:rPr><w:rStyle w:val="NormalTok" /></w:rPr><w:t xml:space="preserve"> </w:t></w:r><w:r><w:rPr><w:rStyle w:val="CommentTok" /></w:rPr><w:t xml:space="preserve">// random lowercase letter</w:t></w:r><w:r><w:br /></w:r><w:r><w:rPr><w:rStyle w:val="NormalTok" /></w:rPr><w:t xml:space="preserve">    </w:t></w:r><w:r><w:rPr><w:rStyle w:val="OperatorTok" /></w:rPr><w:t xml:space="preserve">}</w:t></w:r><w:r><w:br /></w:r><w:r><w:rPr><w:rStyle w:val="NormalTok" /></w:rPr><w:t xml:space="preserve">    str</w:t></w:r><w:r><w:rPr><w:rStyle w:val="OperatorTok" /></w:rPr><w:t xml:space="preserve">[</w:t></w:r><w:r><w:rPr><w:rStyle w:val="NormalTok" /></w:rPr><w:t xml:space="preserve">length</w:t></w:r><w:r><w:rPr><w:rStyle w:val="OperatorTok" /></w:rPr><w:t xml:space="preserve">]</w:t></w:r><w:r><w:rPr><w:rStyle w:val="NormalTok" /></w:rPr><w:t xml:space="preserve"> </w:t></w:r><w:r><w:rPr><w:rStyle w:val="OperatorTok" /></w:rPr><w:t xml:space="preserve">=</w:t></w:r><w:r><w:rPr><w:rStyle w:val="NormalTok" /></w:rPr><w:t xml:space="preserve"> </w:t></w:r><w:r><w:rPr><w:rStyle w:val="CharTok" /></w:rPr><w:t xml:space="preserve">&#39;</w:t></w:r><w:r><w:rPr><w:rStyle w:val="SpecialCharTok" /></w:rPr><w:t xml:space="preserve">\0</w:t></w:r><w:r><w:rPr><w:rStyle w:val="CharTok" /></w:rPr><w:t xml:space="preserve">&#39;</w:t></w:r><w:r><w:rPr><w:rStyle w:val="OperatorTok" /></w:rPr><w:t xml:space="preserve">;</w:t></w:r><w:r><w:br /></w:r><w:r><w:rPr><w:rStyle w:val="NormalTok" /></w:rPr><w:t xml:space="preserve">    </w:t></w:r><w:r><w:rPr><w:rStyle w:val="ControlFlowTok" /></w:rPr><w:t xml:space="preserve">return</w:t></w:r><w:r><w:rPr><w:rStyle w:val="NormalTok" /></w:rPr><w:t xml:space="preserve"> str</w:t></w:r><w:r><w:rPr><w:rStyle w:val="OperatorTok" /></w:rPr><w:t xml:space="preserve">;</w:t></w:r><w:r><w:br /></w:r><w:r><w:rPr><w:rStyle w:val="OperatorTok" /></w:rPr><w:t xml:space="preserve">}</w:t></w:r><w:r><w:br /></w:r><w:r><w:br /></w:r><w:r><w:rPr><w:rStyle w:val="CommentTok" /></w:rPr><w:t xml:space="preserve">/**</w:t></w:r><w:r><w:br /></w:r><w:r><w:rPr><w:rStyle w:val="CommentTok" /></w:rPr><w:t xml:space="preserve"> * Generates a list of random integers or strings based on the specified data type and length.</w:t></w:r><w:r><w:br /></w:r><w:r><w:rPr><w:rStyle w:val="CommentTok" /></w:rPr><w:t xml:space="preserve"> * AI Use: Assisted by AI</w:t></w:r><w:r><w:br /></w:r><w:r><w:rPr><w:rStyle w:val="CommentTok" /></w:rPr><w:t xml:space="preserve"> */</w:t></w:r><w:r><w:br /></w:r><w:r><w:rPr><w:rStyle w:val="DataTypeTok" /></w:rPr><w:t xml:space="preserve">void</w:t></w:r><w:r><w:rPr><w:rStyle w:val="NormalTok" /></w:rPr><w:t xml:space="preserve"> generate_lis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w:t></w:r><w:r><w:rPr><w:rStyle w:val="OperatorTok" /></w:rPr><w:t xml:space="preserve">,</w:t></w:r><w:r><w:rPr><w:rStyle w:val="NormalTok" /></w:rPr><w:t xml:space="preserve"> </w:t></w:r><w:r><w:rPr><w:rStyle w:val="DataTypeTok" /></w:rPr><w:t xml:space="preserve">size_t</w:t></w:r><w:r><w:rPr><w:rStyle w:val="NormalTok" /></w:rPr><w:t xml:space="preserve"> length</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ength</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_ptr</w:t></w:r><w:r><w:rPr><w:rStyle w:val="OperatorTok" /></w:rPr><w:t xml:space="preserve">;</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int</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w:t></w:r><w:r><w:rPr><w:rStyle w:val="OperatorTok" /></w:rPr><w:t xml:space="preserve">(</w:t></w:r><w:r><w:rPr><w:rStyle w:val="DataTypeTok" /></w:rPr><w:t xml:space="preserve">int</w:t></w:r><w:r><w:rPr><w:rStyle w:val="NormalTok" /></w:rPr><w:t xml:space="preserv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DataTypeTok" /></w:rPr><w:t xml:space="preserve">int</w:t></w:r><w:r><w:rPr><w:rStyle w:val="OperatorTok" /></w:rPr><w:t xml:space="preserve">));</w:t></w:r><w:r><w:br /></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100</w:t></w:r><w:r><w:rPr><w:rStyle w:val="OperatorTok" /></w:rPr><w:t xml:space="preserve">;</w:t></w:r><w:r><w:rPr><w:rStyle w:val="NormalTok" /></w:rPr><w:t xml:space="preserve"> </w:t></w:r><w:r><w:rPr><w:rStyle w:val="CommentTok" /></w:rPr><w:t xml:space="preserve">// random integer between 0 and 99</w:t></w:r><w:r><w:br /></w:r><w:r><w:rPr><w:rStyle w:val="NormalTok" /></w:rPr><w:t xml:space="preserve">            data_ptr </w:t></w:r><w:r><w:rPr><w:rStyle w:val="OperatorTok" /></w:rPr><w:t xml:space="preserve">=</w:t></w:r><w:r><w:rPr><w:rStyle w:val="NormalTok" /></w:rPr><w:t xml:space="preserve"> data</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br /></w:r><w:r><w:rPr><w:rStyle w:val="NormalTok" /></w:rPr><w:t xml:space="preserve">            data_ptr </w:t></w:r><w:r><w:rPr><w:rStyle w:val="OperatorTok" /></w:rPr><w:t xml:space="preserve">=</w:t></w:r><w:r><w:rPr><w:rStyle w:val="NormalTok" /></w:rPr><w:t xml:space="preserve"> generate_random_string</w:t></w:r><w:r><w:rPr><w:rStyle w:val="OperatorTok" /></w:rPr><w:t xml:space="preserve">();</w:t></w:r><w:r><w:br /></w:r><w:r><w:rPr><w:rStyle w:val="NormalTok" /></w:rPr><w:t xml:space="preserve">        </w:t></w:r><w:r><w:rPr><w:rStyle w:val="OperatorTok" /></w:rPr><w:t xml:space="preserve">}</w:t></w:r><w:r><w:br /></w:r><w:r><w:rPr><w:rStyle w:val="NormalTok" /></w:rPr><w:t xml:space="preserve">        list_append</w:t></w:r><w:r><w:rPr><w:rStyle w:val="OperatorTok" /></w:rPr><w:t xml:space="preserve">(</w:t></w:r><w:r><w:rPr><w:rStyle w:val="NormalTok" /></w:rPr><w:t xml:space="preserve">list</w:t></w:r><w:r><w:rPr><w:rStyle w:val="OperatorTok" /></w:rPr><w:t xml:space="preserve">,</w:t></w:r><w:r><w:rPr><w:rStyle w:val="NormalTok" /></w:rPr><w:t xml:space="preserve"> data_ptr</w:t></w:r><w:r><w:rPr><w:rStyle w:val="OperatorTok" /></w:rPr><w:t xml:space="preserve">);</w:t></w:r><w:r><w:br /></w:r><w:r><w:rPr><w:rStyle w:val="NormalTok" /></w:rPr><w:t xml:space="preserve">    </w:t></w:r><w:r><w:rPr><w:rStyle w:val="OperatorTok" /></w:rPr><w:t xml:space="preserve">}</w:t></w:r><w:r><w:br /></w:r><w:r><w:rPr><w:rStyle w:val="OperatorTok" /></w:rPr><w:t xml:space="preserve">}</w:t></w:r><w:r><w:br /></w:r><w:r><w:br /></w:r><w:r><w:br /></w:r><w:r><w:br /></w:r></w:p>
    <w:p><w:r><w:pict><v:rect style="width:0;height:1.5pt" o:hralign="center" o:hrstd="t" o:hr="t" /></w:pict></w:r></w:p>
    <w:bookmarkEnd w:id="23" />
    <w:bookmarkStart w:id="24" w:name="source-file-lab.h" />
    <w:p><w:pPr><w:pStyle w:val="Heading2" /></w:pPr><w:r><w:t xml:space="preserve">Source File: lab.h</w:t></w:r></w:p>
    <w:p><w:pPr><w:pStyle w:val="SourceCode" /></w:pPr><w:r><w:rPr><w:rStyle w:val="PreprocessorTok" /></w:rPr><w:t xml:space="preserve">#ifndef LAB_H</w:t></w:r><w:r><w:br /></w:r><w:r><w:rPr><w:rStyle w:val="PreprocessorTok" /></w:rPr><w:t xml:space="preserve">#define LAB_H</w:t></w:r><w:r><w:br /></w:r><w:r><w:br /></w:r><w:r><w:rPr><w:rStyle w:val="PreprocessorTok" /></w:rPr><w:t xml:space="preserve">#include </w:t></w:r><w:r><w:rPr><w:rStyle w:val="ImportTok" /></w:rPr><w:t xml:space="preserve">&lt;stdbool.h&gt;</w:t></w:r><w:r><w:br /></w:r><w:r><w:rPr><w:rStyle w:val="PreprocessorTok" /></w:rPr><w:t xml:space="preserve">#include </w:t></w:r><w:r><w:rPr><w:rStyle w:val="ImportTok" /></w:rPr><w:t xml:space="preserve">&lt;stddef.h&gt;</w:t></w:r><w:r><w:br /></w:r><w:r><w:br /></w:r><w:r><w:rPr><w:rStyle w:val="CommentTok" /></w:rPr><w:t xml:space="preserve">/**</w:t></w:r><w:r><w:br /></w:r><w:r><w:rPr><w:rStyle w:val="CommentTok" /></w:rPr><w:t xml:space="preserve"> * </w:t></w:r><w:r><w:rPr><w:rStyle w:val="AnnotationTok" /></w:rPr><w:t xml:space="preserve">@file</w:t></w:r><w:r><w:rPr><w:rStyle w:val="CommentTok" /></w:rPr><w:t xml:space="preserve"> </w:t></w:r><w:r><w:rPr><w:rStyle w:val="CommentVarTok" /></w:rPr><w:t xml:space="preserve">lab.h</w:t></w:r><w:r><w:br /></w:r><w:r><w:rPr><w:rStyle w:val="CommentTok" /></w:rPr><w:t xml:space="preserve"> * </w:t></w:r><w:r><w:rPr><w:rStyle w:val="AnnotationTok" /></w:rPr><w:t xml:space="preserve">@brief</w:t></w:r><w:r><w:rPr><w:rStyle w:val="CommentTok" /></w:rPr><w:t xml:space="preserve"> Header file for a generic list data structure supporting multiple implementations.</w:t></w:r><w:r><w:br /></w:r><w:r><w:rPr><w:rStyle w:val="CommentTok" /></w:rPr><w:t xml:space="preserve"> */</w:t></w:r><w:r><w:br /></w:r><w:r><w:rPr><w:rStyle w:val="KeywordTok" /></w:rPr><w:t xml:space="preserve">typedef</w:t></w:r><w:r><w:rPr><w:rStyle w:val="NormalTok" /></w:rPr><w:t xml:space="preserve"> </w:t></w:r><w:r><w:rPr><w:rStyle w:val="KeywordTok" /></w:rPr><w:t xml:space="preserve">struct</w:t></w:r><w:r><w:rPr><w:rStyle w:val="NormalTok" /></w:rPr><w:t xml:space="preserve"> List List</w:t></w:r><w:r><w:rPr><w:rStyle w:val="OperatorTok" /></w:rPr><w:t xml:space="preserve">;</w:t></w:r><w:r><w:br /></w:r><w:r><w:br /></w:r><w:r><w:rPr><w:rStyle w:val="CommentTok" /></w:rPr><w:t xml:space="preserve">/**</w:t></w:r><w:r><w:br /></w:r><w:r><w:rPr><w:rStyle w:val="CommentTok" /></w:rPr><w:t xml:space="preserve"> * </w:t></w:r><w:r><w:rPr><w:rStyle w:val="AnnotationTok" /></w:rPr><w:t xml:space="preserve">@enum</w:t></w:r><w:r><w:rPr><w:rStyle w:val="CommentTok" /></w:rPr><w:t xml:space="preserve"> </w:t></w:r><w:r><w:rPr><w:rStyle w:val="CommentVarTok" /></w:rPr><w:t xml:space="preserve">ListType</w:t></w:r><w:r><w:br /></w:r><w:r><w:rPr><w:rStyle w:val="CommentTok" /></w:rPr><w:t xml:space="preserve"> * </w:t></w:r><w:r><w:rPr><w:rStyle w:val="AnnotationTok" /></w:rPr><w:t xml:space="preserve">@brief</w:t></w:r><w:r><w:rPr><w:rStyle w:val="CommentTok" /></w:rPr><w:t xml:space="preserve"> Enumeration for selecting the list implementation type.</w:t></w:r><w:r><w:br /></w:r><w:r><w:rPr><w:rStyle w:val="CommentTok" /></w:rPr><w:t xml:space="preserve"> */</w:t></w:r><w:r><w:br /></w:r><w:r><w:rPr><w:rStyle w:val="KeywordTok" /></w:rPr><w:t xml:space="preserve">typedef</w:t></w:r><w:r><w:rPr><w:rStyle w:val="NormalTok" /></w:rPr><w:t xml:space="preserve"> </w:t></w:r><w:r><w:rPr><w:rStyle w:val="KeywordTok" /></w:rPr><w:t xml:space="preserve">enum</w:t></w:r><w:r><w:rPr><w:rStyle w:val="NormalTok" /></w:rPr><w:t xml:space="preserve"> </w:t></w:r><w:r><w:rPr><w:rStyle w:val="OperatorTok" /></w:rPr><w:t xml:space="preserve">{</w:t></w:r><w:r><w:br /></w:r><w:r><w:rPr><w:rStyle w:val="NormalTok" /></w:rPr><w:t xml:space="preserve">    LIST_LINKED_SENTINEL</w:t></w:r><w:r><w:br /></w:r><w:r><w:rPr><w:rStyle w:val="OperatorTok" /></w:rPr><w:t xml:space="preserve">}</w:t></w:r><w:r><w:rPr><w:rStyle w:val="NormalTok" /></w:rPr><w:t xml:space="preserve"> ListType</w:t></w:r><w:r><w:rPr><w:rStyle w:val="OperatorTok" /></w:rPr><w:t xml:space="preserve">;</w:t></w:r><w:r><w:br /></w:r><w:r><w:br /></w:r><w:r><w:rPr><w:rStyle w:val="CommentTok" /></w:rPr><w:t xml:space="preserve">/**</w:t></w:r><w:r><w:br /></w:r><w:r><w:rPr><w:rStyle w:val="CommentTok" /></w:rPr><w:t xml:space="preserve"> * </w:t></w:r><w:r><w:rPr><w:rStyle w:val="AnnotationTok" /></w:rPr><w:t xml:space="preserve">@typedef</w:t></w:r><w:r><w:rPr><w:rStyle w:val="CommentTok" /></w:rPr><w:t xml:space="preserve"> </w:t></w:r><w:r><w:rPr><w:rStyle w:val="DocumentationTok" /></w:rPr><w:t xml:space="preserve">FreeFunc</w:t></w:r><w:r><w:br /></w:r><w:r><w:rPr><w:rStyle w:val="CommentTok" /></w:rPr><w:t xml:space="preserve"> * </w:t></w:r><w:r><w:rPr><w:rStyle w:val="AnnotationTok" /></w:rPr><w:t xml:space="preserve">@brief</w:t></w:r><w:r><w:rPr><w:rStyle w:val="CommentTok" /></w:rPr><w:t xml:space="preserve"> Function pointer type for freeing elements. If NULL, no action is taken.</w:t></w:r><w:r><w:br /></w:r><w:r><w:rPr><w:rStyle w:val="CommentTok" /></w:rPr><w:t xml:space="preserve"> * Must be provided by the user when destroying the list or removing elements.</w:t></w:r><w:r><w:br /></w:r><w:r><w:rPr><w:rStyle w:val="CommentTok" /></w:rPr><w:t xml:space="preserve"> *</w:t></w:r><w:r><w:br /></w:r><w:r><w:rPr><w:rStyle w:val="CommentTok" /></w:rPr><w:t xml:space="preserve"> */</w:t></w:r><w:r><w:br /></w:r><w:r><w:rPr><w:rStyle w:val="KeywordTok" /></w:rPr><w:t xml:space="preserve">typedef</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FreeFunc</w:t></w:r><w:r><w:rPr><w:rStyle w:val="OperatorTok" /></w:rPr><w:t xml:space="preserve">)(</w:t></w:r><w:r><w:rPr><w:rStyle w:val="DataTypeTok" /></w:rPr><w:t xml:space="preserve">void</w:t></w:r><w:r><w:rPr><w:rStyle w:val="NormalTok" /></w:rPr><w:t xml:space="preserve"> </w:t></w:r><w:r><w:rPr><w:rStyle w:val="OperatorTok" /></w:rPr><w:t xml:space="preserve">*);</w:t></w:r><w:r><w:br /></w:r><w:r><w:br /></w:r><w:r><w:rPr><w:rStyle w:val="CommentTok" /></w:rPr><w:t xml:space="preserve">/**</w:t></w:r><w:r><w:br /></w:r><w:r><w:rPr><w:rStyle w:val="CommentTok" /></w:rPr><w:t xml:space="preserve"> * </w:t></w:r><w:r><w:rPr><w:rStyle w:val="AnnotationTok" /></w:rPr><w:t xml:space="preserve">@typedef</w:t></w:r><w:r><w:rPr><w:rStyle w:val="CommentTok" /></w:rPr><w:t xml:space="preserve"> </w:t></w:r><w:r><w:rPr><w:rStyle w:val="DocumentationTok" /></w:rPr><w:t xml:space="preserve">Compare</w:t></w:r><w:r><w:rPr><w:rStyle w:val="CommentTok" /></w:rPr><w:t xml:space="preserve"> </w:t></w:r><w:r><w:br /></w:r><w:r><w:rPr><w:rStyle w:val="CommentTok" /></w:rPr><w:t xml:space="preserve"> * </w:t></w:r><w:r><w:rPr><w:rStyle w:val="AnnotationTok" /></w:rPr><w:t xml:space="preserve">@brief</w:t></w:r><w:r><w:rPr><w:rStyle w:val="CommentTok" /></w:rPr><w:t xml:space="preserve">. Function pointer type for comparing two elements in a list. If a &lt; b, </w:t></w:r><w:r><w:br /></w:r><w:r><w:rPr><w:rStyle w:val="CommentTok" /></w:rPr><w:t xml:space="preserve"> * a negative integer is returned and vice versa. </w:t></w:r><w:r><w:br /></w:r><w:r><w:rPr><w:rStyle w:val="CommentTok" /></w:rPr><w:t xml:space="preserve"> */</w:t></w:r><w:r><w:br /></w:r><w:r><w:rPr><w:rStyle w:val="KeywordTok" /></w:rPr><w:t xml:space="preserve">typedef</w:t></w:r><w:r><w:rPr><w:rStyle w:val="NormalTok" /></w:rPr><w:t xml:space="preserve"> </w:t></w:r><w:r><w:rPr><w:rStyle w:val="DataTypeTok" /></w:rPr><w:t xml:space="preserve">int</w:t></w:r><w:r><w:rPr><w:rStyle w:val="NormalTok" /></w:rPr><w:t xml:space="preserve"> </w:t></w:r><w:r><w:rPr><w:rStyle w:val="OperatorTok" /></w:rPr><w:t xml:space="preserve">(*</w:t></w:r><w:r><w:rPr><w:rStyle w:val="NormalTok" /></w:rPr><w:t xml:space="preserve">Compare</w:t></w:r><w:r><w:rPr><w:rStyle w:val="OperatorTok" /></w:rPr><w:t xml:space="preserve">)(</w:t></w:r><w:r><w:rPr><w:rStyle w:val="DataTypeTok" /></w:rPr><w:t xml:space="preserve">void</w:t></w:r><w:r><w:rPr><w:rStyle w:val="OperatorTok" /></w:rPr><w:t xml:space="preserve">*</w:t></w:r><w:r><w:rPr><w:rStyle w:val="NormalTok" /></w:rPr><w:t xml:space="preserve"> a</w:t></w:r><w:r><w:rPr><w:rStyle w:val="OperatorTok" /></w:rPr><w:t xml:space="preserve">,</w:t></w:r><w:r><w:rPr><w:rStyle w:val="NormalTok" /></w:rPr><w:t xml:space="preserve"> </w:t></w:r><w:r><w:rPr><w:rStyle w:val="DataTypeTok" /></w:rPr><w:t xml:space="preserve">void</w:t></w:r><w:r><w:rPr><w:rStyle w:val="OperatorTok" /></w:rPr><w:t xml:space="preserve">*</w:t></w:r><w:r><w:rPr><w:rStyle w:val="NormalTok" /></w:rPr><w:t xml:space="preserve"> b</w:t></w:r><w:r><w:rPr><w:rStyle w:val="OperatorTok" /></w:rPr><w:t xml:space="preserve">);</w:t></w:r><w:r><w:rPr><w:rStyle w:val="NormalTok" /></w:rPr><w:t xml:space="preserve"> </w:t></w:r><w:r><w:br /></w:r><w:r><w:br /></w:r><w:r><w:br /></w:r><w:r><w:rPr><w:rStyle w:val="CommentTok" /></w:rPr><w:t xml:space="preserve">/**</w:t></w:r><w:r><w:br /></w:r><w:r><w:rPr><w:rStyle w:val="CommentTok" /></w:rPr><w:t xml:space="preserve"> * </w:t></w:r><w:r><w:rPr><w:rStyle w:val="AnnotationTok" /></w:rPr><w:t xml:space="preserve">@brief</w:t></w:r><w:r><w:rPr><w:rStyle w:val="CommentTok" /></w:rPr><w:t xml:space="preserve"> Create a new list of the specified type.</w:t></w:r><w:r><w:br /></w:r><w:r><w:rPr><w:rStyle w:val="CommentTok" /></w:rPr><w:t xml:space="preserve"> * </w:t></w:r><w:r><w:rPr><w:rStyle w:val="AnnotationTok" /></w:rPr><w:t xml:space="preserve">@param</w:t></w:r><w:r><w:rPr><w:rStyle w:val="CommentTok" /></w:rPr><w:t xml:space="preserve"> </w:t></w:r><w:r><w:rPr><w:rStyle w:val="CommentVarTok" /></w:rPr><w:t xml:space="preserve">type</w:t></w:r><w:r><w:rPr><w:rStyle w:val="CommentTok" /></w:rPr><w:t xml:space="preserve"> The type of list to create (e.g., LIST_LINKED_SENTINEL).</w:t></w:r><w:r><w:br /></w:r><w:r><w:rPr><w:rStyle w:val="CommentTok" /></w:rPr><w:t xml:space="preserve"> * </w:t></w:r><w:r><w:rPr><w:rStyle w:val="AnnotationTok" /></w:rPr><w:t xml:space="preserve">@return</w:t></w:r><w:r><w:rPr><w:rStyle w:val="CommentTok" /></w:rPr><w:t xml:space="preserve"> Pointer to the newly created list, or NULL on failure.</w:t></w:r><w:r><w:br /></w:r><w:r><w:rPr><w:rStyle w:val="CommentTok" /></w:rPr><w:t xml:space="preserve"> */</w:t></w:r><w:r><w:br /></w:r><w:r><w:rPr><w:rStyle w:val="NormalTok" /></w:rPr><w:t xml:space="preserve">List </w:t></w:r><w:r><w:rPr><w:rStyle w:val="OperatorTok" /></w:rPr><w:t xml:space="preserve">*</w:t></w:r><w:r><w:rPr><w:rStyle w:val="NormalTok" /></w:rPr><w:t xml:space="preserve">list_create</w:t></w:r><w:r><w:rPr><w:rStyle w:val="OperatorTok" /></w:rPr><w:t xml:space="preserve">(</w:t></w:r><w:r><w:rPr><w:rStyle w:val="NormalTok" /></w:rPr><w:t xml:space="preserve">ListType type</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Destroy the list and free all associated memory.</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 to destroy.</w:t></w:r><w:r><w:br /></w:r><w:r><w:rPr><w:rStyle w:val="CommentTok" /></w:rPr><w:t xml:space="preserve"> * </w:t></w:r><w:r><w:rPr><w:rStyle w:val="AnnotationTok" /></w:rPr><w:t xml:space="preserve">@param</w:t></w:r><w:r><w:rPr><w:rStyle w:val="CommentTok" /></w:rPr><w:t xml:space="preserve"> </w:t></w:r><w:r><w:rPr><w:rStyle w:val="CommentVarTok" /></w:rPr><w:t xml:space="preserve">free_func</w:t></w:r><w:r><w:rPr><w:rStyle w:val="CommentTok" /></w:rPr><w:t xml:space="preserve"> Function to free individual elements. If NULL, elements are not freed.</w:t></w:r><w:r><w:br /></w:r><w:r><w:rPr><w:rStyle w:val="CommentTok" /></w:rPr><w:t xml:space="preserve"> */</w:t></w:r><w:r><w:br /></w:r><w:r><w:rPr><w:rStyle w:val="DataTypeTok" /></w:rPr><w:t xml:space="preserve">void</w:t></w:r><w:r><w:rPr><w:rStyle w:val="NormalTok" /></w:rPr><w:t xml:space="preserve"> list_destroy</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FreeFunc free_func</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Append an element to the end of the list.</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data</w:t></w:r><w:r><w:rPr><w:rStyle w:val="CommentTok" /></w:rPr><w:t xml:space="preserve"> Pointer to the data to append.</w:t></w:r><w:r><w:br /></w:r><w:r><w:rPr><w:rStyle w:val="CommentTok" /></w:rPr><w:t xml:space="preserve"> * </w:t></w:r><w:r><w:rPr><w:rStyle w:val="AnnotationTok" /></w:rPr><w:t xml:space="preserve">@return</w:t></w:r><w:r><w:rPr><w:rStyle w:val="CommentTok" /></w:rPr><w:t xml:space="preserve"> true on success, false on failure.</w:t></w:r><w:r><w:br /></w:r><w:r><w:rPr><w:rStyle w:val="CommentTok" /></w:rPr><w:t xml:space="preserve"> */</w:t></w:r><w:r><w:br /></w:r><w:r><w:rPr><w:rStyle w:val="DataTypeTok" /></w:rPr><w:t xml:space="preserve">bool</w:t></w:r><w:r><w:rPr><w:rStyle w:val="NormalTok" /></w:rPr><w:t xml:space="preserve"> list_append</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Insert an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at which to insert the element.</w:t></w:r><w:r><w:br /></w:r><w:r><w:rPr><w:rStyle w:val="CommentTok" /></w:rPr><w:t xml:space="preserve"> * </w:t></w:r><w:r><w:rPr><w:rStyle w:val="AnnotationTok" /></w:rPr><w:t xml:space="preserve">@param</w:t></w:r><w:r><w:rPr><w:rStyle w:val="CommentTok" /></w:rPr><w:t xml:space="preserve"> </w:t></w:r><w:r><w:rPr><w:rStyle w:val="CommentVarTok" /></w:rPr><w:t xml:space="preserve">data</w:t></w:r><w:r><w:rPr><w:rStyle w:val="CommentTok" /></w:rPr><w:t xml:space="preserve"> Pointer to the data to insert.</w:t></w:r><w:r><w:br /></w:r><w:r><w:rPr><w:rStyle w:val="CommentTok" /></w:rPr><w:t xml:space="preserve"> * </w:t></w:r><w:r><w:rPr><w:rStyle w:val="AnnotationTok" /></w:rPr><w:t xml:space="preserve">@return</w:t></w:r><w:r><w:rPr><w:rStyle w:val="CommentTok" /></w:rPr><w:t xml:space="preserve"> true on success, false on failure (e.g., index out of bounds).</w:t></w:r><w:r><w:br /></w:r><w:r><w:rPr><w:rStyle w:val="CommentTok" /></w:rPr><w:t xml:space="preserve"> */</w:t></w:r><w:r><w:br /></w:r><w:r><w:rPr><w:rStyle w:val="DataTypeTok" /></w:rPr><w:t xml:space="preserve">bool</w:t></w:r><w:r><w:rPr><w:rStyle w:val="NormalTok" /></w:rPr><w:t xml:space="preserve"> list_inse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Remove an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of the element to remove.</w:t></w:r><w:r><w:br /></w:r><w:r><w:rPr><w:rStyle w:val="CommentTok" /></w:rPr><w:t xml:space="preserve"> * </w:t></w:r><w:r><w:rPr><w:rStyle w:val="AnnotationTok" /></w:rPr><w:t xml:space="preserve">@return</w:t></w:r><w:r><w:rPr><w:rStyle w:val="CommentTok" /></w:rPr><w:t xml:space="preserve"> Pointer to the element, or NULL if index is out of bounds.</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remove</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t a pointer to the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of the element to retrieve.</w:t></w:r><w:r><w:br /></w:r><w:r><w:rPr><w:rStyle w:val="CommentTok" /></w:rPr><w:t xml:space="preserve"> * </w:t></w:r><w:r><w:rPr><w:rStyle w:val="AnnotationTok" /></w:rPr><w:t xml:space="preserve">@return</w:t></w:r><w:r><w:rPr><w:rStyle w:val="CommentTok" /></w:rPr><w:t xml:space="preserve"> Pointer to the element, or NULL if index is out of bounds.</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get</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t the current size of the list.</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return</w:t></w:r><w:r><w:rPr><w:rStyle w:val="CommentTok" /></w:rPr><w:t xml:space="preserve"> The number of elements in the list.</w:t></w:r><w:r><w:br /></w:r><w:r><w:rPr><w:rStyle w:val="CommentTok" /></w:rPr><w:t xml:space="preserve"> */</w:t></w:r><w:r><w:br /></w:r><w:r><w:rPr><w:rStyle w:val="DataTypeTok" /></w:rPr><w:t xml:space="preserve">size_t</w:t></w:r><w:r><w:rPr><w:rStyle w:val="NormalTok" /></w:rPr><w:t xml:space="preserve"> list_size</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Check if the list is empty.</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return</w:t></w:r><w:r><w:rPr><w:rStyle w:val="CommentTok" /></w:rPr><w:t xml:space="preserve"> true if the list is empty, false otherwise.</w:t></w:r><w:r><w:br /></w:r><w:r><w:rPr><w:rStyle w:val="CommentTok" /></w:rPr><w:t xml:space="preserve"> */</w:t></w:r><w:r><w:br /></w:r><w:r><w:rPr><w:rStyle w:val="DataTypeTok" /></w:rPr><w:t xml:space="preserve">bool</w:t></w:r><w:r><w:rPr><w:rStyle w:val="NormalTok" /></w:rPr><w:t xml:space="preserve"> list_is_empty</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orts the list. </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start</w:t></w:r><w:r><w:rPr><w:rStyle w:val="CommentTok" /></w:rPr><w:t xml:space="preserve"> Starting index of the list. </w:t></w:r><w:r><w:br /></w:r><w:r><w:rPr><w:rStyle w:val="CommentTok" /></w:rPr><w:t xml:space="preserve"> * </w:t></w:r><w:r><w:rPr><w:rStyle w:val="AnnotationTok" /></w:rPr><w:t xml:space="preserve">@param</w:t></w:r><w:r><w:rPr><w:rStyle w:val="CommentTok" /></w:rPr><w:t xml:space="preserve"> </w:t></w:r><w:r><w:rPr><w:rStyle w:val="CommentVarTok" /></w:rPr><w:t xml:space="preserve">end</w:t></w:r><w:r><w:rPr><w:rStyle w:val="CommentTok" /></w:rPr><w:t xml:space="preserve"> Ending index of the list. </w:t></w:r><w:r><w:br /></w:r><w:r><w:rPr><w:rStyle w:val="CommentTok" /></w:rPr><w:t xml:space="preserve"> * </w:t></w:r><w:r><w:rPr><w:rStyle w:val="AnnotationTok" /></w:rPr><w:t xml:space="preserve">@param</w:t></w:r><w:r><w:rPr><w:rStyle w:val="CommentTok" /></w:rPr><w:t xml:space="preserve"> </w:t></w:r><w:r><w:rPr><w:rStyle w:val="CommentVarTok" /></w:rPr><w:t xml:space="preserve">cmp</w:t></w:r><w:r><w:rPr><w:rStyle w:val="CommentTok" /></w:rPr><w:t xml:space="preserve"> Pointer to the Compare function. </w:t></w:r><w:r><w:br /></w:r><w:r><w:rPr><w:rStyle w:val="CommentTok" /></w:rPr><w:t xml:space="preserve"> */</w:t></w:r><w:r><w:br /></w:r><w:r><w:rPr><w:rStyle w:val="DataTypeTok" /></w:rPr><w:t xml:space="preserve">void</w:t></w:r><w:r><w:rPr><w:rStyle w:val="NormalTok" /></w:rPr><w:t xml:space="preserve"> so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Compare cmp</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Merges two lists.</w:t></w:r><w:r><w:br /></w:r><w:r><w:rPr><w:rStyle w:val="CommentTok" /></w:rPr><w:t xml:space="preserve"> * </w:t></w:r><w:r><w:rPr><w:rStyle w:val="AnnotationTok" /></w:rPr><w:t xml:space="preserve">@param</w:t></w:r><w:r><w:rPr><w:rStyle w:val="CommentTok" /></w:rPr><w:t xml:space="preserve"> </w:t></w:r><w:r><w:rPr><w:rStyle w:val="CommentVarTok" /></w:rPr><w:t xml:space="preserve">list1</w:t></w:r><w:r><w:rPr><w:rStyle w:val="CommentTok" /></w:rPr><w:t xml:space="preserve"> Pointer to the first list. </w:t></w:r><w:r><w:br /></w:r><w:r><w:rPr><w:rStyle w:val="CommentTok" /></w:rPr><w:t xml:space="preserve"> * </w:t></w:r><w:r><w:rPr><w:rStyle w:val="AnnotationTok" /></w:rPr><w:t xml:space="preserve">@param</w:t></w:r><w:r><w:rPr><w:rStyle w:val="CommentTok" /></w:rPr><w:t xml:space="preserve"> </w:t></w:r><w:r><w:rPr><w:rStyle w:val="CommentVarTok" /></w:rPr><w:t xml:space="preserve">list2</w:t></w:r><w:r><w:rPr><w:rStyle w:val="CommentTok" /></w:rPr><w:t xml:space="preserve"> Pointer to the second list. </w:t></w:r><w:r><w:br /></w:r><w:r><w:rPr><w:rStyle w:val="CommentTok" /></w:rPr><w:t xml:space="preserve"> * </w:t></w:r><w:r><w:rPr><w:rStyle w:val="AnnotationTok" /></w:rPr><w:t xml:space="preserve">@param</w:t></w:r><w:r><w:rPr><w:rStyle w:val="CommentTok" /></w:rPr><w:t xml:space="preserve"> </w:t></w:r><w:r><w:rPr><w:rStyle w:val="CommentVarTok" /></w:rPr><w:t xml:space="preserve">cmp</w:t></w:r><w:r><w:rPr><w:rStyle w:val="CommentTok" /></w:rPr><w:t xml:space="preserve"> Pointer to the Compare function.</w:t></w:r><w:r><w:br /></w:r><w:r><w:rPr><w:rStyle w:val="CommentTok" /></w:rPr><w:t xml:space="preserve"> */</w:t></w:r><w:r><w:br /></w:r><w:r><w:rPr><w:rStyle w:val="NormalTok" /></w:rPr><w:t xml:space="preserve">List</w:t></w:r><w:r><w:rPr><w:rStyle w:val="OperatorTok" /></w:rPr><w:t xml:space="preserve">*</w:t></w:r><w:r><w:rPr><w:rStyle w:val="NormalTok" /></w:rPr><w:t xml:space="preserve"> merge</w:t></w:r><w:r><w:rPr><w:rStyle w:val="OperatorTok" /></w:rPr><w:t xml:space="preserve">(</w:t></w:r><w:r><w:rPr><w:rStyle w:val="NormalTok" /></w:rPr><w:t xml:space="preserve">List </w:t></w:r><w:r><w:rPr><w:rStyle w:val="OperatorTok" /></w:rPr><w:t xml:space="preserve">*</w:t></w:r><w:r><w:rPr><w:rStyle w:val="NormalTok" /></w:rPr><w:t xml:space="preserve">list1</w:t></w:r><w:r><w:rPr><w:rStyle w:val="OperatorTok" /></w:rPr><w:t xml:space="preserve">,</w:t></w:r><w:r><w:rPr><w:rStyle w:val="NormalTok" /></w:rPr><w:t xml:space="preserve"> List </w:t></w:r><w:r><w:rPr><w:rStyle w:val="OperatorTok" /></w:rPr><w:t xml:space="preserve">*</w:t></w:r><w:r><w:rPr><w:rStyle w:val="NormalTok" /></w:rPr><w:t xml:space="preserve">list2</w:t></w:r><w:r><w:rPr><w:rStyle w:val="OperatorTok" /></w:rPr><w:t xml:space="preserve">,</w:t></w:r><w:r><w:rPr><w:rStyle w:val="NormalTok" /></w:rPr><w:t xml:space="preserve"> Compare cmp</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plits a list into two at the specified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original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at which to split the list.</w:t></w:r><w:r><w:br /></w:r><w:r><w:rPr><w:rStyle w:val="CommentTok" /></w:rPr><w:t xml:space="preserve"> * </w:t></w:r><w:r><w:rPr><w:rStyle w:val="AnnotationTok" /></w:rPr><w:t xml:space="preserve">@return</w:t></w:r><w:r><w:rPr><w:rStyle w:val="CommentTok" /></w:rPr><w:t xml:space="preserve"> Pointer to the new list containing elements from index to end, or NULL on failure.</w:t></w:r><w:r><w:br /></w:r><w:r><w:rPr><w:rStyle w:val="CommentTok" /></w:rPr><w:t xml:space="preserve"> */</w:t></w:r><w:r><w:br /></w:r><w:r><w:rPr><w:rStyle w:val="NormalTok" /></w:rPr><w:t xml:space="preserve">List</w:t></w:r><w:r><w:rPr><w:rStyle w:val="OperatorTok" /></w:rPr><w:t xml:space="preserve">*</w:t></w:r><w:r><w:rPr><w:rStyle w:val="NormalTok" /></w:rPr><w:t xml:space="preserve"> spli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orts integers in descending order.</w:t></w:r><w:r><w:br /></w:r><w:r><w:rPr><w:rStyle w:val="CommentTok" /></w:rPr><w:t xml:space="preserve"> * </w:t></w:r><w:r><w:rPr><w:rStyle w:val="AnnotationTok" /></w:rPr><w:t xml:space="preserve">@param</w:t></w:r><w:r><w:rPr><w:rStyle w:val="CommentTok" /></w:rPr><w:t xml:space="preserve"> </w:t></w:r><w:r><w:rPr><w:rStyle w:val="CommentVarTok" /></w:rPr><w:t xml:space="preserve">a</w:t></w:r><w:r><w:rPr><w:rStyle w:val="CommentTok" /></w:rPr><w:t xml:space="preserve"> Integer to be compared. </w:t></w:r><w:r><w:br /></w:r><w:r><w:rPr><w:rStyle w:val="CommentTok" /></w:rPr><w:t xml:space="preserve"> * </w:t></w:r><w:r><w:rPr><w:rStyle w:val="AnnotationTok" /></w:rPr><w:t xml:space="preserve">@param</w:t></w:r><w:r><w:rPr><w:rStyle w:val="CommentTok" /></w:rPr><w:t xml:space="preserve"> </w:t></w:r><w:r><w:rPr><w:rStyle w:val="CommentVarTok" /></w:rPr><w:t xml:space="preserve">b</w:t></w:r><w:r><w:rPr><w:rStyle w:val="CommentTok" /></w:rPr><w:t xml:space="preserve"> Integer to be compared. </w:t></w:r><w:r><w:br /></w:r><w:r><w:rPr><w:rStyle w:val="CommentTok" /></w:rPr><w:t xml:space="preserve"> */</w:t></w:r><w:r><w:br /></w:r><w:r><w:rPr><w:rStyle w:val="DataTypeTok" /></w:rPr><w:t xml:space="preserve">int</w:t></w:r><w:r><w:rPr><w:rStyle w:val="NormalTok" /></w:rPr><w:t xml:space="preserve"> compare_in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Sorts strings in lexicographical order.</w:t></w:r><w:r><w:br /></w:r><w:r><w:rPr><w:rStyle w:val="CommentTok" /></w:rPr><w:t xml:space="preserve"> * </w:t></w:r><w:r><w:rPr><w:rStyle w:val="AnnotationTok" /></w:rPr><w:t xml:space="preserve">@param</w:t></w:r><w:r><w:rPr><w:rStyle w:val="CommentTok" /></w:rPr><w:t xml:space="preserve"> </w:t></w:r><w:r><w:rPr><w:rStyle w:val="CommentVarTok" /></w:rPr><w:t xml:space="preserve">a</w:t></w:r><w:r><w:rPr><w:rStyle w:val="CommentTok" /></w:rPr><w:t xml:space="preserve"> String to be compared. </w:t></w:r><w:r><w:br /></w:r><w:r><w:rPr><w:rStyle w:val="CommentTok" /></w:rPr><w:t xml:space="preserve"> * </w:t></w:r><w:r><w:rPr><w:rStyle w:val="AnnotationTok" /></w:rPr><w:t xml:space="preserve">@param</w:t></w:r><w:r><w:rPr><w:rStyle w:val="CommentTok" /></w:rPr><w:t xml:space="preserve"> </w:t></w:r><w:r><w:rPr><w:rStyle w:val="CommentVarTok" /></w:rPr><w:t xml:space="preserve">b</w:t></w:r><w:r><w:rPr><w:rStyle w:val="CommentTok" /></w:rPr><w:t xml:space="preserve"> String to be compared. </w:t></w:r><w:r><w:br /></w:r><w:r><w:rPr><w:rStyle w:val="CommentTok" /></w:rPr><w:t xml:space="preserve"> */</w:t></w:r><w:r><w:br /></w:r><w:r><w:rPr><w:rStyle w:val="DataTypeTok" /></w:rPr><w:t xml:space="preserve">int</w:t></w:r><w:r><w:rPr><w:rStyle w:val="NormalTok" /></w:rPr><w:t xml:space="preserve"> compare_str</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Returns if the list is sorted or not.</w:t></w:r><w:r><w:br /></w:r><w:r><w:rPr><w:rStyle w:val="CommentTok" /></w:rPr><w:t xml:space="preserve"> * </w:t></w:r><w:r><w:rPr><w:rStyle w:val="AnnotationTok" /></w:rPr><w:t xml:space="preserve">@return</w:t></w:r><w:r><w:rPr><w:rStyle w:val="CommentTok" /></w:rPr><w:t xml:space="preserve"> true is the list is sorted, false otherwise. </w:t></w:r><w:r><w:br /></w:r><w:r><w:rPr><w:rStyle w:val="CommentTok" /></w:rPr><w:t xml:space="preserve"> */</w:t></w:r><w:r><w:br /></w:r><w:r><w:rPr><w:rStyle w:val="DataTypeTok" /></w:rPr><w:t xml:space="preserve">bool</w:t></w:r><w:r><w:rPr><w:rStyle w:val="NormalTok" /></w:rPr><w:t xml:space="preserve"> is_sorted</w:t></w:r><w:r><w:rPr><w:rStyle w:val="OperatorTok" /></w:rPr><w:t xml:space="preserve">(</w:t></w:r><w:r><w:rPr><w:rStyle w:val="NormalTok" /></w:rPr><w:t xml:space="preserve">List</w:t></w:r><w:r><w:rPr><w:rStyle w:val="OperatorTok" /></w:rPr><w:t xml:space="preserve">*</w:t></w:r><w:r><w:rPr><w:rStyle w:val="NormalTok" /></w:rPr><w:t xml:space="preserve"> list</w:t></w:r><w:r><w:rPr><w:rStyle w:val="OperatorTok" /></w:rPr><w:t xml:space="preserve">,</w:t></w:r><w:r><w:rPr><w:rStyle w:val="NormalTok" /></w:rPr><w:t xml:space="preserve"> Compare cmp</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Generates a random string of length between 5 and 15 characters.</w:t></w:r><w:r><w:br /></w:r><w:r><w:rPr><w:rStyle w:val="CommentTok" /></w:rPr><w:t xml:space="preserve"> * </w:t></w:r><w:r><w:rPr><w:rStyle w:val="AnnotationTok" /></w:rPr><w:t xml:space="preserve">@return</w:t></w:r><w:r><w:rPr><w:rStyle w:val="CommentTok" /></w:rPr><w:t xml:space="preserve"> Pointer to the newly allocated string. Caller is responsible for freeing it.</w:t></w:r><w:r><w:br /></w:r><w:r><w:rPr><w:rStyle w:val="CommentTok" /></w:rPr><w:t xml:space="preserve"> */</w:t></w:r><w:r><w:br /></w:r><w:r><w:rPr><w:rStyle w:val="DataTypeTok" /></w:rPr><w:t xml:space="preserve">char</w:t></w:r><w:r><w:rPr><w:rStyle w:val="NormalTok" /></w:rPr><w:t xml:space="preserve"> </w:t></w:r><w:r><w:rPr><w:rStyle w:val="OperatorTok" /></w:rPr><w:t xml:space="preserve">*</w:t></w:r><w:r><w:rPr><w:rStyle w:val="NormalTok" /></w:rPr><w:t xml:space="preserve">generate_random_string</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nerates a list of random integers or strings based on the specified data type and length.</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 to populate.</w:t></w:r><w:r><w:br /></w:r><w:r><w:rPr><w:rStyle w:val="CommentTok" /></w:rPr><w:t xml:space="preserve"> * </w:t></w:r><w:r><w:rPr><w:rStyle w:val="AnnotationTok" /></w:rPr><w:t xml:space="preserve">@param</w:t></w:r><w:r><w:rPr><w:rStyle w:val="CommentTok" /></w:rPr><w:t xml:space="preserve"> </w:t></w:r><w:r><w:rPr><w:rStyle w:val="CommentVarTok" /></w:rPr><w:t xml:space="preserve">data_type</w:t></w:r><w:r><w:rPr><w:rStyle w:val="CommentTok" /></w:rPr><w:t xml:space="preserve"> &quot;int&quot; for integers, &quot;string&quot; for strings.</w:t></w:r><w:r><w:br /></w:r><w:r><w:rPr><w:rStyle w:val="CommentTok" /></w:rPr><w:t xml:space="preserve"> * </w:t></w:r><w:r><w:rPr><w:rStyle w:val="AnnotationTok" /></w:rPr><w:t xml:space="preserve">@param</w:t></w:r><w:r><w:rPr><w:rStyle w:val="CommentTok" /></w:rPr><w:t xml:space="preserve"> </w:t></w:r><w:r><w:rPr><w:rStyle w:val="CommentVarTok" /></w:rPr><w:t xml:space="preserve">length</w:t></w:r><w:r><w:rPr><w:rStyle w:val="CommentTok" /></w:rPr><w:t xml:space="preserve"> Number of elements to generate.</w:t></w:r><w:r><w:br /></w:r><w:r><w:rPr><w:rStyle w:val="CommentTok" /></w:rPr><w:t xml:space="preserve"> */</w:t></w:r><w:r><w:br /></w:r><w:r><w:rPr><w:rStyle w:val="DataTypeTok" /></w:rPr><w:t xml:space="preserve">void</w:t></w:r><w:r><w:rPr><w:rStyle w:val="NormalTok" /></w:rPr><w:t xml:space="preserve"> generate_lis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w:t></w:r><w:r><w:rPr><w:rStyle w:val="OperatorTok" /></w:rPr><w:t xml:space="preserve">,</w:t></w:r><w:r><w:rPr><w:rStyle w:val="NormalTok" /></w:rPr><w:t xml:space="preserve"> </w:t></w:r><w:r><w:rPr><w:rStyle w:val="DataTypeTok" /></w:rPr><w:t xml:space="preserve">size_t</w:t></w:r><w:r><w:rPr><w:rStyle w:val="NormalTok" /></w:rPr><w:t xml:space="preserve"> length</w:t></w:r><w:r><w:rPr><w:rStyle w:val="OperatorTok" /></w:rPr><w:t xml:space="preserve">);</w:t></w:r><w:r><w:br /></w:r><w:r><w:br /></w:r><w:r><w:rPr><w:rStyle w:val="PreprocessorTok" /></w:rPr><w:t xml:space="preserve">#endif </w:t></w:r><w:r><w:rPr><w:rStyle w:val="CommentTok" /></w:rPr><w:t xml:space="preserve">// LAB_H</w:t></w:r></w:p>
    <w:p><w:r><w:pict><v:rect style="width:0;height:1.5pt" o:hralign="center" o:hrstd="t" o:hr="t" /></w:pict></w:r></w:p>
    <w:bookmarkEnd w:id="24" />
    <w:bookmarkStart w:id="25" w:name="source-file-main.c" />
    <w:p><w:pPr><w:pStyle w:val="Heading2" /></w:pPr><w:r><w:t xml:space="preserve">Source File: main.c</w:t></w:r></w:p>
    <w:p><w:pPr><w:pStyle w:val="SourceCode" /></w:pPr><w:r><w:rPr><w:rStyle w:val="PreprocessorTok" /></w:rPr><w:t xml:space="preserve">#include </w:t></w:r><w:r><w:rPr><w:rStyle w:val="ImportTok" /></w:rPr><w:t xml:space="preserve">&quot;lab.h&quot;</w:t></w:r><w:r><w:br /></w:r><w:r><w:rPr><w:rStyle w:val="PreprocessorTok" /></w:rPr><w:t xml:space="preserve">#include </w:t></w:r><w:r><w:rPr><w:rStyle w:val="ImportTok" /></w:rPr><w:t xml:space="preserve">&lt;stdio.h&gt;</w:t></w:r><w:r><w:br /></w:r><w:r><w:rPr><w:rStyle w:val="PreprocessorTok" /></w:rPr><w:t xml:space="preserve">#include </w:t></w:r><w:r><w:rPr><w:rStyle w:val="ImportTok" /></w:rPr><w:t xml:space="preserve">&lt;stdlib.h&gt;</w:t></w:r><w:r><w:br /></w:r><w:r><w:rPr><w:rStyle w:val="PreprocessorTok" /></w:rPr><w:t xml:space="preserve">#include </w:t></w:r><w:r><w:rPr><w:rStyle w:val="ImportTok" /></w:rPr><w:t xml:space="preserve">&lt;string.h&gt;</w:t></w:r><w:r><w:br /></w:r><w:r><w:rPr><w:rStyle w:val="PreprocessorTok" /></w:rPr><w:t xml:space="preserve">#include </w:t></w:r><w:r><w:rPr><w:rStyle w:val="ImportTok" /></w:rPr><w:t xml:space="preserve">&lt;pthread.h&gt;</w:t></w:r><w:r><w:br /></w:r><w:r><w:br /></w:r><w:r><w:rPr><w:rStyle w:val="PreprocessorTok" /></w:rPr><w:t xml:space="preserve">#ifdef TEST</w:t></w:r><w:r><w:br /></w:r><w:r><w:rPr><w:rStyle w:val="PreprocessorTok" /></w:rPr><w:t xml:space="preserve">#define main main_exclude</w:t></w:r><w:r><w:br /></w:r><w:r><w:rPr><w:rStyle w:val="PreprocessorTok" /></w:rPr><w:t xml:space="preserve">#endif</w:t></w:r><w:r><w:br /></w:r><w:r><w:br /></w:r><w:r><w:rPr><w:rStyle w:val="KeywordTok" /></w:rPr><w:t xml:space="preserve">typedef</w:t></w:r><w:r><w:rPr><w:rStyle w:val="NormalTok" /></w:rPr><w:t xml:space="preserve"> </w:t></w:r><w:r><w:rPr><w:rStyle w:val="KeywordTok" /></w:rPr><w:t xml:space="preserve">struct</w:t></w:r><w:r><w:rPr><w:rStyle w:val="NormalTok" /></w:rPr><w:t xml:space="preserve"> ThreadArgs </w:t></w:r><w:r><w:rPr><w:rStyle w:val="OperatorTok" /></w:rPr><w:t xml:space="preserve">{</w:t></w:r><w:r><w:br /></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br /></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br /></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w:t></w:r><w:r><w:br /></w:r><w:r><w:rPr><w:rStyle w:val="NormalTok" /></w:rPr><w:t xml:space="preserve">  Compare cmp</w:t></w:r><w:r><w:rPr><w:rStyle w:val="OperatorTok" /></w:rPr><w:t xml:space="preserve">;</w:t></w:r><w:r><w:rPr><w:rStyle w:val="NormalTok" /></w:rPr><w:t xml:space="preserve"> </w:t></w:r><w:r><w:br /></w:r><w:r><w:rPr><w:rStyle w:val="OperatorTok" /></w:rPr><w:t xml:space="preserve">}</w:t></w:r><w:r><w:rPr><w:rStyle w:val="NormalTok" /></w:rPr><w:t xml:space="preserve"> ThreadArgs</w:t></w:r><w:r><w:rPr><w:rStyle w:val="OperatorTok" /></w:rPr><w:t xml:space="preserve">;</w:t></w:r><w:r><w:br /></w:r><w:r><w:br /></w:r><w:r><w:rPr><w:rStyle w:val="CommentTok" /></w:rPr><w:t xml:space="preserve">// helper threadsafe function to call sort</w:t></w:r><w:r><w:br /></w:r><w:r><w:rPr><w:rStyle w:val="DataTypeTok" /></w:rPr><w:t xml:space="preserve">void</w:t></w:r><w:r><w:rPr><w:rStyle w:val="NormalTok" /></w:rPr><w:t xml:space="preserve"> </w:t></w:r><w:r><w:rPr><w:rStyle w:val="OperatorTok" /></w:rPr><w:t xml:space="preserve">*</w:t></w:r><w:r><w:rPr><w:rStyle w:val="NormalTok" /></w:rPr><w:t xml:space="preserve">threaded_sor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rgs</w:t></w:r><w:r><w:rPr><w:rStyle w:val="OperatorTok" /></w:rPr><w:t xml:space="preserve">)</w:t></w:r><w:r><w:rPr><w:rStyle w:val="NormalTok" /></w:rPr><w:t xml:space="preserve"> </w:t></w:r><w:r><w:rPr><w:rStyle w:val="OperatorTok" /></w:rPr><w:t xml:space="preserve">{</w:t></w:r><w:r><w:br /></w:r><w:r><w:rPr><w:rStyle w:val="NormalTok" /></w:rPr><w:t xml:space="preserve">  ThreadArgs </w:t></w:r><w:r><w:rPr><w:rStyle w:val="OperatorTok" /></w:rPr><w:t xml:space="preserve">*</w:t></w:r><w:r><w:rPr><w:rStyle w:val="NormalTok" /></w:rPr><w:t xml:space="preserve">targs </w:t></w:r><w:r><w:rPr><w:rStyle w:val="OperatorTok" /></w:rPr><w:t xml:space="preserve">=</w:t></w:r><w:r><w:rPr><w:rStyle w:val="NormalTok" /></w:rPr><w:t xml:space="preserve"> </w:t></w:r><w:r><w:rPr><w:rStyle w:val="OperatorTok" /></w:rPr><w:t xml:space="preserve">(</w:t></w:r><w:r><w:rPr><w:rStyle w:val="NormalTok" /></w:rPr><w:t xml:space="preserve">ThreadArgs </w:t></w:r><w:r><w:rPr><w:rStyle w:val="OperatorTok" /></w:rPr><w:t xml:space="preserve">*)</w:t></w:r><w:r><w:rPr><w:rStyle w:val="NormalTok" /></w:rPr><w:t xml:space="preserve">args</w:t></w:r><w:r><w:rPr><w:rStyle w:val="OperatorTok" /></w:rPr><w:t xml:space="preserve">;</w:t></w:r><w:r><w:rPr><w:rStyle w:val="NormalTok" /></w:rPr><w:t xml:space="preserve"> </w:t></w:r><w:r><w:br /></w:r><w:r><w:rPr><w:rStyle w:val="NormalTok" /></w:rPr><w:t xml:space="preserve">  sort</w:t></w:r><w:r><w:rPr><w:rStyle w:val="OperatorTok" /></w:rPr><w:t xml:space="preserve">(</w:t></w:r><w:r><w:rPr><w:rStyle w:val="NormalTok" /></w:rPr><w:t xml:space="preserve">targs</w:t></w:r><w:r><w:rPr><w:rStyle w:val="OperatorTok" /></w:rPr><w:t xml:space="preserve">-&gt;</w:t></w:r><w:r><w:rPr><w:rStyle w:val="NormalTok" /></w:rPr><w:t xml:space="preserve">list</w:t></w:r><w:r><w:rPr><w:rStyle w:val="OperatorTok" /></w:rPr><w:t xml:space="preserve">,</w:t></w:r><w:r><w:rPr><w:rStyle w:val="NormalTok" /></w:rPr><w:t xml:space="preserve"> targs</w:t></w:r><w:r><w:rPr><w:rStyle w:val="OperatorTok" /></w:rPr><w:t xml:space="preserve">-&gt;</w:t></w:r><w:r><w:rPr><w:rStyle w:val="NormalTok" /></w:rPr><w:t xml:space="preserve">start</w:t></w:r><w:r><w:rPr><w:rStyle w:val="OperatorTok" /></w:rPr><w:t xml:space="preserve">,</w:t></w:r><w:r><w:rPr><w:rStyle w:val="NormalTok" /></w:rPr><w:t xml:space="preserve"> targs</w:t></w:r><w:r><w:rPr><w:rStyle w:val="OperatorTok" /></w:rPr><w:t xml:space="preserve">-&gt;</w:t></w:r><w:r><w:rPr><w:rStyle w:val="NormalTok" /></w:rPr><w:t xml:space="preserve">end</w:t></w:r><w:r><w:rPr><w:rStyle w:val="OperatorTok" /></w:rPr><w:t xml:space="preserve">,</w:t></w:r><w:r><w:rPr><w:rStyle w:val="NormalTok" /></w:rPr><w:t xml:space="preserve"> targs</w:t></w:r><w:r><w:rPr><w:rStyle w:val="OperatorTok" /></w:rPr><w:t xml:space="preserve">-&gt;</w:t></w:r><w:r><w:rPr><w:rStyle w:val="NormalTok" /></w:rPr><w:t xml:space="preserve">cmp</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OperatorTok" /></w:rPr><w:t xml:space="preserve">}</w:t></w:r><w:r><w:br /></w:r><w:r><w:br /></w:r><w:r><w:rPr><w:rStyle w:val="DataTypeTok" /></w:rPr><w:t xml:space="preserve">int</w:t></w:r><w:r><w:rPr><w:rStyle w:val="NormalTok" /></w:rPr><w:t xml:space="preserve"> main</w:t></w:r><w:r><w:rPr><w:rStyle w:val="OperatorTok" /></w:rPr><w:t xml:space="preserve">(</w:t></w:r><w:r><w:rPr><w:rStyle w:val="DataTypeTok" /></w:rPr><w:t xml:space="preserve">int</w:t></w:r><w:r><w:rPr><w:rStyle w:val="NormalTok" /></w:rPr><w:t xml:space="preserve"> argc</w:t></w:r><w:r><w:rPr><w:rStyle w:val="OperatorTok" /></w:rPr><w:t xml:space="preserve">,</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argv</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argc </w:t></w:r><w:r><w:rPr><w:rStyle w:val="OperatorTok" /></w:rPr><w:t xml:space="preserve">!=</w:t></w:r><w:r><w:rPr><w:rStyle w:val="NormalTok" /></w:rPr><w:t xml:space="preserve"> </w:t></w:r><w:r><w:rPr><w:rStyle w:val="DecValTok" /></w:rPr><w:t xml:space="preserve">3</w:t></w:r><w:r><w:rPr><w:rStyle w:val="OperatorTok" /></w:rPr><w:t xml:space="preserve">)</w:t></w:r><w:r><w:rPr><w:rStyle w:val="NormalTok" /></w:rPr><w:t xml:space="preserve"> </w:t></w:r><w:r><w:rPr><w:rStyle w:val="OperatorTok" /></w:rPr><w:t xml:space="preserve">{</w:t></w:r><w:r><w:br /></w:r><w:r><w:rPr><w:rStyle w:val="NormalTok" /></w:rPr><w:t xml:space="preserve">        fprintf</w:t></w:r><w:r><w:rPr><w:rStyle w:val="OperatorTok" /></w:rPr><w:t xml:space="preserve">(</w:t></w:r><w:r><w:rPr><w:rStyle w:val="NormalTok" /></w:rPr><w:t xml:space="preserve">stderr</w:t></w:r><w:r><w:rPr><w:rStyle w:val="OperatorTok" /></w:rPr><w:t xml:space="preserve">,</w:t></w:r><w:r><w:rPr><w:rStyle w:val="NormalTok" /></w:rPr><w:t xml:space="preserve"> </w:t></w:r><w:r><w:rPr><w:rStyle w:val="StringTok" /></w:rPr><w:t xml:space="preserve">&quot;Usage: </w:t></w:r><w:r><w:rPr><w:rStyle w:val="SpecialCharTok" /></w:rPr><w:t xml:space="preserve">%s</w:t></w:r><w:r><w:rPr><w:rStyle w:val="StringTok" /></w:rPr><w:t xml:space="preserve"> &lt;int|string&gt; &lt;length&gt;</w:t></w:r><w:r><w:rPr><w:rStyle w:val="SpecialCharTok" /></w:rPr><w:t xml:space="preserve">\n</w:t></w:r><w:r><w:rPr><w:rStyle w:val="StringTok" /></w:rPr><w:t xml:space="preserve">&quot;</w:t></w:r><w:r><w:rPr><w:rStyle w:val="OperatorTok" /></w:rPr><w:t xml:space="preserve">,</w:t></w:r><w:r><w:rPr><w:rStyle w:val="NormalTok" /></w:rPr><w:t xml:space="preserve"> argv</w:t></w:r><w:r><w:rPr><w:rStyle w:val="OperatorTok" /></w:rPr><w:t xml:space="preserve">[</w:t></w:r><w:r><w:rPr><w:rStyle w:val="DecValTok" /></w:rPr><w:t xml:space="preserve">0</w:t></w:r><w:r><w:rPr><w:rStyle w:val="OperatorTok" /></w:rPr><w:t xml:space="preserve">]);</w:t></w:r><w:r><w:br /></w:r><w:r><w:rPr><w:rStyle w:val="NormalTok" /></w:rPr><w:t xml:space="preserve">        </w:t></w:r><w:r><w:rPr><w:rStyle w:val="ControlFlowTok" /></w:rPr><w:t xml:space="preserve">return</w:t></w:r><w:r><w:rPr><w:rStyle w:val="NormalTok" /></w:rPr><w:t xml:space="preserve"> EXIT_FAILURE</w:t></w:r><w:r><w:rPr><w:rStyle w:val="OperatorTok" /></w:rPr><w:t xml:space="preserve">;</w:t></w:r><w:r><w:br /></w:r><w:r><w:rPr><w:rStyle w:val="NormalTok" /></w:rPr><w:t xml:space="preserve">    </w:t></w:r><w:r><w:rPr><w:rStyle w:val="OperatorTok" /></w:rPr><w:t xml:space="preserve">}</w:t></w:r><w:r><w:br /></w:r><w:r><w:br /></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 </w:t></w:r><w:r><w:rPr><w:rStyle w:val="OperatorTok" /></w:rPr><w:t xml:space="preserve">=</w:t></w:r><w:r><w:rPr><w:rStyle w:val="NormalTok" /></w:rPr><w:t xml:space="preserve"> argv</w:t></w:r><w:r><w:rPr><w:rStyle w:val="OperatorTok" /></w:rPr><w:t xml:space="preserve">[</w:t></w:r><w:r><w:rPr><w:rStyle w:val="DecValTok" /></w:rPr><w:t xml:space="preserve">1</w:t></w:r><w:r><w:rPr><w:rStyle w:val="OperatorTok" /></w:rPr><w:t xml:space="preserve">];</w:t></w:r><w:r><w:br /></w:r><w:r><w:rPr><w:rStyle w:val="NormalTok" /></w:rPr><w:t xml:space="preserve">    </w:t></w:r><w:r><w:rPr><w:rStyle w:val="DataTypeTok" /></w:rPr><w:t xml:space="preserve">size_t</w:t></w:r><w:r><w:rPr><w:rStyle w:val="NormalTok" /></w:rPr><w:t xml:space="preserve"> length </w:t></w:r><w:r><w:rPr><w:rStyle w:val="OperatorTok" /></w:rPr><w:t xml:space="preserve">=</w:t></w:r><w:r><w:rPr><w:rStyle w:val="NormalTok" /></w:rPr><w:t xml:space="preserve"> </w:t></w:r><w:r><w:rPr><w:rStyle w:val="OperatorTok" /></w:rPr><w:t xml:space="preserve">(</w:t></w:r><w:r><w:rPr><w:rStyle w:val="DataTypeTok" /></w:rPr><w:t xml:space="preserve">size_t</w:t></w:r><w:r><w:rPr><w:rStyle w:val="OperatorTok" /></w:rPr><w:t xml:space="preserve">)</w:t></w:r><w:r><w:rPr><w:rStyle w:val="NormalTok" /></w:rPr><w:t xml:space="preserve">atol</w:t></w:r><w:r><w:rPr><w:rStyle w:val="OperatorTok" /></w:rPr><w:t xml:space="preserve">(</w:t></w:r><w:r><w:rPr><w:rStyle w:val="NormalTok" /></w:rPr><w:t xml:space="preserve">argv</w:t></w:r><w:r><w:rPr><w:rStyle w:val="OperatorTok" /></w:rPr><w:t xml:space="preserve">[</w:t></w:r><w:r><w:rPr><w:rStyle w:val="DecValTok" /></w:rPr><w:t xml:space="preserve">2</w:t></w:r><w:r><w:rPr><w:rStyle w:val="OperatorTok" /></w:rPr><w:t xml:space="preserve">]);</w:t></w:r><w:r><w:br /></w:r><w:r><w:br /></w:r><w:r><w:rPr><w:rStyle w:val="NormalTok" /></w:rPr><w:t xml:space="preserve">    </w:t></w:r><w:r><w:rPr><w:rStyle w:val="CommentTok" /></w:rPr><w:t xml:space="preserve">// populate list </w:t></w:r><w:r><w:br /></w:r><w:r><w:rPr><w:rStyle w:val="NormalTok" /></w:rPr><w:t xml:space="preserve">    List </w:t></w:r><w:r><w:rPr><w:rStyle w:val="OperatorTok" /></w:rPr><w:t xml:space="preserve">*</w:t></w:r><w:r><w:rPr><w:rStyle w:val="NormalTok" /></w:rPr><w:t xml:space="preserve">list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rPr><w:rStyle w:val="NormalTok" /></w:rPr><w:t xml:space="preserve">    generate_list</w:t></w:r><w:r><w:rPr><w:rStyle w:val="OperatorTok" /></w:rPr><w:t xml:space="preserve">(</w:t></w:r><w:r><w:rPr><w:rStyle w:val="NormalTok" /></w:rPr><w:t xml:space="preserve">list</w:t></w:r><w:r><w:rPr><w:rStyle w:val="OperatorTok" /></w:rPr><w:t xml:space="preserve">,</w:t></w:r><w:r><w:rPr><w:rStyle w:val="NormalTok" /></w:rPr><w:t xml:space="preserve"> data_type</w:t></w:r><w:r><w:rPr><w:rStyle w:val="OperatorTok" /></w:rPr><w:t xml:space="preserve">,</w:t></w:r><w:r><w:rPr><w:rStyle w:val="NormalTok" /></w:rPr><w:t xml:space="preserve"> length</w:t></w:r><w:r><w:rPr><w:rStyle w:val="OperatorTok" /></w:rPr><w:t xml:space="preserve">);</w:t></w:r><w:r><w:br /></w:r><w:r><w:br /></w:r><w:r><w:rPr><w:rStyle w:val="NormalTok" /></w:rPr><w:t xml:space="preserve">    Compare cmp </w:t></w:r><w:r><w:rPr><w:rStyle w:val="OperatorTok" /></w:rPr><w:t xml:space="preserve">=</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rPr><w:rStyle w:val="NormalTok" /></w:rPr><w:t xml:space="preserve"> compare_int </w:t></w:r><w:r><w:rPr><w:rStyle w:val="OperatorTok" /></w:rPr><w:t xml:space="preserve">:</w:t></w:r><w:r><w:rPr><w:rStyle w:val="NormalTok" /></w:rPr><w:t xml:space="preserve"> compare_str</w:t></w:r><w:r><w:rPr><w:rStyle w:val="OperatorTok" /></w:rPr><w:t xml:space="preserve">;</w:t></w:r><w:r><w:br /></w:r><w:r><w:br /></w:r><w:r><w:rPr><w:rStyle w:val="NormalTok" /></w:rPr><w:t xml:space="preserve">    </w:t></w:r><w:r><w:rPr><w:rStyle w:val="DataTypeTok" /></w:rPr><w:t xml:space="preserve">size_t</w:t></w:r><w:r><w:rPr><w:rStyle w:val="NormalTok" /></w:rPr><w:t xml:space="preserve"> mid </w:t></w:r><w:r><w:rPr><w:rStyle w:val="OperatorTok" /></w:rPr><w:t xml:space="preserve">=</w:t></w:r><w:r><w:rPr><w:rStyle w:val="NormalTok" /></w:rPr><w:t xml:space="preserve"> length </w:t></w:r><w:r><w:rPr><w:rStyle w:val="OperatorTok" /></w:rPr><w:t xml:space="preserve">/</w:t></w:r><w:r><w:rPr><w:rStyle w:val="NormalTok" /></w:rPr><w:t xml:space="preserve"> </w:t></w:r><w:r><w:rPr><w:rStyle w:val="DecValTok" /></w:rPr><w:t xml:space="preserve">2</w:t></w:r><w:r><w:rPr><w:rStyle w:val="OperatorTok" /></w:rPr><w:t xml:space="preserve">;</w:t></w:r><w:r><w:br /></w:r><w:r><w:br /></w:r><w:r><w:rPr><w:rStyle w:val="NormalTok" /></w:rPr><w:t xml:space="preserve">    pthread_t thread1</w:t></w:r><w:r><w:rPr><w:rStyle w:val="OperatorTok" /></w:rPr><w:t xml:space="preserve">,</w:t></w:r><w:r><w:rPr><w:rStyle w:val="NormalTok" /></w:rPr><w:t xml:space="preserve"> thread2</w:t></w:r><w:r><w:rPr><w:rStyle w:val="OperatorTok" /></w:rPr><w:t xml:space="preserve">;</w:t></w:r><w:r><w:br /></w:r><w:r><w:rPr><w:rStyle w:val="NormalTok" /></w:rPr><w:t xml:space="preserve">    ThreadArgs args1 </w:t></w:r><w:r><w:rPr><w:rStyle w:val="OperatorTok" /></w:rPr><w:t xml:space="preserve">=</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mid</w:t></w:r><w:r><w:rPr><w:rStyle w:val="OperatorTok" /></w:rPr><w:t xml:space="preserve">,</w:t></w:r><w:r><w:rPr><w:rStyle w:val="NormalTok" /></w:rPr><w:t xml:space="preserve"> cmp</w:t></w:r><w:r><w:rPr><w:rStyle w:val="OperatorTok" /></w:rPr><w:t xml:space="preserve">};</w:t></w:r><w:r><w:br /></w:r><w:r><w:rPr><w:rStyle w:val="NormalTok" /></w:rPr><w:t xml:space="preserve">    ThreadArgs args2 </w:t></w:r><w:r><w:rPr><w:rStyle w:val="OperatorTok" /></w:rPr><w:t xml:space="preserve">=</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mid</w:t></w:r><w:r><w:rPr><w:rStyle w:val="OperatorTok" /></w:rPr><w:t xml:space="preserve">,</w:t></w:r><w:r><w:rPr><w:rStyle w:val="NormalTok" /></w:rPr><w:t xml:space="preserve"> length</w:t></w:r><w:r><w:rPr><w:rStyle w:val="OperatorTok" /></w:rPr><w:t xml:space="preserve">,</w:t></w:r><w:r><w:rPr><w:rStyle w:val="NormalTok" /></w:rPr><w:t xml:space="preserve"> cmp</w:t></w:r><w:r><w:rPr><w:rStyle w:val="OperatorTok" /></w:rPr><w:t xml:space="preserve">};</w:t></w:r><w:r><w:br /></w:r><w:r><w:br /></w:r><w:r><w:rPr><w:rStyle w:val="NormalTok" /></w:rPr><w:t xml:space="preserve">    pthread_create</w:t></w:r><w:r><w:rPr><w:rStyle w:val="OperatorTok" /></w:rPr><w:t xml:space="preserve">(&amp;</w:t></w:r><w:r><w:rPr><w:rStyle w:val="NormalTok" /></w:rPr><w:t xml:space="preserve">thread1</w:t></w:r><w:r><w:rPr><w:rStyle w:val="OperatorTok" /></w:rPr><w:t xml:space="preserve">,</w:t></w:r><w:r><w:rPr><w:rStyle w:val="NormalTok" /></w:rPr><w:t xml:space="preserve"> NULL</w:t></w:r><w:r><w:rPr><w:rStyle w:val="OperatorTok" /></w:rPr><w:t xml:space="preserve">,</w:t></w:r><w:r><w:rPr><w:rStyle w:val="NormalTok" /></w:rPr><w:t xml:space="preserve"> threaded_sort</w:t></w:r><w:r><w:rPr><w:rStyle w:val="OperatorTok" /></w:rPr><w:t xml:space="preserve">,</w:t></w:r><w:r><w:rPr><w:rStyle w:val="NormalTok" /></w:rPr><w:t xml:space="preserve"> </w:t></w:r><w:r><w:rPr><w:rStyle w:val="OperatorTok" /></w:rPr><w:t xml:space="preserve">&amp;</w:t></w:r><w:r><w:rPr><w:rStyle w:val="NormalTok" /></w:rPr><w:t xml:space="preserve">args1</w:t></w:r><w:r><w:rPr><w:rStyle w:val="OperatorTok" /></w:rPr><w:t xml:space="preserve">);</w:t></w:r><w:r><w:br /></w:r><w:r><w:rPr><w:rStyle w:val="NormalTok" /></w:rPr><w:t xml:space="preserve">    pthread_create</w:t></w:r><w:r><w:rPr><w:rStyle w:val="OperatorTok" /></w:rPr><w:t xml:space="preserve">(&amp;</w:t></w:r><w:r><w:rPr><w:rStyle w:val="NormalTok" /></w:rPr><w:t xml:space="preserve">thread2</w:t></w:r><w:r><w:rPr><w:rStyle w:val="OperatorTok" /></w:rPr><w:t xml:space="preserve">,</w:t></w:r><w:r><w:rPr><w:rStyle w:val="NormalTok" /></w:rPr><w:t xml:space="preserve"> NULL</w:t></w:r><w:r><w:rPr><w:rStyle w:val="OperatorTok" /></w:rPr><w:t xml:space="preserve">,</w:t></w:r><w:r><w:rPr><w:rStyle w:val="NormalTok" /></w:rPr><w:t xml:space="preserve"> threaded_sort</w:t></w:r><w:r><w:rPr><w:rStyle w:val="OperatorTok" /></w:rPr><w:t xml:space="preserve">,</w:t></w:r><w:r><w:rPr><w:rStyle w:val="NormalTok" /></w:rPr><w:t xml:space="preserve"> </w:t></w:r><w:r><w:rPr><w:rStyle w:val="OperatorTok" /></w:rPr><w:t xml:space="preserve">&amp;</w:t></w:r><w:r><w:rPr><w:rStyle w:val="NormalTok" /></w:rPr><w:t xml:space="preserve">args2</w:t></w:r><w:r><w:rPr><w:rStyle w:val="OperatorTok" /></w:rPr><w:t xml:space="preserve">);</w:t></w:r><w:r><w:br /></w:r><w:r><w:br /></w:r><w:r><w:rPr><w:rStyle w:val="NormalTok" /></w:rPr><w:t xml:space="preserve">    pthread_join</w:t></w:r><w:r><w:rPr><w:rStyle w:val="OperatorTok" /></w:rPr><w:t xml:space="preserve">(</w:t></w:r><w:r><w:rPr><w:rStyle w:val="NormalTok" /></w:rPr><w:t xml:space="preserve">thread1</w:t></w:r><w:r><w:rPr><w:rStyle w:val="OperatorTok" /></w:rPr><w:t xml:space="preserve">,</w:t></w:r><w:r><w:rPr><w:rStyle w:val="NormalTok" /></w:rPr><w:t xml:space="preserve"> NULL</w:t></w:r><w:r><w:rPr><w:rStyle w:val="OperatorTok" /></w:rPr><w:t xml:space="preserve">);</w:t></w:r><w:r><w:br /></w:r><w:r><w:rPr><w:rStyle w:val="NormalTok" /></w:rPr><w:t xml:space="preserve">    pthread_join</w:t></w:r><w:r><w:rPr><w:rStyle w:val="OperatorTok" /></w:rPr><w:t xml:space="preserve">(</w:t></w:r><w:r><w:rPr><w:rStyle w:val="NormalTok" /></w:rPr><w:t xml:space="preserve">thread2</w:t></w:r><w:r><w:rPr><w:rStyle w:val="OperatorTok" /></w:rPr><w:t xml:space="preserve">,</w:t></w:r><w:r><w:rPr><w:rStyle w:val="NormalTok" /></w:rPr><w:t xml:space="preserve"> NULL</w:t></w:r><w:r><w:rPr><w:rStyle w:val="OperatorTok" /></w:rPr><w:t xml:space="preserve">);</w:t></w:r><w:r><w:br /></w:r><w:r><w:br /></w:r><w:r><w:rPr><w:rStyle w:val="NormalTok" /></w:rPr><w:t xml:space="preserve">    List </w:t></w:r><w:r><w:rPr><w:rStyle w:val="OperatorTok" /></w:rPr><w:t xml:space="preserve">*</w:t></w:r><w:r><w:rPr><w:rStyle w:val="NormalTok" /></w:rPr><w:t xml:space="preserve">second_half </w:t></w:r><w:r><w:rPr><w:rStyle w:val="OperatorTok" /></w:rPr><w:t xml:space="preserve">=</w:t></w:r><w:r><w:rPr><w:rStyle w:val="NormalTok" /></w:rPr><w:t xml:space="preserve"> split</w:t></w:r><w:r><w:rPr><w:rStyle w:val="OperatorTok" /></w:rPr><w:t xml:space="preserve">(</w:t></w:r><w:r><w:rPr><w:rStyle w:val="NormalTok" /></w:rPr><w:t xml:space="preserve">list</w:t></w:r><w:r><w:rPr><w:rStyle w:val="OperatorTok" /></w:rPr><w:t xml:space="preserve">,</w:t></w:r><w:r><w:rPr><w:rStyle w:val="NormalTok" /></w:rPr><w:t xml:space="preserve"> mid</w:t></w:r><w:r><w:rPr><w:rStyle w:val="OperatorTok" /></w:rPr><w:t xml:space="preserve">);</w:t></w:r><w:r><w:br /></w:r><w:r><w:rPr><w:rStyle w:val="NormalTok" /></w:rPr><w:t xml:space="preserve">    List </w:t></w:r><w:r><w:rPr><w:rStyle w:val="OperatorTok" /></w:rPr><w:t xml:space="preserve">*</w:t></w:r><w:r><w:rPr><w:rStyle w:val="NormalTok" /></w:rPr><w:t xml:space="preserve">merged </w:t></w:r><w:r><w:rPr><w:rStyle w:val="OperatorTok" /></w:rPr><w:t xml:space="preserve">=</w:t></w:r><w:r><w:rPr><w:rStyle w:val="NormalTok" /></w:rPr><w:t xml:space="preserve"> merge</w:t></w:r><w:r><w:rPr><w:rStyle w:val="OperatorTok" /></w:rPr><w:t xml:space="preserve">(</w:t></w:r><w:r><w:rPr><w:rStyle w:val="NormalTok" /></w:rPr><w:t xml:space="preserve">list</w:t></w:r><w:r><w:rPr><w:rStyle w:val="OperatorTok" /></w:rPr><w:t xml:space="preserve">,</w:t></w:r><w:r><w:rPr><w:rStyle w:val="NormalTok" /></w:rPr><w:t xml:space="preserve"> second_half</w:t></w:r><w:r><w:rPr><w:rStyle w:val="OperatorTok" /></w:rPr><w:t xml:space="preserve">,</w:t></w:r><w:r><w:rPr><w:rStyle w:val="NormalTok" /></w:rPr><w:t xml:space="preserve"> cmp</w:t></w:r><w:r><w:rPr><w:rStyle w:val="OperatorTok" /></w:rPr><w:t xml:space="preserve">);</w:t></w:r><w:r><w:br /></w:r><w:r><w:rPr><w:rStyle w:val="NormalTok" /></w:rPr><w:t xml:space="preserve">    </w:t></w:r><w:r><w:rPr><w:rStyle w:val="CommentTok" /></w:rPr><w:t xml:space="preserve">// print sorted list</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ist_size</w:t></w:r><w:r><w:rPr><w:rStyle w:val="OperatorTok" /></w:rPr><w:t xml:space="preserve">(</w:t></w:r><w:r><w:rPr><w:rStyle w:val="NormalTok" /></w:rPr><w:t xml:space="preserve">merged</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list_get</w:t></w:r><w:r><w:rPr><w:rStyle w:val="OperatorTok" /></w:rPr><w:t xml:space="preserve">(</w:t></w:r><w:r><w:rPr><w:rStyle w:val="NormalTok" /></w:rPr><w:t xml:space="preserve">merged</w:t></w:r><w:r><w:rPr><w:rStyle w:val="OperatorTok" /></w:rPr><w:t xml:space="preserve">,</w:t></w:r><w:r><w:rPr><w:rStyle w:val="NormalTok" /></w:rPr><w:t xml:space="preserve"> i</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d</w:t></w:r><w:r><w:rPr><w:rStyle w:val="StringTok" /></w:rPr><w:t xml:space="preserve"> &quot;</w:t></w:r><w:r><w:rPr><w:rStyle w:val="OperatorTok" /></w:rPr><w:t xml:space="preserve">,</w:t></w:r><w:r><w:rPr><w:rStyle w:val="NormalTok" /></w:rPr><w:t xml:space="preserve"> </w:t></w:r><w:r><w:rPr><w:rStyle w:val="OperatorTok" /></w:rPr><w:t xml:space="preserve">*(</w:t></w:r><w:r><w:rPr><w:rStyle w:val="DataTypeTok" /></w:rPr><w:t xml:space="preserve">int</w:t></w:r><w:r><w:rPr><w:rStyle w:val="NormalTok" /></w:rPr><w:t xml:space="preserve"> </w:t></w:r><w:r><w:rPr><w:rStyle w:val="OperatorTok" /></w:rPr><w:t xml:space="preserve">*)</w:t></w:r><w:r><w:rPr><w:rStyle w:val="NormalTok" /></w:rPr><w:t xml:space="preserve">data</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s</w:t></w:r><w:r><w:rPr><w:rStyle w:val="StringTok" /></w:rPr><w:t xml:space="preserve"> &quot;</w:t></w:r><w:r><w:rPr><w:rStyle w:val="OperatorTok" /></w:rPr><w:t xml:space="preserve">,</w:t></w:r><w:r><w:rPr><w:rStyle w:val="NormalTok" /></w:rPr><w:t xml:space="preserve"> </w:t></w:r><w:r><w:rPr><w:rStyle w:val="OperatorTok" /></w:rPr><w:t xml:space="preserve">(</w:t></w:r><w:r><w:rPr><w:rStyle w:val="DataTypeTok" /></w:rPr><w:t xml:space="preserve">char</w:t></w:r><w:r><w:rPr><w:rStyle w:val="NormalTok" /></w:rPr><w:t xml:space="preserve"> </w:t></w:r><w:r><w:rPr><w:rStyle w:val="OperatorTok" /></w:rPr><w:t xml:space="preserve">*)</w:t></w:r><w:r><w:rPr><w:rStyle w:val="NormalTok" /></w:rPr><w:t xml:space="preserve">data</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n</w:t></w:r><w:r><w:rPr><w:rStyle w:val="StringTok" /></w:rPr><w:t xml:space="preserve">&quot;</w:t></w:r><w:r><w:rPr><w:rStyle w:val="OperatorTok" /></w:rPr><w:t xml:space="preserve">);</w:t></w:r><w:r><w:br /></w:r><w:r><w:br /></w:r><w:r><w:rPr><w:rStyle w:val="NormalTok" /></w:rPr><w:t xml:space="preserve">    list_destroy</w:t></w:r><w:r><w:rPr><w:rStyle w:val="OperatorTok" /></w:rPr><w:t xml:space="preserve">(</w:t></w:r><w:r><w:rPr><w:rStyle w:val="NormalTok" /></w:rPr><w:t xml:space="preserve">merged</w:t></w:r><w:r><w:rPr><w:rStyle w:val="OperatorTok" /></w:rPr><w:t xml:space="preserve">,</w:t></w:r><w:r><w:rPr><w:rStyle w:val="NormalTok" /></w:rPr><w:t xml:space="preserve"> 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NormalTok" /></w:rPr><w:t xml:space="preserve"> </w:t></w:r><w:r><w:rPr><w:rStyle w:val="OperatorTok" /></w:rPr><w:t xml:space="preserve">?</w:t></w:r><w:r><w:rPr><w:rStyle w:val="NormalTok" /></w:rPr><w:t xml:space="preserve"> free </w:t></w:r><w:r><w:rPr><w:rStyle w:val="OperatorTok" /></w:rPr><w:t xml:space="preserve">:</w:t></w:r><w:r><w:rPr><w:rStyle w:val="NormalTok" /></w:rPr><w:t xml:space="preserve"> free</w:t></w:r><w:r><w:rPr><w:rStyle w:val="OperatorTok" /></w:rPr><w:t xml:space="preserve">);</w:t></w:r><w:r><w:br /></w:r><w:r><w:rPr><w:rStyle w:val="NormalTok" /></w:rPr><w:t xml:space="preserve">    list_destroy</w:t></w:r><w:r><w:rPr><w:rStyle w:val="OperatorTok" /></w:rPr><w:t xml:space="preserve">(</w:t></w:r><w:r><w:rPr><w:rStyle w:val="NormalTok" /></w:rPr><w:t xml:space="preserve">second_half</w:t></w:r><w:r><w:rPr><w:rStyle w:val="OperatorTok" /></w:rPr><w:t xml:space="preserve">,</w:t></w:r><w:r><w:rPr><w:rStyle w:val="NormalTok" /></w:rPr><w:t xml:space="preserve"> NULL</w:t></w:r><w:r><w:rPr><w:rStyle w:val="OperatorTok" /></w:rPr><w:t xml:space="preserve">);</w:t></w:r><w:r><w:rPr><w:rStyle w:val="NormalTok" /></w:rPr><w:t xml:space="preserve"> </w:t></w:r><w:r><w:rPr><w:rStyle w:val="CommentTok" /></w:rPr><w:t xml:space="preserve">// already merged</w:t></w:r><w:r><w:br /></w:r><w:r><w:rPr><w:rStyle w:val="OperatorTok" /></w:rPr><w:t xml:space="preserve">}</w:t></w:r><w:r><w:br /></w:r><w:r><w:br /></w:r><w:r><w:rPr><w:rStyle w:val="NormalTok" /></w:rPr><w:t xml:space="preserve">    </w:t></w:r></w:p>
    <w:p><w:r><w:pict><v:rect style="width:0;height:1.5pt" o:hralign="center" o:hrstd="t" o:hr="t" /></w:pict></w:r></w:p>
    <w:bookmarkEnd w:id="25" />
    <w:bookmarkStart w:id="26" w:name="source-file-myapp" />
    <w:p><w:pPr><w:pStyle w:val="Heading2" /></w:pPr><w:r><w:t xml:space="preserve">Source File: myapp</w:t></w:r></w:p>
    <w:p><w:pPr><w:pStyle w:val="SourceCode" /></w:pPr><w:r><w:rPr><w:rStyle w:val="NormalTok" /></w:rPr><w:t xml:space="preserve">ELF          </w:t></w:r><w:r><w:rPr><w:rStyle w:val="OperatorTok" /></w:rPr><w:t xml:space="preserve">&gt;</w:t></w:r><w:r><w:rPr><w:rStyle w:val="NormalTok" /></w:rPr><w:t xml:space="preserve">    Ð      @       ð</w:t></w:r><w:r><w:rPr><w:rStyle w:val="OperatorTok" /></w:rPr><w:t xml:space="preserve">:</w:t></w:r><w:r><w:rPr><w:rStyle w:val="NormalTok" /></w:rPr><w:t xml:space="preserve">          @ </w:t></w:r><w:r><w:rPr><w:rStyle w:val="DecValTok" /></w:rPr><w:t xml:space="preserve">8</w:t></w:r><w:r><w:rPr><w:rStyle w:val="NormalTok" /></w:rPr><w:t xml:space="preserve">  @         @       @       @       Ø      Ø                                                                                        `      `                                                                                         ¼      ¼                   È</w:t></w:r><w:r><w:rPr><w:rStyle w:val="OperatorTok" /></w:rPr><w:t xml:space="preserve">-</w:t></w:r><w:r><w:rPr><w:rStyle w:val="NormalTok" /></w:rPr><w:t xml:space="preserve">      È</w:t></w:r><w:r><w:rPr><w:rStyle w:val="OperatorTok" /></w:rPr><w:t xml:space="preserve">=</w:t></w:r><w:r><w:rPr><w:rStyle w:val="NormalTok" /></w:rPr><w:t xml:space="preserve">      È</w:t></w:r><w:r><w:rPr><w:rStyle w:val="OperatorTok" /></w:rPr><w:t xml:space="preserve">=</w:t></w:r><w:r><w:rPr><w:rStyle w:val="NormalTok" /></w:rPr><w:t xml:space="preserve">            ¨                   Ø</w:t></w:r><w:r><w:rPr><w:rStyle w:val="OperatorTok" /></w:rPr><w:t xml:space="preserve">-</w:t></w:r><w:r><w:rPr><w:rStyle w:val="NormalTok" /></w:rPr><w:t xml:space="preserve">      Ø</w:t></w:r><w:r><w:rPr><w:rStyle w:val="OperatorTok" /></w:rPr><w:t xml:space="preserve">=</w:t></w:r><w:r><w:rPr><w:rStyle w:val="NormalTok" /></w:rPr><w:t xml:space="preserve">      Ø</w:t></w:r><w:r><w:rPr><w:rStyle w:val="OperatorTok" /></w:rPr><w:t xml:space="preserve">=</w:t></w:r><w:r><w:rPr><w:rStyle w:val="NormalTok" /></w:rPr><w:t xml:space="preserve">      à      à                   </w:t></w:r><w:r><w:rPr><w:rStyle w:val="DecValTok" /></w:rPr><w:t xml:space="preserve">8</w:t></w:r><w:r><w:rPr><w:rStyle w:val="NormalTok" /></w:rPr><w:t xml:space="preserve">      </w:t></w:r><w:r><w:rPr><w:rStyle w:val="DecValTok" /></w:rPr><w:t xml:space="preserve">8</w:t></w:r><w:r><w:rPr><w:rStyle w:val="NormalTok" /></w:rPr><w:t xml:space="preserve">      </w:t></w:r><w:r><w:rPr><w:rStyle w:val="DecValTok" /></w:rPr><w:t xml:space="preserve">8</w:t></w:r><w:r><w:rPr><w:rStyle w:val="NormalTok" /></w:rPr><w:t xml:space="preserve">                                   X      X      X      D       D              Såtd   </w:t></w:r><w:r><w:rPr><w:rStyle w:val="DecValTok" /></w:rPr><w:t xml:space="preserve">8</w:t></w:r><w:r><w:rPr><w:rStyle w:val="NormalTok" /></w:rPr><w:t xml:space="preserve">      </w:t></w:r><w:r><w:rPr><w:rStyle w:val="DecValTok" /></w:rPr><w:t xml:space="preserve">8</w:t></w:r><w:r><w:rPr><w:rStyle w:val="NormalTok" /></w:rPr><w:t xml:space="preserve">      </w:t></w:r><w:r><w:rPr><w:rStyle w:val="DecValTok" /></w:rPr><w:t xml:space="preserve">8</w:t></w:r><w:r><w:rPr><w:rStyle w:val="NormalTok" /></w:rPr><w:t xml:space="preserve">                             Påtd   </w:t></w:r><w:r><w:rPr><w:rStyle w:val="OperatorTok" /></w:rPr><w:t xml:space="preserve">&lt;</w:t></w:r><w:r><w:rPr><w:rStyle w:val="NormalTok" /></w:rPr><w:t xml:space="preserve">       </w:t></w:r><w:r><w:rPr><w:rStyle w:val="OperatorTok" /></w:rPr><w:t xml:space="preserve">&lt;</w:t></w:r><w:r><w:rPr><w:rStyle w:val="NormalTok" /></w:rPr><w:t xml:space="preserve">       </w:t></w:r><w:r><w:rPr><w:rStyle w:val="OperatorTok" /></w:rPr><w:t xml:space="preserve">&lt;</w:t></w:r><w:r><w:rPr><w:rStyle w:val="NormalTok" /></w:rPr><w:t xml:space="preserve">       ´       ´              Qåtd                                                  Råtd   È</w:t></w:r><w:r><w:rPr><w:rStyle w:val="OperatorTok" /></w:rPr><w:t xml:space="preserve">-</w:t></w:r><w:r><w:rPr><w:rStyle w:val="NormalTok" /></w:rPr><w:t xml:space="preserve">      È</w:t></w:r><w:r><w:rPr><w:rStyle w:val="OperatorTok" /></w:rPr><w:t xml:space="preserve">=</w:t></w:r><w:r><w:rPr><w:rStyle w:val="NormalTok" /></w:rPr><w:t xml:space="preserve">      È</w:t></w:r><w:r><w:rPr><w:rStyle w:val="OperatorTok" /></w:rPr><w:t xml:space="preserve">=</w:t></w:r><w:r><w:rPr><w:rStyle w:val="NormalTok" /></w:rPr><w:t xml:space="preserve">      </w:t></w:r><w:r><w:rPr><w:rStyle w:val="DecValTok" /></w:rPr><w:t xml:space="preserve">8</w:t></w:r><w:r><w:rPr><w:rStyle w:val="NormalTok" /></w:rPr><w:t xml:space="preserve">      </w:t></w:r><w:r><w:rPr><w:rStyle w:val="DecValTok" /></w:rPr><w:t xml:space="preserve">8</w:t></w:r><w:r><w:rPr><w:rStyle w:val="NormalTok" /></w:rPr><w:t xml:space="preserve">             </w:t></w:r><w:r><w:rPr><w:rStyle w:val="OperatorTok" /></w:rPr><w:t xml:space="preserve">/</w:t></w:r><w:r><w:rPr><w:rStyle w:val="NormalTok" /></w:rPr><w:t xml:space="preserve">lib64</w:t></w:r><w:r><w:rPr><w:rStyle w:val="OperatorTok" /></w:rPr><w:t xml:space="preserve">/</w:t></w:r><w:r><w:rPr><w:rStyle w:val="NormalTok" /></w:rPr><w:t xml:space="preserve">ld</w:t></w:r><w:r><w:rPr><w:rStyle w:val="OperatorTok" /></w:rPr><w:t xml:space="preserve">-</w:t></w:r><w:r><w:rPr><w:rStyle w:val="NormalTok" /></w:rPr><w:t xml:space="preserve">linux</w:t></w:r><w:r><w:rPr><w:rStyle w:val="OperatorTok" /></w:rPr><w:t xml:space="preserve">-</w:t></w:r><w:r><w:rPr><w:rStyle w:val="NormalTok" /></w:rPr><w:t xml:space="preserve">x86</w:t></w:r><w:r><w:rPr><w:rStyle w:val="OperatorTok" /></w:rPr><w:t xml:space="preserve">-</w:t></w:r><w:r><w:rPr><w:rStyle w:val="FloatTok" /></w:rPr><w:t xml:space="preserve">64.</w:t></w:r><w:r><w:rPr><w:rStyle w:val="ErrorTok" /></w:rPr><w:t xml:space="preserve">so.2</w:t></w:r><w:r><w:rPr><w:rStyle w:val="NormalTok" /></w:rPr><w:t xml:space="preserve">              GNU  À                   GNU \Î</w:t></w:r><w:r><w:rPr><w:rStyle w:val="OperatorTok" /></w:rPr><w:t xml:space="preserve">*</w:t></w:r><w:r><w:rPr><w:rStyle w:val="NormalTok" /></w:rPr><w:t xml:space="preserve">RÛ</w:t></w:r><w:r><w:rPr><w:rStyle w:val="DecValTok" /></w:rPr><w:t xml:space="preserve">5</w:t></w:r><w:r><w:rPr><w:rStyle w:val="NormalTok" /></w:rPr><w:t xml:space="preserve">W§×</w:t></w:r><w:r><w:rPr><w:rStyle w:val="OperatorTok" /></w:rPr><w:t xml:space="preserve">*</w:t></w:r><w:r><w:rPr><w:rStyle w:val="NormalTok" /></w:rPr><w:t xml:space="preserve"> ¢¥</w:t></w:r><w:r><w:rPr><w:rStyle w:val="OperatorTok" /></w:rPr><w:t xml:space="preserve">%</w:t></w:r><w:r><w:rPr><w:rStyle w:val="NormalTok" /></w:rPr><w:t xml:space="preserve">         GNU                                             ÑeÎmð</w:t></w:r><w:r><w:rPr><w:rStyle w:val="OperatorTok" /></w:rPr><w:t xml:space="preserve">|</w:t></w:r><w:r><w:rPr><w:rStyle w:val="DecValTok" /></w:rPr><w:t xml:space="preserve">9</w:t></w:r><w:r><w:rPr><w:rStyle w:val="NormalTok" /></w:rPr><w:t xml:space="preserve">ò                                              </w:t></w:r><w:r><w:rPr><w:rStyle w:val="OperatorTok" /></w:rPr><w:t xml:space="preserve">;</w:t></w:r><w:r><w:rPr><w:rStyle w:val="NormalTok" /></w:rPr><w:t xml:space="preserve">                                             U                      k                      T                      ¯                       </w:t></w:r><w:r><w:rPr><w:rStyle w:val="OperatorTok" /></w:rPr><w:t xml:space="preserve">/</w:t></w:r><w:r><w:rPr><w:rStyle w:val="NormalTok" /></w:rPr><w:t xml:space="preserve">                                            </w:t></w:r><w:r><w:rPr><w:rStyle w:val="DecValTok" /></w:rPr><w:t xml:space="preserve">6</w:t></w:r><w:r><w:rPr><w:rStyle w:val="NormalTok" /></w:rPr><w:t xml:space="preserve">                      ¾                                             </w:t></w:r><w:r><w:rPr><w:rStyle w:val="OperatorTok" /></w:rPr><w:t xml:space="preserve">*</w:t></w:r><w:r><w:rPr><w:rStyle w:val="NormalTok" /></w:rPr><w:t xml:space="preserve">                      \   </w:t></w:r><w:r><w:rPr><w:rStyle w:val="StringTok" /></w:rPr><w:t xml:space="preserve">&quot;                                         M     `@              free putchar pthread_join pthread_create rand malloc atol __libc_start_main stderr fprintf __cxa_finalize strcmp libc.so.6 GLIBC_2.34 GLIBC_2.2.5 _ITM_deregisterTMCloneTable __gmon_start__ _ITM_registerTMCloneTable                           r          ´   |      ui            È=             °      Ð=             p      P@             P@      ¸?                    À?                    È?                    Ð?                    Ø?                    à?                    `@                     @                    @                    @                    @                     @                    (@                        0@         </w:t></w:r><w:r><w:br /></w:r><w:r><w:rPr><w:rStyle w:val="NormalTok" /></w:rPr><w:t xml:space="preserve">           </w:t></w:r><w:r><w:rPr><w:rStyle w:val="DecValTok" /></w:rPr><w:t xml:space="preserve">8</w:t></w:r><w:r><w:rPr><w:rStyle w:val="NormalTok" /></w:rPr><w:t xml:space="preserve">@                    @@                                                                                                                                                                                                                                                                                                                                                                                                                                                                                                                                                                                                                                                                                                                                                                                                                                                                                                                                                                                                                                                                                                                                                                                                                                                                                                                                                                                                                                                                                                                                                                                                                                                                                                                                                                                                                                                                                                                                                                                                                                                    HìHÅ</w:t></w:r><w:r><w:rPr><w:rStyle w:val="OperatorTok" /></w:rPr><w:t xml:space="preserve">/</w:t></w:r><w:r><w:rPr><w:rStyle w:val="NormalTok" /></w:rPr><w:t xml:space="preserve">  HÀtÿÐHÄÃ         ÿ</w:t></w:r><w:r><w:rPr><w:rStyle w:val="DecValTok" /></w:rPr><w:t xml:space="preserve">5</w:t></w:r><w:r><w:rPr><w:rStyle w:val="NormalTok" /></w:rPr><w:t xml:space="preserve">Ê</w:t></w:r><w:r><w:rPr><w:rStyle w:val="OperatorTok" /></w:rPr><w:t xml:space="preserve">/</w:t></w:r><w:r><w:rPr><w:rStyle w:val="NormalTok" /></w:rPr><w:t xml:space="preserve">  ÿ</w:t></w:r><w:r><w:rPr><w:rStyle w:val="OperatorTok" /></w:rPr><w:t xml:space="preserve">%</w:t></w:r><w:r><w:rPr><w:rStyle w:val="NormalTok" /></w:rPr><w:t xml:space="preserve">Ì</w:t></w:r><w:r><w:rPr><w:rStyle w:val="OperatorTok" /></w:rPr><w:t xml:space="preserve">/</w:t></w:r><w:r><w:rPr><w:rStyle w:val="NormalTok" /></w:rPr><w:t xml:space="preserve">  @ ÿ</w:t></w:r><w:r><w:rPr><w:rStyle w:val="OperatorTok" /></w:rPr><w:t xml:space="preserve">%</w:t></w:r><w:r><w:rPr><w:rStyle w:val="NormalTok" /></w:rPr><w:t xml:space="preserve">Ê</w:t></w:r><w:r><w:rPr><w:rStyle w:val="OperatorTok" /></w:rPr><w:t xml:space="preserve">/</w:t></w:r><w:r><w:rPr><w:rStyle w:val="NormalTok" /></w:rPr><w:t xml:space="preserve">  h    éàÿÿÿÿ</w:t></w:r><w:r><w:rPr><w:rStyle w:val="OperatorTok" /></w:rPr><w:t xml:space="preserve">%</w:t></w:r><w:r><w:rPr><w:rStyle w:val="NormalTok" /></w:rPr><w:t xml:space="preserve">Â</w:t></w:r><w:r><w:rPr><w:rStyle w:val="OperatorTok" /></w:rPr><w:t xml:space="preserve">/</w:t></w:r><w:r><w:rPr><w:rStyle w:val="NormalTok" /></w:rPr><w:t xml:space="preserve">  h   éÐÿÿÿÿ</w:t></w:r><w:r><w:rPr><w:rStyle w:val="OperatorTok" /></w:rPr><w:t xml:space="preserve">%</w:t></w:r><w:r><w:rPr><w:rStyle w:val="NormalTok" /></w:rPr><w:t xml:space="preserve">º</w:t></w:r><w:r><w:rPr><w:rStyle w:val="OperatorTok" /></w:rPr><w:t xml:space="preserve">/</w:t></w:r><w:r><w:rPr><w:rStyle w:val="NormalTok" /></w:rPr><w:t xml:space="preserve">  h   éÀÿÿÿÿ</w:t></w:r><w:r><w:rPr><w:rStyle w:val="OperatorTok" /></w:rPr><w:t xml:space="preserve">%</w:t></w:r><w:r><w:rPr><w:rStyle w:val="NormalTok" /></w:rPr><w:t xml:space="preserve">²</w:t></w:r><w:r><w:rPr><w:rStyle w:val="OperatorTok" /></w:rPr><w:t xml:space="preserve">/</w:t></w:r><w:r><w:rPr><w:rStyle w:val="NormalTok" /></w:rPr><w:t xml:space="preserve">  h   é°ÿÿÿÿ</w:t></w:r><w:r><w:rPr><w:rStyle w:val="OperatorTok" /></w:rPr><w:t xml:space="preserve">%</w:t></w:r><w:r><w:rPr><w:rStyle w:val="NormalTok" /></w:rPr><w:t xml:space="preserve">ª</w:t></w:r><w:r><w:rPr><w:rStyle w:val="OperatorTok" /></w:rPr><w:t xml:space="preserve">/</w:t></w:r><w:r><w:rPr><w:rStyle w:val="NormalTok" /></w:rPr><w:t xml:space="preserve">  h   é 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w:t></w:r><w:r><w:rPr><w:rStyle w:val="OperatorTok" /></w:rPr><w:t xml:space="preserve">/</w:t></w:r><w:r><w:rPr><w:rStyle w:val="NormalTok" /></w:rPr><w:t xml:space="preserve">  h   ép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ò</w:t></w:r><w:r><w:rPr><w:rStyle w:val="OperatorTok" /></w:rPr><w:t xml:space="preserve">.</w:t></w:r><w:r><w:rPr><w:rStyle w:val="NormalTok" /></w:rPr><w:t xml:space="preserve">  fÿ</w:t></w:r><w:r><w:rPr><w:rStyle w:val="OperatorTok" /></w:rPr><w:t xml:space="preserve">%</w:t></w:r><w:r><w:rPr><w:rStyle w:val="NormalTok" /></w:rPr><w:t xml:space="preserve"></w:t></w:r><w:r><w:rPr><w:rStyle w:val="OperatorTok" /></w:rPr><w:t xml:space="preserve">/</w:t></w:r><w:r><w:rPr><w:rStyle w:val="NormalTok" /></w:rPr><w:t xml:space="preserve">  f</w:t></w:r><w:r><w:rPr><w:rStyle w:val="DecValTok" /></w:rPr><w:t xml:space="preserve">1</w:t></w:r><w:r><w:rPr><w:rStyle w:val="NormalTok" /></w:rPr><w:t xml:space="preserve">íIÑ</w:t></w:r><w:r><w:rPr><w:rStyle w:val="OperatorTok" /></w:rPr><w:t xml:space="preserve">^</w:t></w:r><w:r><w:rPr><w:rStyle w:val="NormalTok" /></w:rPr><w:t xml:space="preserve">HâHäðPTE1À</w:t></w:r><w:r><w:rPr><w:rStyle w:val="DecValTok" /></w:rPr><w:t xml:space="preserve">1</w:t></w:r><w:r><w:rPr><w:rStyle w:val="NormalTok" /></w:rPr><w:t xml:space="preserve">ÉH</w:t></w:r><w:r><w:rPr><w:rStyle w:val="OperatorTok" /></w:rPr><w:t xml:space="preserve">=</w:t></w:r><w:r><w:rPr><w:rStyle w:val="NormalTok" /></w:rPr><w:t xml:space="preserve">  ÿÏ</w:t></w:r><w:r><w:rPr><w:rStyle w:val="OperatorTok" /></w:rPr><w:t xml:space="preserve">.</w:t></w:r><w:r><w:rPr><w:rStyle w:val="NormalTok" /></w:rPr><w:t xml:space="preserve">  ôf</w:t></w:r><w:r><w:rPr><w:rStyle w:val="OperatorTok" /></w:rPr><w:t xml:space="preserve">.</w:t></w:r><w:r><w:rPr><w:rStyle w:val="NormalTok" /></w:rPr><w:t xml:space="preserve">     @ H</w:t></w:r><w:r><w:rPr><w:rStyle w:val="OperatorTok" /></w:rPr><w:t xml:space="preserve">=</w:t></w:r><w:r><w:rPr><w:rStyle w:val="NormalTok" /></w:rPr><w:t xml:space="preserve">Q</w:t></w:r><w:r><w:rPr><w:rStyle w:val="OperatorTok" /></w:rPr><w:t xml:space="preserve">/</w:t></w:r><w:r><w:rPr><w:rStyle w:val="NormalTok" /></w:rPr><w:t xml:space="preserve">  HJ</w:t></w:r><w:r><w:rPr><w:rStyle w:val="OperatorTok" /></w:rPr><w:t xml:space="preserve">/</w:t></w:r><w:r><w:rPr><w:rStyle w:val="NormalTok" /></w:rPr><w:t xml:space="preserve">  H9øtH®</w:t></w:r><w:r><w:rPr><w:rStyle w:val="OperatorTok" /></w:rPr><w:t xml:space="preserve">.</w:t></w:r><w:r><w:rPr><w:rStyle w:val="NormalTok" /></w:rPr><w:t xml:space="preserve">  HÀt    ÿà    Ã    H</w:t></w:r><w:r><w:rPr><w:rStyle w:val="OperatorTok" /></w:rPr><w:t xml:space="preserve">=!/</w:t></w:r><w:r><w:rPr><w:rStyle w:val="NormalTok" /></w:rPr><w:t xml:space="preserve">  H</w:t></w:r><w:r><w:rPr><w:rStyle w:val="DecValTok" /></w:rPr><w:t xml:space="preserve">5</w:t></w:r><w:r><w:rPr><w:rStyle w:val="NormalTok" /></w:rPr><w:t xml:space="preserve"></w:t></w:r><w:r><w:rPr><w:rStyle w:val="OperatorTok" /></w:rPr><w:t xml:space="preserve">/</w:t></w:r><w:r><w:rPr><w:rStyle w:val="NormalTok" /></w:rPr><w:t xml:space="preserve">  H</w:t></w:r><w:r><w:rPr><w:rStyle w:val="OperatorTok" /></w:rPr><w:t xml:space="preserve">)</w:t></w:r><w:r><w:rPr><w:rStyle w:val="NormalTok" /></w:rPr><w:t xml:space="preserve">þHðHÁî</w:t></w:r><w:r><w:rPr><w:rStyle w:val="OperatorTok" /></w:rPr><w:t xml:space="preserve">?</w:t></w:r><w:r><w:rPr><w:rStyle w:val="NormalTok" /></w:rPr><w:t xml:space="preserve">HÁøHÆHÑþtH</w:t></w:r><w:r><w:rPr><w:rStyle w:val="OperatorTok" /></w:rPr><w:t xml:space="preserve">}.</w:t></w:r><w:r><w:rPr><w:rStyle w:val="NormalTok" /></w:rPr><w:t xml:space="preserve">  HÀtÿàfD  Ã    óú</w:t></w:r><w:r><w:rPr><w:rStyle w:val="OperatorTok" /></w:rPr><w:t xml:space="preserve">=</w:t></w:r><w:r><w:rPr><w:rStyle w:val="NormalTok" /></w:rPr><w:t xml:space="preserve">í</w:t></w:r><w:r><w:rPr><w:rStyle w:val="OperatorTok" /></w:rPr><w:t xml:space="preserve">.</w:t></w:r><w:r><w:rPr><w:rStyle w:val="NormalTok" /></w:rPr><w:t xml:space="preserve">   u</w:t></w:r><w:r><w:rPr><w:rStyle w:val="OperatorTok" /></w:rPr><w:t xml:space="preserve">+</w:t></w:r><w:r><w:rPr><w:rStyle w:val="NormalTok" /></w:rPr><w:t xml:space="preserve">UH</w:t></w:r><w:r><w:rPr><w:rStyle w:val="OperatorTok" /></w:rPr><w:t xml:space="preserve">=</w:t></w:r><w:r><w:rPr><w:rStyle w:val="NormalTok" /></w:rPr><w:t xml:space="preserve">Z</w:t></w:r><w:r><w:rPr><w:rStyle w:val="OperatorTok" /></w:rPr><w:t xml:space="preserve">.</w:t></w:r><w:r><w:rPr><w:rStyle w:val="NormalTok" /></w:rPr><w:t xml:space="preserve">   HåtH</w:t></w:r><w:r><w:rPr><w:rStyle w:val="OperatorTok" /></w:rPr><w:t xml:space="preserve">=</w:t></w:r><w:r><w:rPr><w:rStyle w:val="NormalTok" /></w:rPr><w:t xml:space="preserve">¾</w:t></w:r><w:r><w:rPr><w:rStyle w:val="OperatorTok" /></w:rPr><w:t xml:space="preserve">.</w:t></w:r><w:r><w:rPr><w:rStyle w:val="NormalTok" /></w:rPr><w:t xml:space="preserve">  è</w:t></w:r><w:r><w:rPr><w:rStyle w:val="DecValTok" /></w:rPr><w:t xml:space="preserve">1</w:t></w:r><w:r><w:rPr><w:rStyle w:val="NormalTok" /></w:rPr><w:t xml:space="preserve">ÿÿÿèdÿÿÿÆÅ</w:t></w:r><w:r><w:rPr><w:rStyle w:val="OperatorTok" /></w:rPr><w:t xml:space="preserve">.</w:t></w:r><w:r><w:rPr><w:rStyle w:val="NormalTok" /></w:rPr><w:t xml:space="preserve">  </w:t></w:r><w:r><w:rPr><w:rStyle w:val="OperatorTok" /></w:rPr><w:t xml:space="preserve">]</w:t></w:r><w:r><w:rPr><w:rStyle w:val="NormalTok" /></w:rPr><w:t xml:space="preserve">Ã Ã    óúéwÿÿÿUHåHì H</w:t></w:r><w:r><w:rPr><w:rStyle w:val="OperatorTok" /></w:rPr><w:t xml:space="preserve">}</w:t></w:r><w:r><w:rPr><w:rStyle w:val="NormalTok" /></w:rPr><w:t xml:space="preserve">èHEèHEøHEøHHHEøHPHEøHpHEøH HÇè  ¸    ÉÃUHåHì°   ½\ÿÿÿHµPÿÿÿ½\ÿÿÿt2HPÿÿÿHH</w:t></w:r><w:r><w:rPr><w:rStyle w:val="FloatTok" /></w:rPr><w:t xml:space="preserve">3.</w:t></w:r><w:r><w:rPr><w:rStyle w:val="NormalTok" /></w:rPr><w:t xml:space="preserve">  HÔ  HÎHÇ¸    èþÿÿ¸   é</w:t></w:r><w:r><w:rPr><w:rStyle w:val="OperatorTok" /></w:rPr><w:t xml:space="preserve">-</w:t></w:r><w:r><w:rPr><w:rStyle w:val="NormalTok" /></w:rPr><w:t xml:space="preserve">  HPÿÿÿH@HEðHPÿÿÿHÀH HÇèþÿÿHEè¿    èü  HEàHUèHMðHEàHÎHÇè</w:t></w:r><w:r><w:rPr><w:rStyle w:val="OperatorTok" /></w:rPr><w:t xml:space="preserve">;</w:t></w:r><w:r><w:rPr><w:rStyle w:val="NormalTok" /></w:rPr><w:t xml:space="preserve">  HEðH  HÖHÇèýÿÿÀu H</w:t></w:r><w:r><w:br /></w:r><w:r><w:rPr><w:rStyle w:val="NormalTok" /></w:rPr><w:t xml:space="preserve">  ëH©</w:t></w:r><w:r><w:br /></w:r><w:r><w:rPr><w:rStyle w:val="NormalTok" /></w:rPr><w:t xml:space="preserve">  HEØHEèHÑèHEÐHEàHEHÇE    HEÐHEHEØHEHEàH`ÿÿÿHEÐHhÿÿÿHEèHpÿÿÿHEØHxÿÿÿHUHE°HÑHþÿÿ¾    HÇè@ýÿÿH`ÿÿÿHE¨HÑHdþÿÿ¾    HÇèýÿÿHE°¾    HÇè</w:t></w:r><w:r><w:rPr><w:rStyle w:val="OperatorTok" /></w:rPr><w:t xml:space="preserve">-</w:t></w:r><w:r><w:rPr><w:rStyle w:val="NormalTok" /></w:rPr><w:t xml:space="preserve">ýÿÿHE¨¾    HÇèýÿÿHUÐHEàHÖHÇè  HEÈHUØHMÈHEàHÎHÇès  HEÀHÇEø    ëoHUøHEÀHÖHÇè  HE¸HEðHG  HÖHÇècüÿÿÀuHE¸ ÆH</w:t></w:r><w:r><w:rPr><w:rStyle w:val="OperatorTok" /></w:rPr><w:t xml:space="preserve">-</w:t></w:r><w:r><w:rPr><w:rStyle w:val="NormalTok" /></w:rPr><w:t xml:space="preserve">  HÇ¸    è</w:t></w:r><w:r><w:rPr><w:rStyle w:val="DecValTok" /></w:rPr><w:t xml:space="preserve">3</w:t></w:r><w:r><w:rPr><w:rStyle w:val="NormalTok" /></w:rPr><w:t xml:space="preserve">üÿÿëHE¸HÆH  HÇ¸    èüÿÿHEøHEÀHÇè  H9Eø</w:t></w:r><w:r><w:rPr><w:rStyle w:val="OperatorTok" /></w:rPr><w:t xml:space="preserve">{</w:t></w:r><w:r><w:rPr><w:rStyle w:val="NormalTok" /></w:rPr><w:t xml:space="preserve">ÿÿÿ¿</w:t></w:r><w:r><w:br /></w:r><w:r><w:rPr><w:rStyle w:val="NormalTok" /></w:rPr><w:t xml:space="preserve">   èáûÿÿHEÀH</w:t></w:r><w:r><w:rPr><w:rStyle w:val="OperatorTok" /></w:rPr><w:t xml:space="preserve">^+</w:t></w:r><w:r><w:rPr><w:rStyle w:val="NormalTok" /></w:rPr><w:t xml:space="preserve">  HÖHÇè·   HEÈ¾    HÇè¦   ¸    ÉÃUHåHì </w:t></w:r><w:r><w:rPr><w:rStyle w:val="OperatorTok" /></w:rPr><w:t xml:space="preserve">}</w:t></w:r><w:r><w:rPr><w:rStyle w:val="NormalTok" /></w:rPr><w:t xml:space="preserve">ì</w:t></w:r><w:r><w:rPr><w:rStyle w:val="OperatorTok" /></w:rPr><w:t xml:space="preserve">}</w:t></w:r><w:r><w:rPr><w:rStyle w:val="NormalTok" /></w:rPr><w:t xml:space="preserve">ì t</w:t></w:r><w:r><w:br /></w:r><w:r><w:rPr><w:rStyle w:val="NormalTok" /></w:rPr><w:t xml:space="preserve">¸    é   ¿   èÎûÿÿHEøH</w:t></w:r><w:r><w:rPr><w:rStyle w:val="OperatorTok" /></w:rPr><w:t xml:space="preserve">}</w:t></w:r><w:r><w:rPr><w:rStyle w:val="NormalTok" /></w:rPr><w:t xml:space="preserve">ø u¸    ëf¿   è²ûÿÿHEðH</w:t></w:r><w:r><w:rPr><w:rStyle w:val="OperatorTok" /></w:rPr><w:t xml:space="preserve">}</w:t></w:r><w:r><w:rPr><w:rStyle w:val="NormalTok" /></w:rPr><w:t xml:space="preserve">ð uHEøHÇèëûÿÿ¸    ë</w:t></w:r><w:r><w:rPr><w:rStyle w:val="OperatorTok" /></w:rPr><w:t xml:space="preserve">&gt;</w:t></w:r><w:r><w:rPr><w:rStyle w:val="NormalTok" /></w:rPr><w:t xml:space="preserve">HEðHÇ     HEðHUðHPHEðHUðHPHEøHUðHHEøHÇ@    HEøÉÃUHåHì H</w:t></w:r><w:r><w:rPr><w:rStyle w:val="OperatorTok" /></w:rPr><w:t xml:space="preserve">}</w:t></w:r><w:r><w:rPr><w:rStyle w:val="NormalTok" /></w:rPr><w:t xml:space="preserve">èHuàHEèH H@HEøëCHEøH@HEðH</w:t></w:r><w:r><w:rPr><w:rStyle w:val="OperatorTok" /></w:rPr><w:t xml:space="preserve">}</w:t></w:r><w:r><w:rPr><w:rStyle w:val="NormalTok" /></w:rPr><w:t xml:space="preserve">à tHEøH HÀtHEøH HUàHÇÿÒHEøHÇèHûÿÿHEðHEøHEèH H9Eøu°HEèH HÇè$ûÿÿHEèHÇèûÿÿÉÃUHåHì H</w:t></w:r><w:r><w:rPr><w:rStyle w:val="OperatorTok" /></w:rPr><w:t xml:space="preserve">}</w:t></w:r><w:r><w:rPr><w:rStyle w:val="NormalTok" /></w:rPr><w:t xml:space="preserve">èHuàH</w:t></w:r><w:r><w:rPr><w:rStyle w:val="OperatorTok" /></w:rPr><w:t xml:space="preserve">}</w:t></w:r><w:r><w:rPr><w:rStyle w:val="NormalTok" /></w:rPr><w:t xml:space="preserve">è tH</w:t></w:r><w:r><w:rPr><w:rStyle w:val="OperatorTok" /></w:rPr><w:t xml:space="preserve">}</w:t></w:r><w:r><w:rPr><w:rStyle w:val="NormalTok" /></w:rPr><w:t xml:space="preserve">à u¸    ëv¿   èúÿÿHEøHEøHUàHHEèHHEøHPHEèH HPHEøHPHEèH H@HUøHPHEèH HUøHPHEèH@HPHEèHP¸   ÉÃUHåHì@H</w:t></w:r><w:r><w:rPr><w:rStyle w:val="OperatorTok" /></w:rPr><w:t xml:space="preserve">}</w:t></w:r><w:r><w:rPr><w:rStyle w:val="NormalTok" /></w:rPr><w:t xml:space="preserve">ØHuÐHUÈH</w:t></w:r><w:r><w:rPr><w:rStyle w:val="OperatorTok" /></w:rPr><w:t xml:space="preserve">}</w:t></w:r><w:r><w:rPr><w:rStyle w:val="NormalTok" /></w:rPr><w:t xml:space="preserve">Ø tH</w:t></w:r><w:r><w:rPr><w:rStyle w:val="OperatorTok" /></w:rPr><w:t xml:space="preserve">}</w:t></w:r><w:r><w:rPr><w:rStyle w:val="NormalTok" /></w:rPr><w:t xml:space="preserve">È tHEØH@H</w:t></w:r><w:r><w:rPr><w:rStyle w:val="OperatorTok" /></w:rPr><w:t xml:space="preserve">;</w:t></w:r><w:r><w:rPr><w:rStyle w:val="NormalTok" /></w:rPr><w:t xml:space="preserve">EÐs</w:t></w:r><w:r><w:br /></w:r><w:r><w:rPr><w:rStyle w:val="NormalTok" /></w:rPr><w:t xml:space="preserve">¸    é   ¿   èäùÿÿHEèHEèHUÈHHEØH HEøHÇEð    ëHEøH@HEøHEðHEðH</w:t></w:r><w:r><w:rPr><w:rStyle w:val="OperatorTok" /></w:rPr><w:t xml:space="preserve">;</w:t></w:r><w:r><w:rPr><w:rStyle w:val="NormalTok" /></w:rPr><w:t xml:space="preserve">EÐråHEøHPHEèHPHEèHUøHPHEøH@HUèHPHEøHUèHPHEØH@HPHEØHP¸   ÉÃUHåHì</w:t></w:r><w:r><w:rPr><w:rStyle w:val="DecValTok" /></w:rPr><w:t xml:space="preserve">0</w:t></w:r><w:r><w:rPr><w:rStyle w:val="ErrorTok" /></w:rPr><w:t xml:space="preserve">H</w:t></w:r><w:r><w:rPr><w:rStyle w:val="NormalTok" /></w:rPr><w:t xml:space="preserve"></w:t></w:r><w:r><w:rPr><w:rStyle w:val="OperatorTok" /></w:rPr><w:t xml:space="preserve">}</w:t></w:r><w:r><w:rPr><w:rStyle w:val="NormalTok" /></w:rPr><w:t xml:space="preserve">ØHuÐH</w:t></w:r><w:r><w:rPr><w:rStyle w:val="OperatorTok" /></w:rPr><w:t xml:space="preserve">}</w:t></w:r><w:r><w:rPr><w:rStyle w:val="NormalTok" /></w:rPr><w:t xml:space="preserve">Ø tHEØH@H9EÐr</w:t></w:r><w:r><w:br /></w:r><w:r><w:rPr><w:rStyle w:val="NormalTok" /></w:rPr><w:t xml:space="preserve">¸    é   HEØH H@HEøHÇEð    ëHEøH@HEøHEðHEðH</w:t></w:r><w:r><w:rPr><w:rStyle w:val="OperatorTok" /></w:rPr><w:t xml:space="preserve">;</w:t></w:r><w:r><w:rPr><w:rStyle w:val="NormalTok" /></w:rPr><w:t xml:space="preserve">EÐråH</w:t></w:r><w:r><w:rPr><w:rStyle w:val="OperatorTok" /></w:rPr><w:t xml:space="preserve">}</w:t></w:r><w:r><w:rPr><w:rStyle w:val="NormalTok" /></w:rPr><w:t xml:space="preserve">ø u¸    ëWHEøH@HUøHRHPHEøH@HUøHRHPHEøH HEèHEøHÇèòøÿÿHEØH@HPÿHEØHPHEèÉÃUHåH</w:t></w:r><w:r><w:rPr><w:rStyle w:val="OperatorTok" /></w:rPr><w:t xml:space="preserve">}</w:t></w:r><w:r><w:rPr><w:rStyle w:val="NormalTok" /></w:rPr><w:t xml:space="preserve">èHuàH</w:t></w:r><w:r><w:rPr><w:rStyle w:val="OperatorTok" /></w:rPr><w:t xml:space="preserve">}</w:t></w:r><w:r><w:rPr><w:rStyle w:val="NormalTok" /></w:rPr><w:t xml:space="preserve">è tHEèH@H9Eàr¸    ë</w:t></w:r><w:r><w:rPr><w:rStyle w:val="OperatorTok" /></w:rPr><w:t xml:space="preserve">;</w:t></w:r><w:r><w:rPr><w:rStyle w:val="NormalTok" /></w:rPr><w:t xml:space="preserve">HEèH H@HEøHÇEð    ëHEøH@HEøHEðHEðH</w:t></w:r><w:r><w:rPr><w:rStyle w:val="OperatorTok" /></w:rPr><w:t xml:space="preserve">;</w:t></w:r><w:r><w:rPr><w:rStyle w:val="NormalTok" /></w:rPr><w:t xml:space="preserve">EàråHEøH </w:t></w:r><w:r><w:rPr><w:rStyle w:val="OperatorTok" /></w:rPr><w:t xml:space="preserve">]</w:t></w:r><w:r><w:rPr><w:rStyle w:val="NormalTok" /></w:rPr><w:t xml:space="preserve">ÃUHåH</w:t></w:r><w:r><w:rPr><w:rStyle w:val="OperatorTok" /></w:rPr><w:t xml:space="preserve">}</w:t></w:r><w:r><w:rPr><w:rStyle w:val="NormalTok" /></w:rPr><w:t xml:space="preserve">øH</w:t></w:r><w:r><w:rPr><w:rStyle w:val="OperatorTok" /></w:rPr><w:t xml:space="preserve">}</w:t></w:r><w:r><w:rPr><w:rStyle w:val="NormalTok" /></w:rPr><w:t xml:space="preserve">ø u¸    ëHEøH@</w:t></w:r><w:r><w:rPr><w:rStyle w:val="OperatorTok" /></w:rPr><w:t xml:space="preserve">]</w:t></w:r><w:r><w:rPr><w:rStyle w:val="NormalTok" /></w:rPr><w:t xml:space="preserve">ÃUHåH</w:t></w:r><w:r><w:rPr><w:rStyle w:val="OperatorTok" /></w:rPr><w:t xml:space="preserve">}</w:t></w:r><w:r><w:rPr><w:rStyle w:val="NormalTok" /></w:rPr><w:t xml:space="preserve">øH</w:t></w:r><w:r><w:rPr><w:rStyle w:val="OperatorTok" /></w:rPr><w:t xml:space="preserve">}</w:t></w:r><w:r><w:rPr><w:rStyle w:val="NormalTok" /></w:rPr><w:t xml:space="preserve">ø u¸   ëHEøH@HÀÀ</w:t></w:r><w:r><w:rPr><w:rStyle w:val="OperatorTok" /></w:rPr><w:t xml:space="preserve">]</w:t></w:r><w:r><w:rPr><w:rStyle w:val="NormalTok" /></w:rPr><w:t xml:space="preserve">ÃUHåHìpH</w:t></w:r><w:r><w:rPr><w:rStyle w:val="OperatorTok" /></w:rPr><w:t xml:space="preserve">}</w:t></w:r><w:r><w:rPr><w:rStyle w:val="NormalTok" /></w:rPr><w:t xml:space="preserve">¨Hu HUHMH</w:t></w:r><w:r><w:rPr><w:rStyle w:val="OperatorTok" /></w:rPr><w:t xml:space="preserve">}</w:t></w:r><w:r><w:rPr><w:rStyle w:val="NormalTok" /></w:rPr><w:t xml:space="preserve">¨ l  HE H</w:t></w:r><w:r><w:rPr><w:rStyle w:val="OperatorTok" /></w:rPr><w:t xml:space="preserve">;</w:t></w:r><w:r><w:rPr><w:rStyle w:val="NormalTok" /></w:rPr><w:t xml:space="preserve">E</w:t></w:r><w:r><w:rPr><w:rStyle w:val="OperatorTok" /></w:rPr><w:t xml:space="preserve">^</w:t></w:r><w:r><w:rPr><w:rStyle w:val="NormalTok" /></w:rPr><w:t xml:space="preserve">  HE¨H@H</w:t></w:r><w:r><w:rPr><w:rStyle w:val="OperatorTok" /></w:rPr><w:t xml:space="preserve">;</w:t></w:r><w:r><w:rPr><w:rStyle w:val="NormalTok" /></w:rPr><w:t xml:space="preserve">EL  H</w:t></w:r><w:r><w:rPr><w:rStyle w:val="OperatorTok" /></w:rPr><w:t xml:space="preserve">}</w:t></w:r><w:r><w:rPr><w:rStyle w:val="NormalTok" /></w:rPr><w:t xml:space="preserve"> A  HE HÀHEøé   HUøHE¨HÖHÇèãþÿÿHE¸HEøHEðëHE¨H H@HEèHÇEà    ëHEèH@HEèHEàHEàH</w:t></w:r><w:r><w:rPr><w:rStyle w:val="OperatorTok" /></w:rPr><w:t xml:space="preserve">;</w:t></w:r><w:r><w:rPr><w:rStyle w:val="NormalTok" /></w:rPr><w:t xml:space="preserve">EðråHE¨H H@HEØHÇEÐ    ëHEØH@HEØHEÐHEðHèH9EÐráHEØHHEèHHmðHEðH9E s2HEðHPÿHE¨HÖHÇè</w:t></w:r><w:r><w:rPr><w:rStyle w:val="DecValTok" /></w:rPr><w:t xml:space="preserve">5</w:t></w:r><w:r><w:rPr><w:rStyle w:val="NormalTok" /></w:rPr><w:t xml:space="preserve">þÿÿHÁHE¸HUHÆHÏÿÒÀEÿÿÿHE¨H H@HEÈHÇEÀ    ëHEÈH@HEÈHEÀHEÀH</w:t></w:r><w:r><w:rPr><w:rStyle w:val="OperatorTok" /></w:rPr><w:t xml:space="preserve">;</w:t></w:r><w:r><w:rPr><w:rStyle w:val="NormalTok" /></w:rPr><w:t xml:space="preserve">EðråHEÈHU¸HHEøHEøH</w:t></w:r><w:r><w:rPr><w:rStyle w:val="OperatorTok" /></w:rPr><w:t xml:space="preserve">;</w:t></w:r><w:r><w:rPr><w:rStyle w:val="NormalTok" /></w:rPr><w:t xml:space="preserve">EÒþÿÿëÉÃUHåHìPH</w:t></w:r><w:r><w:rPr><w:rStyle w:val="OperatorTok" /></w:rPr><w:t xml:space="preserve">}</w:t></w:r><w:r><w:rPr><w:rStyle w:val="NormalTok" /></w:rPr><w:t xml:space="preserve">ÈHuÀHU¸¿    è</w:t></w:r><w:r><w:rPr><w:rStyle w:val="OperatorTok" /></w:rPr><w:t xml:space="preserve">:</w:t></w:r><w:r><w:rPr><w:rStyle w:val="NormalTok" /></w:rPr><w:t xml:space="preserve">úÿÿHEøéâ   HEÈH H@HEðHEÀH H@HEèHEèHHEðH HM¸HÖHÇÿÑÀ</w:t></w:r><w:r><w:rPr><w:rStyle w:val="OperatorTok" /></w:rPr><w:t xml:space="preserve">~</w:t></w:r><w:r><w:rPr><w:rStyle w:val="NormalTok" /></w:rPr><w:t xml:space="preserve">THEðHHEøHÖHÇèûÿÿHEðH@HUðHRHPHEðH@HUðHRHPHEÈH@HPÿHEÈHPëRHEèHHEøHÖHÇè¹úÿÿHEèH@HUèHRHPHEèH@HUèHRHPHEÀH@HPÿHEÀHPHEÈH@HÀttHEÀH@HÀ ÿÿÿëaHEÈH H@HEØHEØHHEøHÖHÇè</w:t></w:r><w:r><w:rPr><w:rStyle w:val="DecValTok" /></w:rPr><w:t xml:space="preserve">8</w:t></w:r><w:r><w:rPr><w:rStyle w:val="NormalTok" /></w:rPr><w:t xml:space="preserve">úÿÿHEØH@HUØHRHPHEØH@HUØHRHPHEÈH@HPÿHEÈHPHEÈH@HÀuëaHEÀH H@HEàHEàHHEøHÖHÇèÈùÿÿHEàH@HUàHRHPHEàH@HUàHRHPHEÀH@HPÿHEÀHPHEÀH@HÀuHEøÉÃUHåHì</w:t></w:r><w:r><w:rPr><w:rStyle w:val="DecValTok" /></w:rPr><w:t xml:space="preserve">0</w:t></w:r><w:r><w:rPr><w:rStyle w:val="ErrorTok" /></w:rPr><w:t xml:space="preserve">H</w:t></w:r><w:r><w:rPr><w:rStyle w:val="NormalTok" /></w:rPr><w:t xml:space="preserve"></w:t></w:r><w:r><w:rPr><w:rStyle w:val="OperatorTok" /></w:rPr><w:t xml:space="preserve">}</w:t></w:r><w:r><w:rPr><w:rStyle w:val="NormalTok" /></w:rPr><w:t xml:space="preserve">ØHuÐH</w:t></w:r><w:r><w:rPr><w:rStyle w:val="OperatorTok" /></w:rPr><w:t xml:space="preserve">}</w:t></w:r><w:r><w:rPr><w:rStyle w:val="NormalTok" /></w:rPr><w:t xml:space="preserve">Ø tHEØH@H9EÐr</w:t></w:r><w:r><w:br /></w:r><w:r><w:rPr><w:rStyle w:val="NormalTok" /></w:rPr><w:t xml:space="preserve">¸    éî   ¿    èøÿÿHEèH</w:t></w:r><w:r><w:rPr><w:rStyle w:val="OperatorTok" /></w:rPr><w:t xml:space="preserve">}</w:t></w:r><w:r><w:rPr><w:rStyle w:val="NormalTok" /></w:rPr><w:t xml:space="preserve">è u</w:t></w:r><w:r><w:br /></w:r><w:r><w:rPr><w:rStyle w:val="NormalTok" /></w:rPr><w:t xml:space="preserve">¸    éÏ   HEØH H@HEøHÇEð    ëHEøH@HEøHEðHEðH</w:t></w:r><w:r><w:rPr><w:rStyle w:val="OperatorTok" /></w:rPr><w:t xml:space="preserve">;</w:t></w:r><w:r><w:rPr><w:rStyle w:val="NormalTok" /></w:rPr><w:t xml:space="preserve">EÐråHEØH H@HEàHEØH HUøHRHPHEØH H@HUØHHPHEèH HUøHPHEèH HUàHPHEèHHEøHPHEèHHEàHPHEØH@H</w:t></w:r><w:r><w:rPr><w:rStyle w:val="OperatorTok" /></w:rPr><w:t xml:space="preserve">+</w:t></w:r><w:r><w:rPr><w:rStyle w:val="NormalTok" /></w:rPr><w:t xml:space="preserve">EÐHÂHEèHPHEØHUÐHPHEèÉÃUHåH</w:t></w:r><w:r><w:rPr><w:rStyle w:val="OperatorTok" /></w:rPr><w:t xml:space="preserve">}</w:t></w:r><w:r><w:rPr><w:rStyle w:val="NormalTok" /></w:rPr><w:t xml:space="preserve">øHuðHEøHEð </w:t></w:r><w:r><w:rPr><w:rStyle w:val="OperatorTok" /></w:rPr><w:t xml:space="preserve">)</w:t></w:r><w:r><w:rPr><w:rStyle w:val="NormalTok" /></w:rPr><w:t xml:space="preserve">ÂÐ</w:t></w:r><w:r><w:rPr><w:rStyle w:val="OperatorTok" /></w:rPr><w:t xml:space="preserve">]</w:t></w:r><w:r><w:rPr><w:rStyle w:val="NormalTok" /></w:rPr><w:t xml:space="preserve">ÃUHåHìH</w:t></w:r><w:r><w:rPr><w:rStyle w:val="OperatorTok" /></w:rPr><w:t xml:space="preserve">}</w:t></w:r><w:r><w:rPr><w:rStyle w:val="NormalTok" /></w:rPr><w:t xml:space="preserve">øHuðHUøHEðHÖHÇè¾òÿÿÉÃUHåHì H</w:t></w:r><w:r><w:rPr><w:rStyle w:val="OperatorTok" /></w:rPr><w:t xml:space="preserve">}</w:t></w:r><w:r><w:rPr><w:rStyle w:val="NormalTok" /></w:rPr><w:t xml:space="preserve">èHuàH</w:t></w:r><w:r><w:rPr><w:rStyle w:val="OperatorTok" /></w:rPr><w:t xml:space="preserve">}</w:t></w:r><w:r><w:rPr><w:rStyle w:val="NormalTok" /></w:rPr><w:t xml:space="preserve">è tHEèH@Høw¸   ë_HEèH H@HEøë</w:t></w:r><w:r><w:rPr><w:rStyle w:val="DecValTok" /></w:rPr><w:t xml:space="preserve">5</w:t></w:r><w:r><w:rPr><w:rStyle w:val="ErrorTok" /></w:rPr><w:t xml:space="preserve">H</w:t></w:r><w:r><w:rPr><w:rStyle w:val="NormalTok" /></w:rPr><w:t xml:space="preserve">EøH@HHEøH HMàHÖHÇÿÑÀy¸    ë</w:t></w:r><w:r><w:rPr><w:rStyle w:val="OperatorTok" /></w:rPr><w:t xml:space="preserve">%</w:t></w:r><w:r><w:rPr><w:rStyle w:val="NormalTok" /></w:rPr><w:t xml:space="preserve">HEøH@HEøHEøHPHEèH H9Âu·¸   ÉÃUHåHìèòÿÿÁHcÁHiÀé¢</w:t></w:r><w:r><w:rPr><w:rStyle w:val="OperatorTok" /></w:rPr><w:t xml:space="preserve">.</w:t></w:r><w:r><w:rPr><w:rStyle w:val="NormalTok" /></w:rPr><w:t xml:space="preserve">HÁè ÂÑúÈÁø</w:t></w:r><w:r><w:rPr><w:rStyle w:val="OperatorTok" /></w:rPr><w:t xml:space="preserve">)</w:t></w:r><w:r><w:rPr><w:rStyle w:val="NormalTok" /></w:rPr><w:t xml:space="preserve">ÂÐÁàÐÀÐ</w:t></w:r><w:r><w:rPr><w:rStyle w:val="OperatorTok" /></w:rPr><w:t xml:space="preserve">)</w:t></w:r><w:r><w:rPr><w:rStyle w:val="NormalTok" /></w:rPr><w:t xml:space="preserve">ÁÊBEøEøÀHHÇèòÿÿHEðÇEü    ë</w:t></w:r><w:r><w:rPr><w:rStyle w:val="OperatorTok" /></w:rPr><w:t xml:space="preserve">&gt;</w:t></w:r><w:r><w:rPr><w:rStyle w:val="NormalTok" /></w:rPr><w:t xml:space="preserve">è</w:t></w:r><w:r><w:rPr><w:rStyle w:val="DecValTok" /></w:rPr><w:t xml:space="preserve">0</w:t></w:r><w:r><w:rPr><w:rStyle w:val="NormalTok" /></w:rPr><w:t xml:space="preserve">òÿÿHcÐHiÒOìÄNHÁê ÁúÁÁù</w:t></w:r><w:r><w:rPr><w:rStyle w:val="OperatorTok" /></w:rPr><w:t xml:space="preserve">)</w:t></w:r><w:r><w:rPr><w:rStyle w:val="NormalTok" /></w:rPr><w:t xml:space="preserve">ÊkÊ</w:t></w:r><w:r><w:rPr><w:rStyle w:val="OperatorTok" /></w:rPr><w:t xml:space="preserve">)</w:t></w:r><w:r><w:rPr><w:rStyle w:val="NormalTok" /></w:rPr><w:t xml:space="preserve">ÈÂÐHaEüHcÐHEðHÐÊEüEü</w:t></w:r><w:r><w:rPr><w:rStyle w:val="OperatorTok" /></w:rPr><w:t xml:space="preserve">;</w:t></w:r><w:r><w:rPr><w:rStyle w:val="NormalTok" /></w:rPr><w:t xml:space="preserve">Eø</w:t></w:r><w:r><w:rPr><w:rStyle w:val="OperatorTok" /></w:rPr><w:t xml:space="preserve">|</w:t></w:r><w:r><w:rPr><w:rStyle w:val="NormalTok" /></w:rPr><w:t xml:space="preserve">ºEøHcÐHEðHÐÆ  HEðÉÃUHåHì@H</w:t></w:r><w:r><w:rPr><w:rStyle w:val="OperatorTok" /></w:rPr><w:t xml:space="preserve">}</w:t></w:r><w:r><w:rPr><w:rStyle w:val="NormalTok" /></w:rPr><w:t xml:space="preserve">ØHuÐHUÈHÇEø    é   HEÐH</w:t></w:r><w:r><w:rPr><w:rStyle w:val="DecValTok" /></w:rPr><w:t xml:space="preserve">2</w:t></w:r><w:r><w:rPr><w:rStyle w:val="NormalTok" /></w:rPr><w:t xml:space="preserve">  HÖHÇèBñÿÿÀuB¿   èTñÿÿHEèèñÿÿHcÐHiÒëQHÁê ÁúÁÁù</w:t></w:r><w:r><w:rPr><w:rStyle w:val="OperatorTok" /></w:rPr><w:t xml:space="preserve">)</w:t></w:r><w:r><w:rPr><w:rStyle w:val="NormalTok" /></w:rPr><w:t xml:space="preserve">ÊkÊd</w:t></w:r><w:r><w:rPr><w:rStyle w:val="OperatorTok" /></w:rPr><w:t xml:space="preserve">)</w:t></w:r><w:r><w:rPr><w:rStyle w:val="NormalTok" /></w:rPr><w:t xml:space="preserve">ÈÂHEèHEèHEðë¸    èÃþÿÿHEðHUðHEØHÖHÇè</w:t></w:r><w:r><w:rPr><w:rStyle w:val="DecValTok" /></w:rPr><w:t xml:space="preserve">6</w:t></w:r><w:r><w:rPr><w:rStyle w:val="NormalTok" /></w:rPr><w:t xml:space="preserve">öÿÿHEøHEøH</w:t></w:r><w:r><w:rPr><w:rStyle w:val="OperatorTok" /></w:rPr><w:t xml:space="preserve">;</w:t></w:r><w:r><w:rPr><w:rStyle w:val="NormalTok" /></w:rPr><w:t xml:space="preserve">EÈpÿÿÿÉÃHìHÄÃ                                                                                                                 Usage</w:t></w:r><w:r><w:rPr><w:rStyle w:val="OperatorTok" /></w:rPr><w:t xml:space="preserve">:</w:t></w:r><w:r><w:rPr><w:rStyle w:val="NormalTok" /></w:rPr><w:t xml:space="preserve"> </w:t></w:r><w:r><w:rPr><w:rStyle w:val="OperatorTok" /></w:rPr><w:t xml:space="preserve">%</w:t></w:r><w:r><w:rPr><w:rStyle w:val="NormalTok" /></w:rPr><w:t xml:space="preserve">s </w:t></w:r><w:r><w:rPr><w:rStyle w:val="OperatorTok" /></w:rPr><w:t xml:space="preserve">&lt;</w:t></w:r><w:r><w:rPr><w:rStyle w:val="DataTypeTok" /></w:rPr><w:t xml:space="preserve">int</w:t></w:r><w:r><w:rPr><w:rStyle w:val="OperatorTok" /></w:rPr><w:t xml:space="preserve">|</w:t></w:r><w:r><w:rPr><w:rStyle w:val="NormalTok" /></w:rPr><w:t xml:space="preserve">string</w:t></w:r><w:r><w:rPr><w:rStyle w:val="OperatorTok" /></w:rPr><w:t xml:space="preserve">&gt;</w:t></w:r><w:r><w:rPr><w:rStyle w:val="NormalTok" /></w:rPr><w:t xml:space="preserve"> </w:t></w:r><w:r><w:rPr><w:rStyle w:val="OperatorTok" /></w:rPr><w:t xml:space="preserve">&lt;</w:t></w:r><w:r><w:rPr><w:rStyle w:val="NormalTok" /></w:rPr><w:t xml:space="preserve">length</w:t></w:r><w:r><w:rPr><w:rStyle w:val="OperatorTok" /></w:rPr><w:t xml:space="preserve">&gt;</w:t></w:r><w:r><w:br /></w:r><w:r><w:rPr><w:rStyle w:val="NormalTok" /></w:rPr><w:t xml:space="preserve"> int </w:t></w:r><w:r><w:rPr><w:rStyle w:val="OperatorTok" /></w:rPr><w:t xml:space="preserve">%</w:t></w:r><w:r><w:rPr><w:rStyle w:val="NormalTok" /></w:rPr><w:t xml:space="preserve">d  </w:t></w:r><w:r><w:rPr><w:rStyle w:val="OperatorTok" /></w:rPr><w:t xml:space="preserve">%</w:t></w:r><w:r><w:rPr><w:rStyle w:val="NormalTok" /></w:rPr><w:t xml:space="preserve">s  int    </w:t></w:r><w:r><w:rPr><w:rStyle w:val="OperatorTok" /></w:rPr><w:t xml:space="preserve">;</w:t></w:r><w:r><w:rPr><w:rStyle w:val="NormalTok" /></w:rPr><w:t xml:space="preserve">°      äïÿÿü   ðÿÿ$  ðÿÿÌ   </w:t></w:r><w:r><w:rPr><w:rStyle w:val="OperatorTok" /></w:rPr><w:t xml:space="preserve">}</w:t></w:r><w:r><w:rPr><w:rStyle w:val="NormalTok" /></w:rPr><w:t xml:space="preserve">ñÿÿ</w:t></w:r><w:r><w:rPr><w:rStyle w:val="OperatorTok" /></w:rPr><w:t xml:space="preserve">&lt;</w:t></w:r><w:r><w:rPr><w:rStyle w:val="NormalTok" /></w:rPr><w:t xml:space="preserve">  ¿ñÿÿ\  Aôÿÿ</w:t></w:r><w:r><w:rPr><w:rStyle w:val="OperatorTok" /></w:rPr><w:t xml:space="preserve">|</w:t></w:r><w:r><w:rPr><w:rStyle w:val="NormalTok" /></w:rPr><w:t xml:space="preserve">  àôÿÿ  oõÿÿ¼  öÿÿÜ  âöÿÿü  ¬÷ÿÿ  øÿÿ</w:t></w:r><w:r><w:rPr><w:rStyle w:val="OperatorTok" /></w:rPr><w:t xml:space="preserve">&lt;</w:t></w:r><w:r><w:rPr><w:rStyle w:val="NormalTok" /></w:rPr><w:t xml:space="preserve">  </w:t></w:r><w:r><w:rPr><w:rStyle w:val="DecValTok" /></w:rPr><w:t xml:space="preserve">1</w:t></w:r><w:r><w:rPr><w:rStyle w:val="NormalTok" /></w:rPr><w:t xml:space="preserve">øÿÿ\  Wøÿÿ</w:t></w:r><w:r><w:rPr><w:rStyle w:val="OperatorTok" /></w:rPr><w:t xml:space="preserve">|</w:t></w:r><w:r><w:rPr><w:rStyle w:val="NormalTok" /></w:rPr><w:t xml:space="preserve">  éùÿÿ  öûÿÿ¼  ýÿÿÜ  </w:t></w:r><w:r><w:rPr><w:rStyle w:val="DecValTok" /></w:rPr><w:t xml:space="preserve">3</w:t></w:r><w:r><w:rPr><w:rStyle w:val="NormalTok" /></w:rPr><w:t xml:space="preserve">ýÿÿü  Xýÿÿ  åýÿÿ</w:t></w:r><w:r><w:rPr><w:rStyle w:val="OperatorTok" /></w:rPr><w:t xml:space="preserve">&lt;</w:t></w:r><w:r><w:rPr><w:rStyle w:val="NormalTok" /></w:rPr><w:t xml:space="preserve">  þÿÿ\         zR x      Àïÿÿ</w:t></w:r><w:r><w:rPr><w:rStyle w:val="StringTok" /></w:rPr><w:t xml:space="preserve">&quot;                  zR x  $      àîÿÿ     FJw ?;*3$&quot;</w:t></w:r><w:r><w:rPr><w:rStyle w:val="NormalTok" /></w:rPr><w:t xml:space="preserve">       D   Xïÿÿ              \   </w:t></w:r><w:r><w:rPr><w:rStyle w:val="DecValTok" /></w:rPr><w:t xml:space="preserve">9</w:t></w:r><w:r><w:rPr><w:rStyle w:val="NormalTok" /></w:rPr><w:t xml:space="preserve">ðÿÿB    AC</w:t></w:r><w:r><w:rPr><w:rStyle w:val="OperatorTok" /></w:rPr><w:t xml:space="preserve">}</w:t></w:r><w:r><w:rPr><w:rStyle w:val="NormalTok" /></w:rPr><w:t xml:space="preserve">      </w:t></w:r><w:r><w:rPr><w:rStyle w:val="OperatorTok" /></w:rPr><w:t xml:space="preserve">|</w:t></w:r><w:r><w:rPr><w:rStyle w:val="NormalTok" /></w:rPr><w:t xml:space="preserve">   </w:t></w:r><w:r><w:rPr><w:rStyle w:val="OperatorTok" /></w:rPr><w:t xml:space="preserve">[</w:t></w:r><w:r><w:rPr><w:rStyle w:val="NormalTok" /></w:rPr><w:t xml:space="preserve">ðÿÿ   AC</w:t></w:r><w:r><w:rPr><w:rStyle w:val="OperatorTok" /></w:rPr><w:t xml:space="preserve">}</w:t></w:r><w:r><w:rPr><w:rStyle w:val="NormalTok" /></w:rPr><w:t xml:space="preserve">       ½òÿÿ    AC     ¼   </w:t></w:r><w:r><w:rPr><w:rStyle w:val="OperatorTok" /></w:rPr><w:t xml:space="preserve">&lt;</w:t></w:r><w:r><w:rPr><w:rStyle w:val="NormalTok" /></w:rPr><w:t xml:space="preserve">óÿÿ    AC     Ü   «óÿÿ    AC     ü   </w:t></w:r><w:r><w:rPr><w:rStyle w:val="OperatorTok" /></w:rPr><w:t xml:space="preserve">(</w:t></w:r><w:r><w:rPr><w:rStyle w:val="NormalTok" /></w:rPr><w:t xml:space="preserve">ôÿÿÖ    ACÑ       ÞôÿÿÊ    ACÅ     </w:t></w:r><w:r><w:rPr><w:rStyle w:val="OperatorTok" /></w:rPr><w:t xml:space="preserve">&lt;</w:t></w:r><w:r><w:rPr><w:rStyle w:val="NormalTok" /></w:rPr><w:t xml:space="preserve">  õÿÿe    AC`     \  Íõÿÿ     AC</w:t></w:r><w:r><w:rPr><w:rStyle w:val="OperatorTok" /></w:rPr><w:t xml:space="preserve">[</w:t></w:r><w:r><w:rPr><w:rStyle w:val="NormalTok" /></w:rPr><w:t xml:space="preserve">      </w:t></w:r><w:r><w:rPr><w:rStyle w:val="OperatorTok" /></w:rPr><w:t xml:space="preserve">|</w:t></w:r><w:r><w:rPr><w:rStyle w:val="NormalTok" /></w:rPr><w:t xml:space="preserve">  Íõÿÿ</w:t></w:r><w:r><w:rPr><w:rStyle w:val="OperatorTok" /></w:rPr><w:t xml:space="preserve">&amp;</w:t></w:r><w:r><w:rPr><w:rStyle w:val="NormalTok" /></w:rPr><w:t xml:space="preserve">    ACa        Óõÿÿ   AC    ¼  E÷ÿÿ   AC    Ü  </w:t></w:r><w:r><w:rPr><w:rStyle w:val="DecValTok" /></w:rPr><w:t xml:space="preserve">2</w:t></w:r><w:r><w:rPr><w:rStyle w:val="NormalTok" /></w:rPr><w:t xml:space="preserve">ùÿÿ   AC    ü  </w:t></w:r><w:r><w:rPr><w:rStyle w:val="DecValTok" /></w:rPr><w:t xml:space="preserve">1</w:t></w:r><w:r><w:rPr><w:rStyle w:val="NormalTok" /></w:rPr><w:t xml:space="preserve">úÿÿ    ACY        </w:t></w:r><w:r><w:rPr><w:rStyle w:val="OperatorTok" /></w:rPr><w:t xml:space="preserve">/</w:t></w:r><w:r><w:rPr><w:rStyle w:val="NormalTok" /></w:rPr><w:t xml:space="preserve">úÿÿ</w:t></w:r><w:r><w:rPr><w:rStyle w:val="OperatorTok" /></w:rPr><w:t xml:space="preserve">%</w:t></w:r><w:r><w:rPr><w:rStyle w:val="NormalTok" /></w:rPr><w:t xml:space="preserve">    AC`      </w:t></w:r><w:r><w:rPr><w:rStyle w:val="OperatorTok" /></w:rPr><w:t xml:space="preserve">&lt;</w:t></w:r><w:r><w:rPr><w:rStyle w:val="NormalTok" /></w:rPr><w:t xml:space="preserve">  </w:t></w:r><w:r><w:rPr><w:rStyle w:val="DecValTok" /></w:rPr><w:t xml:space="preserve">4</w:t></w:r><w:r><w:rPr><w:rStyle w:val="NormalTok" /></w:rPr><w:t xml:space="preserve">úÿÿ    AC     \  ¡úÿÿ¶    AC±     </w:t></w:r><w:r><w:rPr><w:rStyle w:val="OperatorTok" /></w:rPr><w:t xml:space="preserve">|</w:t></w:r><w:r><w:rPr><w:rStyle w:val="NormalTok" /></w:rPr><w:t xml:space="preserve">  </w:t></w:r><w:r><w:rPr><w:rStyle w:val="DecValTok" /></w:rPr><w:t xml:space="preserve">7</w:t></w:r><w:r><w:rPr><w:rStyle w:val="NormalTok" /></w:rPr><w:t xml:space="preserve">ûÿÿµ    AC°                                                                                                                                                                                                                                                                                                                                                                                                                                                                                                                                                                                                                                                                                                                                                                                                                                                                                                                                                                                                                                                                                                                                                                                                                                                                                                                                                                                                                                                                                                                                                                                                                                                                                                                                                                                                                                                                                                                                                                                                                                                                                                                                                                                                                                                                                                                                                                                                                                                                                                                                                                                                                                                                                  °      p             r                                         È</w:t></w:r><w:r><w:rPr><w:rStyle w:val="OperatorTok" /></w:rPr><w:t xml:space="preserve">=</w:t></w:r><w:r><w:rPr><w:rStyle w:val="NormalTok" /></w:rPr><w:t xml:space="preserve">                           Ð</w:t></w:r><w:r><w:rPr><w:rStyle w:val="OperatorTok" /></w:rPr><w:t xml:space="preserve">=</w:t></w:r><w:r><w:rPr><w:rStyle w:val="NormalTok" /></w:rPr><w:t xml:space="preserve">                    õþÿo                  h             Ð      </w:t></w:r><w:r><w:br /></w:r><w:r><w:rPr><w:rStyle w:val="NormalTok" /></w:rPr><w:t xml:space="preserve">       Ø                                           è</w:t></w:r><w:r><w:rPr><w:rStyle w:val="OperatorTok" /></w:rPr><w:t xml:space="preserve">?</w:t></w:r><w:r><w:rPr><w:rStyle w:val="NormalTok" /></w:rPr><w:t xml:space="preserve">             Ø                                                      ð                      ûÿÿo           þÿÿo    h      ÿÿÿo           ðÿÿo    @      ùÿÿo                                                                                                                                           Ø</w:t></w:r><w:r><w:rPr><w:rStyle w:val="OperatorTok" /></w:rPr><w:t xml:space="preserve">=</w:t></w:r><w:r><w:rPr><w:rStyle w:val="NormalTok" /></w:rPr><w:t xml:space="preserve">                      </w:t></w:r><w:r><w:rPr><w:rStyle w:val="DecValTok" /></w:rPr><w:t xml:space="preserve">6</w:t></w:r><w:r><w:rPr><w:rStyle w:val="NormalTok" /></w:rPr><w:t xml:space="preserve">      F      V      f      v                  ¦      ¶              P@      GCC</w:t></w:r><w:r><w:rPr><w:rStyle w:val="OperatorTok" /></w:rPr><w:t xml:space="preserve">:</w:t></w:r><w:r><w:rPr><w:rStyle w:val="NormalTok" /></w:rPr><w:t xml:space="preserve"> </w:t></w:r><w:r><w:rPr><w:rStyle w:val="OperatorTok" /></w:rPr><w:t xml:space="preserve">(</w:t></w:r><w:r><w:rPr><w:rStyle w:val="NormalTok" /></w:rPr><w:t xml:space="preserve">Debian </w:t></w:r><w:r><w:rPr><w:rStyle w:val="FloatTok" /></w:rPr><w:t xml:space="preserve">12.2</w:t></w:r><w:r><w:rPr><w:rStyle w:val="ErrorTok" /></w:rPr><w:t xml:space="preserve">.0</w:t></w:r><w:r><w:rPr><w:rStyle w:val="OperatorTok" /></w:rPr><w:t xml:space="preserve">-</w:t></w:r><w:r><w:rPr><w:rStyle w:val="DecValTok" /></w:rPr><w:t xml:space="preserve">14</w:t></w:r><w:r><w:rPr><w:rStyle w:val="OperatorTok" /></w:rPr><w:t xml:space="preserve">+</w:t></w:r><w:r><w:rPr><w:rStyle w:val="NormalTok" /></w:rPr><w:t xml:space="preserve">deb12u1</w:t></w:r><w:r><w:rPr><w:rStyle w:val="OperatorTok" /></w:rPr><w:t xml:space="preserve">)</w:t></w:r><w:r><w:rPr><w:rStyle w:val="NormalTok" /></w:rPr><w:t xml:space="preserve"> </w:t></w:r><w:r><w:rPr><w:rStyle w:val="FloatTok" /></w:rPr><w:t xml:space="preserve">12.2</w:t></w:r><w:r><w:rPr><w:rStyle w:val="ErrorTok" /></w:rPr><w:t xml:space="preserve">.0</w:t></w:r><w:r><w:rPr><w:rStyle w:val="NormalTok" /></w:rPr><w:t xml:space="preserve">                              ñÿ                      </w:t></w:r><w:r><w:rPr><w:rStyle w:val="OperatorTok" /></w:rPr><w:t xml:space="preserve">|</w:t></w:r><w:r><w:rPr><w:rStyle w:val="NormalTok" /></w:rPr><w:t xml:space="preserve">                  ñÿ                                          </w:t></w:r><w:r><w:rPr><w:rStyle w:val="DecValTok" /></w:rPr><w:t xml:space="preserve">0</w:t></w:r><w:r><w:rPr><w:rStyle w:val="NormalTok" /></w:rPr><w:t xml:space="preserve">              </w:t></w:r><w:r><w:rPr><w:rStyle w:val="DecValTok" /></w:rPr><w:t xml:space="preserve">3</w:t></w:r><w:r><w:rPr><w:rStyle w:val="NormalTok" /></w:rPr><w:t xml:space="preserve">     p              I     h@             U     Ð</w:t></w:r><w:r><w:rPr><w:rStyle w:val="OperatorTok" /></w:rPr><w:t xml:space="preserve">=</w:t></w:r><w:r><w:rPr><w:rStyle w:val="NormalTok" /></w:rPr><w:t xml:space="preserve">              </w:t></w:r><w:r><w:rPr><w:rStyle w:val="OperatorTok" /></w:rPr><w:t xml:space="preserve">|</w:t></w:r><w:r><w:rPr><w:rStyle w:val="NormalTok" /></w:rPr><w:t xml:space="preserve">     °                   È</w:t></w:r><w:r><w:rPr><w:rStyle w:val="OperatorTok" /></w:rPr><w:t xml:space="preserve">=</w:t></w:r><w:r><w:rPr><w:rStyle w:val="NormalTok" /></w:rPr><w:t xml:space="preserve">              §    ñÿ                ®    ñÿ                    ñÿ                ´     ¸#                   ñÿ                Â     Ø</w:t></w:r><w:r><w:rPr><w:rStyle w:val="OperatorTok" /></w:rPr><w:t xml:space="preserve">=</w:t></w:r><w:r><w:rPr><w:rStyle w:val="NormalTok" /></w:rPr><w:t xml:space="preserve">              Ë      </w:t></w:r><w:r><w:rPr><w:rStyle w:val="OperatorTok" /></w:rPr><w:t xml:space="preserve">&lt;</w:t></w:r><w:r><w:rPr><w:rStyle w:val="NormalTok" /></w:rPr><w:t xml:space="preserve">               Þ     è</w:t></w:r><w:r><w:rPr><w:rStyle w:val="OperatorTok" /></w:rPr><w:t xml:space="preserve">?</w:t></w:r><w:r><w:rPr><w:rStyle w:val="NormalTok" /></w:rPr><w:t xml:space="preserve">              ô                                                                </w:t></w:r><w:r><w:rPr><w:rStyle w:val="DecValTok" /></w:rPr><w:t xml:space="preserve">6</w:t></w:r><w:r><w:rPr><w:rStyle w:val="NormalTok" /></w:rPr><w:t xml:space="preserve">                      Î     H@              R    è      e       </w:t></w:r><w:r><w:rPr><w:rStyle w:val="OperatorTok" /></w:rPr><w:t xml:space="preserve">[</w:t></w:r><w:r><w:rPr><w:rStyle w:val="NormalTok" /></w:rPr><w:t xml:space="preserve">    X@              b                 l                 r    </w:t></w:r><w:r><w:rPr><w:rStyle w:val="OperatorTok" /></w:rPr><w:t xml:space="preserve">!</w:t></w:r><w:r><w:rPr><w:rStyle w:val="NormalTok" /></w:rPr><w:t xml:space="preserve">      ¶           ×      µ       í                         </w:t></w:r><w:r><w:rPr><w:rStyle w:val="OperatorTok" /></w:rPr><w:t xml:space="preserve">}</w:t></w:r><w:r><w:rPr><w:rStyle w:val="NormalTok" /></w:rPr><w:t xml:space="preserve">             À                £    Q             ¯    M              ¹                 Æ    </w:t></w:r><w:r><w:rPr><w:rStyle w:val="DecValTok" /></w:rPr><w:t xml:space="preserve">2</w:t></w:r><w:r><w:rPr><w:rStyle w:val="NormalTok" /></w:rPr><w:t xml:space="preserve">            Ì    H@              Ù                     ì                                               P@                                 </w:t></w:r><w:r><w:rPr><w:rStyle w:val="OperatorTok" /></w:rPr><w:t xml:space="preserve">+</w:t></w:r><w:r><w:rPr><w:rStyle w:val="NormalTok" /></w:rPr><w:t xml:space="preserve">    </w:t></w:r><w:r><w:rPr><w:rStyle w:val="OperatorTok" /></w:rPr><w:t xml:space="preserve">%</w:t></w:r><w:r><w:rPr><w:rStyle w:val="NormalTok" /></w:rPr><w:t xml:space="preserve">            </w:t></w:r><w:r><w:rPr><w:rStyle w:val="DecValTok" /></w:rPr><w:t xml:space="preserve">1</w:t></w:r><w:r><w:rPr><w:rStyle w:val="NormalTok" /></w:rPr><w:t xml:space="preserve">                     D    p@              Ò    Ð      </w:t></w:r><w:r><w:rPr><w:rStyle w:val="StringTok" /></w:rPr><w:t xml:space="preserve">&quot;       I    H      Ö       U    o      %       a    X@              m    û            r                         m      &amp;                            «   X@              ·    ¹      B       Å                      ß                     ÷    «               &quot;</w:t></w:r><w:r><w:rPr><w:rStyle w:val="NormalTok" /></w:rPr><w:t xml:space="preserve">                                     $          Ê       </w:t></w:r><w:r><w:rPr><w:rStyle w:val="DecValTok" /></w:rPr><w:t xml:space="preserve">0</w:t></w:r><w:r><w:rPr><w:rStyle w:val="NormalTok" /></w:rPr><w:t xml:space="preserve">                     A    `@              Scrt1</w:t></w:r><w:r><w:rPr><w:rStyle w:val="OperatorTok" /></w:rPr><w:t xml:space="preserve">.</w:t></w:r><w:r><w:rPr><w:rStyle w:val="NormalTok" /></w:rPr><w:t xml:space="preserve">o __abi_tag crtstuff</w:t></w:r><w:r><w:rPr><w:rStyle w:val="OperatorTok" /></w:rPr><w:t xml:space="preserve">.</w:t></w:r><w:r><w:rPr><w:rStyle w:val="NormalTok" /></w:rPr><w:t xml:space="preserve">c deregister_tm_clones __do_global_dtors_aux completed</w:t></w:r><w:r><w:rPr><w:rStyle w:val="FloatTok" /></w:rPr><w:t xml:space="preserve">.0</w:t></w:r><w:r><w:rPr><w:rStyle w:val="NormalTok" /></w:rPr><w:t xml:space="preserve"> __do_global_dtors_aux_fini_array_entry frame_dummy __frame_dummy_init_array_entry main</w:t></w:r><w:r><w:rPr><w:rStyle w:val="OperatorTok" /></w:rPr><w:t xml:space="preserve">.</w:t></w:r><w:r><w:rPr><w:rStyle w:val="NormalTok" /></w:rPr><w:t xml:space="preserve">c lab</w:t></w:r><w:r><w:rPr><w:rStyle w:val="OperatorTok" /></w:rPr><w:t xml:space="preserve">.</w:t></w:r><w:r><w:rPr><w:rStyle w:val="NormalTok" /></w:rPr><w:t xml:space="preserve">c __FRAME_END__ _DYNAMIC __GNU_EH_FRAME_HDR _GLOBAL_OFFSET_TABLE_ free@GLIBC_2</w:t></w:r><w:r><w:rPr><w:rStyle w:val="FloatTok" /></w:rPr><w:t xml:space="preserve">.2</w:t></w:r><w:r><w:rPr><w:rStyle w:val="ErrorTok" /></w:rPr><w:t xml:space="preserve">.5</w:t></w:r><w:r><w:rPr><w:rStyle w:val="NormalTok" /></w:rPr><w:t xml:space="preserve"> putchar@GLIBC_2</w:t></w:r><w:r><w:rPr><w:rStyle w:val="FloatTok" /></w:rPr><w:t xml:space="preserve">.2</w:t></w:r><w:r><w:rPr><w:rStyle w:val="ErrorTok" /></w:rPr><w:t xml:space="preserve">.5</w:t></w:r><w:r><w:rPr><w:rStyle w:val="NormalTok" /></w:rPr><w:t xml:space="preserve"> __libc_start_main@GLIBC_2</w:t></w:r><w:r><w:rPr><w:rStyle w:val="FloatTok" /></w:rPr><w:t xml:space="preserve">.34</w:t></w:r><w:r><w:rPr><w:rStyle w:val="NormalTok" /></w:rPr><w:t xml:space="preserve"> _ITM_deregisterTMCloneTable list_get _edata is_sorted _fini generate_random_string generate_list list_create compare_int list_size list_destroy split __data_start strcmp@GLIBC_2</w:t></w:r><w:r><w:rPr><w:rStyle w:val="FloatTok" /></w:rPr><w:t xml:space="preserve">.2</w:t></w:r><w:r><w:rPr><w:rStyle w:val="ErrorTok" /></w:rPr><w:t xml:space="preserve">.5</w:t></w:r><w:r><w:rPr><w:rStyle w:val="NormalTok" /></w:rPr><w:t xml:space="preserve"> fprintf@GLIBC_2</w:t></w:r><w:r><w:rPr><w:rStyle w:val="FloatTok" /></w:rPr><w:t xml:space="preserve">.2</w:t></w:r><w:r><w:rPr><w:rStyle w:val="ErrorTok" /></w:rPr><w:t xml:space="preserve">.5</w:t></w:r><w:r><w:rPr><w:rStyle w:val="NormalTok" /></w:rPr><w:t xml:space="preserve"> __gmon_start__ __dso_handle _IO_stdin_used merge malloc@GLIBC_2</w:t></w:r><w:r><w:rPr><w:rStyle w:val="FloatTok" /></w:rPr><w:t xml:space="preserve">.2</w:t></w:r><w:r><w:rPr><w:rStyle w:val="ErrorTok" /></w:rPr><w:t xml:space="preserve">.5</w:t></w:r><w:r><w:rPr><w:rStyle w:val="NormalTok" /></w:rPr><w:t xml:space="preserve"> _end list_insert compare_str __bss_start main pthread_create@GLIBC_2</w:t></w:r><w:r><w:rPr><w:rStyle w:val="FloatTok" /></w:rPr><w:t xml:space="preserve">.34</w:t></w:r><w:r><w:rPr><w:rStyle w:val="NormalTok" /></w:rPr><w:t xml:space="preserve"> list_is_empty atol@GLIBC_2</w:t></w:r><w:r><w:rPr><w:rStyle w:val="FloatTok" /></w:rPr><w:t xml:space="preserve">.2</w:t></w:r><w:r><w:rPr><w:rStyle w:val="ErrorTok" /></w:rPr><w:t xml:space="preserve">.5</w:t></w:r><w:r><w:rPr><w:rStyle w:val="NormalTok" /></w:rPr><w:t xml:space="preserve"> __TMC_END__ threaded_sort _ITM_registerTMCloneTable pthread_join@GLIBC_2</w:t></w:r><w:r><w:rPr><w:rStyle w:val="FloatTok" /></w:rPr><w:t xml:space="preserve">.34</w:t></w:r><w:r><w:rPr><w:rStyle w:val="NormalTok" /></w:rPr><w:t xml:space="preserve"> list_append __cxa_finalize@GLIBC_2</w:t></w:r><w:r><w:rPr><w:rStyle w:val="FloatTok" /></w:rPr><w:t xml:space="preserve">.2</w:t></w:r><w:r><w:rPr><w:rStyle w:val="ErrorTok" /></w:rPr><w:t xml:space="preserve">.5</w:t></w:r><w:r><w:rPr><w:rStyle w:val="NormalTok" /></w:rPr><w:t xml:space="preserve"> _init list_remove rand@GLIBC_2</w:t></w:r><w:r><w:rPr><w:rStyle w:val="FloatTok" /></w:rPr><w:t xml:space="preserve">.2</w:t></w:r><w:r><w:rPr><w:rStyle w:val="ErrorTok" /></w:rPr><w:t xml:space="preserve">.5</w:t></w:r><w:r><w:rPr><w:rStyle w:val="NormalTok" /></w:rPr><w:t xml:space="preserve"> stderr@GLIBC_2</w:t></w:r><w:r><w:rPr><w:rStyle w:val="FloatTok" /></w:rPr><w:t xml:space="preserve">.2</w:t></w:r><w:r><w:rPr><w:rStyle w:val="ErrorTok" /></w:rPr><w:t xml:space="preserve">.5</w:t></w:r><w:r><w:rPr><w:rStyle w:val="NormalTok" /></w:rPr><w:t xml:space="preserve">  </w:t></w:r><w:r><w:rPr><w:rStyle w:val="OperatorTok" /></w:rPr><w:t xml:space="preserve">.</w:t></w:r><w:r><w:rPr><w:rStyle w:val="NormalTok" /></w:rPr><w:t xml:space="preserve">symtab </w:t></w:r><w:r><w:rPr><w:rStyle w:val="OperatorTok" /></w:rPr><w:t xml:space="preserve">.</w:t></w:r><w:r><w:rPr><w:rStyle w:val="NormalTok" /></w:rPr><w:t xml:space="preserve">strtab </w:t></w:r><w:r><w:rPr><w:rStyle w:val="OperatorTok" /></w:rPr><w:t xml:space="preserve">.</w:t></w:r><w:r><w:rPr><w:rStyle w:val="NormalTok" /></w:rPr><w:t xml:space="preserve">shstrtab </w:t></w:r><w:r><w:rPr><w:rStyle w:val="OperatorTok" /></w:rPr><w:t xml:space="preserve">.</w:t></w:r><w:r><w:rPr><w:rStyle w:val="NormalTok" /></w:rPr><w:t xml:space="preserve">interp </w:t></w:r><w:r><w:rPr><w:rStyle w:val="OperatorTok" /></w:rPr><w:t xml:space="preserve">.</w:t></w:r><w:r><w:rPr><w:rStyle w:val="NormalTok" /></w:rPr><w:t xml:space="preserve">note</w:t></w:r><w:r><w:rPr><w:rStyle w:val="OperatorTok" /></w:rPr><w:t xml:space="preserve">.</w:t></w:r><w:r><w:rPr><w:rStyle w:val="NormalTok" /></w:rPr><w:t xml:space="preserve">gnu</w:t></w:r><w:r><w:rPr><w:rStyle w:val="OperatorTok" /></w:rPr><w:t xml:space="preserve">.</w:t></w:r><w:r><w:rPr><w:rStyle w:val="NormalTok" /></w:rPr><w:t xml:space="preserve">property </w:t></w:r><w:r><w:rPr><w:rStyle w:val="OperatorTok" /></w:rPr><w:t xml:space="preserve">.</w:t></w:r><w:r><w:rPr><w:rStyle w:val="NormalTok" /></w:rPr><w:t xml:space="preserve">note</w:t></w:r><w:r><w:rPr><w:rStyle w:val="OperatorTok" /></w:rPr><w:t xml:space="preserve">.</w:t></w:r><w:r><w:rPr><w:rStyle w:val="NormalTok" /></w:rPr><w:t xml:space="preserve">gnu</w:t></w:r><w:r><w:rPr><w:rStyle w:val="OperatorTok" /></w:rPr><w:t xml:space="preserve">.</w:t></w:r><w:r><w:rPr><w:rStyle w:val="NormalTok" /></w:rPr><w:t xml:space="preserve">build</w:t></w:r><w:r><w:rPr><w:rStyle w:val="OperatorTok" /></w:rPr><w:t xml:space="preserve">-</w:t></w:r><w:r><w:rPr><w:rStyle w:val="NormalTok" /></w:rPr><w:t xml:space="preserve">id </w:t></w:r><w:r><w:rPr><w:rStyle w:val="OperatorTok" /></w:rPr><w:t xml:space="preserve">.</w:t></w:r><w:r><w:rPr><w:rStyle w:val="NormalTok" /></w:rPr><w:t xml:space="preserve">note</w:t></w:r><w:r><w:rPr><w:rStyle w:val="OperatorTok" /></w:rPr><w:t xml:space="preserve">.</w:t></w:r><w:r><w:rPr><w:rStyle w:val="NormalTok" /></w:rPr><w:t xml:space="preserve">ABI</w:t></w:r><w:r><w:rPr><w:rStyle w:val="OperatorTok" /></w:rPr><w:t xml:space="preserve">-</w:t></w:r><w:r><w:rPr><w:rStyle w:val="NormalTok" /></w:rPr><w:t xml:space="preserve">tag </w:t></w:r><w:r><w:rPr><w:rStyle w:val="OperatorTok" /></w:rPr><w:t xml:space="preserve">.</w:t></w:r><w:r><w:rPr><w:rStyle w:val="NormalTok" /></w:rPr><w:t xml:space="preserve">gnu</w:t></w:r><w:r><w:rPr><w:rStyle w:val="OperatorTok" /></w:rPr><w:t xml:space="preserve">.</w:t></w:r><w:r><w:rPr><w:rStyle w:val="NormalTok" /></w:rPr><w:t xml:space="preserve">hash </w:t></w:r><w:r><w:rPr><w:rStyle w:val="OperatorTok" /></w:rPr><w:t xml:space="preserve">.</w:t></w:r><w:r><w:rPr><w:rStyle w:val="NormalTok" /></w:rPr><w:t xml:space="preserve">dynsym </w:t></w:r><w:r><w:rPr><w:rStyle w:val="OperatorTok" /></w:rPr><w:t xml:space="preserve">.</w:t></w:r><w:r><w:rPr><w:rStyle w:val="NormalTok" /></w:rPr><w:t xml:space="preserve">dynstr </w:t></w:r><w:r><w:rPr><w:rStyle w:val="OperatorTok" /></w:rPr><w:t xml:space="preserve">.</w:t></w:r><w:r><w:rPr><w:rStyle w:val="NormalTok" /></w:rPr><w:t xml:space="preserve">gnu</w:t></w:r><w:r><w:rPr><w:rStyle w:val="OperatorTok" /></w:rPr><w:t xml:space="preserve">.</w:t></w:r><w:r><w:rPr><w:rStyle w:val="NormalTok" /></w:rPr><w:t xml:space="preserve">version </w:t></w:r><w:r><w:rPr><w:rStyle w:val="OperatorTok" /></w:rPr><w:t xml:space="preserve">.</w:t></w:r><w:r><w:rPr><w:rStyle w:val="NormalTok" /></w:rPr><w:t xml:space="preserve">gnu</w:t></w:r><w:r><w:rPr><w:rStyle w:val="OperatorTok" /></w:rPr><w:t xml:space="preserve">.</w:t></w:r><w:r><w:rPr><w:rStyle w:val="NormalTok" /></w:rPr><w:t xml:space="preserve">version_r </w:t></w:r><w:r><w:rPr><w:rStyle w:val="OperatorTok" /></w:rPr><w:t xml:space="preserve">.</w:t></w:r><w:r><w:rPr><w:rStyle w:val="NormalTok" /></w:rPr><w:t xml:space="preserve">rela</w:t></w:r><w:r><w:rPr><w:rStyle w:val="OperatorTok" /></w:rPr><w:t xml:space="preserve">.</w:t></w:r><w:r><w:rPr><w:rStyle w:val="NormalTok" /></w:rPr><w:t xml:space="preserve">dyn </w:t></w:r><w:r><w:rPr><w:rStyle w:val="OperatorTok" /></w:rPr><w:t xml:space="preserve">.</w:t></w:r><w:r><w:rPr><w:rStyle w:val="NormalTok" /></w:rPr><w:t xml:space="preserve">rela</w:t></w:r><w:r><w:rPr><w:rStyle w:val="OperatorTok" /></w:rPr><w:t xml:space="preserve">.</w:t></w:r><w:r><w:rPr><w:rStyle w:val="NormalTok" /></w:rPr><w:t xml:space="preserve">plt </w:t></w:r><w:r><w:rPr><w:rStyle w:val="OperatorTok" /></w:rPr><w:t xml:space="preserve">.</w:t></w:r><w:r><w:rPr><w:rStyle w:val="NormalTok" /></w:rPr><w:t xml:space="preserve">init </w:t></w:r><w:r><w:rPr><w:rStyle w:val="OperatorTok" /></w:rPr><w:t xml:space="preserve">.</w:t></w:r><w:r><w:rPr><w:rStyle w:val="NormalTok" /></w:rPr><w:t xml:space="preserve">plt</w:t></w:r><w:r><w:rPr><w:rStyle w:val="OperatorTok" /></w:rPr><w:t xml:space="preserve">.</w:t></w:r><w:r><w:rPr><w:rStyle w:val="NormalTok" /></w:rPr><w:t xml:space="preserve">got </w:t></w:r><w:r><w:rPr><w:rStyle w:val="OperatorTok" /></w:rPr><w:t xml:space="preserve">.</w:t></w:r><w:r><w:rPr><w:rStyle w:val="NormalTok" /></w:rPr><w:t xml:space="preserve">text </w:t></w:r><w:r><w:rPr><w:rStyle w:val="OperatorTok" /></w:rPr><w:t xml:space="preserve">.</w:t></w:r><w:r><w:rPr><w:rStyle w:val="NormalTok" /></w:rPr><w:t xml:space="preserve">fini </w:t></w:r><w:r><w:rPr><w:rStyle w:val="OperatorTok" /></w:rPr><w:t xml:space="preserve">.</w:t></w:r><w:r><w:rPr><w:rStyle w:val="NormalTok" /></w:rPr><w:t xml:space="preserve">rodata </w:t></w:r><w:r><w:rPr><w:rStyle w:val="OperatorTok" /></w:rPr><w:t xml:space="preserve">.</w:t></w:r><w:r><w:rPr><w:rStyle w:val="NormalTok" /></w:rPr><w:t xml:space="preserve">eh_frame_hdr </w:t></w:r><w:r><w:rPr><w:rStyle w:val="OperatorTok" /></w:rPr><w:t xml:space="preserve">.</w:t></w:r><w:r><w:rPr><w:rStyle w:val="NormalTok" /></w:rPr><w:t xml:space="preserve">eh_frame </w:t></w:r><w:r><w:rPr><w:rStyle w:val="OperatorTok" /></w:rPr><w:t xml:space="preserve">.</w:t></w:r><w:r><w:rPr><w:rStyle w:val="NormalTok" /></w:rPr><w:t xml:space="preserve">init_array </w:t></w:r><w:r><w:rPr><w:rStyle w:val="OperatorTok" /></w:rPr><w:t xml:space="preserve">.</w:t></w:r><w:r><w:rPr><w:rStyle w:val="NormalTok" /></w:rPr><w:t xml:space="preserve">fini_array </w:t></w:r><w:r><w:rPr><w:rStyle w:val="OperatorTok" /></w:rPr><w:t xml:space="preserve">.</w:t></w:r><w:r><w:rPr><w:rStyle w:val="NormalTok" /></w:rPr><w:t xml:space="preserve">dynamic </w:t></w:r><w:r><w:rPr><w:rStyle w:val="OperatorTok" /></w:rPr><w:t xml:space="preserve">.</w:t></w:r><w:r><w:rPr><w:rStyle w:val="NormalTok" /></w:rPr><w:t xml:space="preserve">got</w:t></w:r><w:r><w:rPr><w:rStyle w:val="OperatorTok" /></w:rPr><w:t xml:space="preserve">.</w:t></w:r><w:r><w:rPr><w:rStyle w:val="NormalTok" /></w:rPr><w:t xml:space="preserve">plt </w:t></w:r><w:r><w:rPr><w:rStyle w:val="OperatorTok" /></w:rPr><w:t xml:space="preserve">.</w:t></w:r><w:r><w:rPr><w:rStyle w:val="NormalTok" /></w:rPr><w:t xml:space="preserve">data </w:t></w:r><w:r><w:rPr><w:rStyle w:val="OperatorTok" /></w:rPr><w:t xml:space="preserve">.</w:t></w:r><w:r><w:rPr><w:rStyle w:val="NormalTok" /></w:rPr><w:t xml:space="preserve">bss </w:t></w:r><w:r><w:rPr><w:rStyle w:val="OperatorTok" /></w:rPr><w:t xml:space="preserve">.</w:t></w:r><w:r><w:rPr><w:rStyle w:val="NormalTok" /></w:rPr><w:t xml:space="preserve">comment                                                                                                                          #             </w:t></w:r><w:r><w:rPr><w:rStyle w:val="DecValTok" /></w:rPr><w:t xml:space="preserve">8</w:t></w:r><w:r><w:rPr><w:rStyle w:val="NormalTok" /></w:rPr><w:t xml:space="preserve">      </w:t></w:r><w:r><w:rPr><w:rStyle w:val="DecValTok" /></w:rPr><w:t xml:space="preserve">8</w:t></w:r><w:r><w:rPr><w:rStyle w:val="NormalTok" /></w:rPr><w:t xml:space="preserve">                                     </w:t></w:r><w:r><w:rPr><w:rStyle w:val="DecValTok" /></w:rPr><w:t xml:space="preserve">6</w:t></w:r><w:r><w:rPr><w:rStyle w:val="NormalTok" /></w:rPr><w:t xml:space="preserve">             X      X      $                              I             </w:t></w:r><w:r><w:rPr><w:rStyle w:val="OperatorTok" /></w:rPr><w:t xml:space="preserve">|</w:t></w:r><w:r><w:rPr><w:rStyle w:val="NormalTok" /></w:rPr><w:t xml:space="preserve">      </w:t></w:r><w:r><w:rPr><w:rStyle w:val="OperatorTok" /></w:rPr><w:t xml:space="preserve">|</w:t></w:r><w:r><w:rPr><w:rStyle w:val="NormalTok" /></w:rPr><w:t xml:space="preserve">                                     W   öÿÿo                     </w:t></w:r><w:r><w:rPr><w:rStyle w:val="DecValTok" /></w:rPr><w:t xml:space="preserve">0</w:t></w:r><w:r><w:rPr><w:rStyle w:val="NormalTok" /></w:rPr><w:t xml:space="preserve">                             a             Ð      Ð                                i             h      h      Ø                              q   ÿÿÿo       @      @      </w:t></w:r><w:r><w:rPr><w:rStyle w:val="StringTok" /></w:rPr><w:t xml:space="preserve">&quot;                            ~   þÿÿo       h      h      0                                                     ð                                  B                   Ø                           ¡                                                                                                                  §             À      À                                   °             Ð      Ð      ¼                             ¶                                                         ¼                             9                              Ä             &lt;       &lt;       ´                              Ò             ð       ð       Ì                             Ü             È=      È-                                   è             Ð=      Ð-                                   ô             Ø=      Ø-      à                           «             ¸?      ¸/      0                             ý             è?      è/      `                                         H@      H0                                                `@      X0                                          0               X0      &#39;                                                   0                                                        6      T                                                   Ô9                                   </w:t></w:r></w:p>
    <w:p><w:r><w:pict><v:rect style="width:0;height:1.5pt" o:hralign="center" o:hrstd="t" o:hr="t" /></w:pict></w:r></w:p>
    <w:bookmarkEnd w:id="26" />
    <w:bookmarkStart w:id="28" w:name="test-files" />
    <w:p><w:pPr><w:pStyle w:val="Heading2" /></w:pPr><w:r><w:t xml:space="preserve">Test Files</w:t></w:r></w:p>
    <w:bookmarkStart w:id="27" w:name="lab-test.c" />
    <w:p><w:pPr><w:pStyle w:val="Heading3" /></w:pPr><w:r><w:t xml:space="preserve">lab-test.c</w:t></w:r></w:p>
    <w:p><w:pPr><w:pStyle w:val="SourceCode" /></w:pPr><w:r><w:rPr><w:rStyle w:val="CommentTok" /></w:rPr><w:t xml:space="preserve">#include &lt;stdlib.h&gt;</w:t></w:r><w:r><w:br /></w:r><w:r><w:rPr><w:rStyle w:val="CommentTok" /></w:rPr><w:t xml:space="preserve">#include &lt;stdio.h&gt;</w:t></w:r><w:r><w:br /></w:r><w:r><w:rPr><w:rStyle w:val="CommentTok" /></w:rPr><w:t xml:space="preserve">#include &lt;string.h&gt;</w:t></w:r><w:r><w:br /></w:r><w:r><w:rPr><w:rStyle w:val="CommentTok" /></w:rPr><w:t xml:space="preserve">#include &lt;stdbool.h&gt;</w:t></w:r><w:r><w:br /></w:r><w:r><w:rPr><w:rStyle w:val="CommentTok" /></w:rPr><w:t xml:space="preserve">#include &lt;stddef.h&gt;</w:t></w:r><w:r><w:br /></w:r><w:r><w:rPr><w:rStyle w:val="CommentTok" /></w:rPr><w:t xml:space="preserve">#include &quot;harness/unity.h&quot;</w:t></w:r><w:r><w:br /></w:r><w:r><w:rPr><w:rStyle w:val="CommentTok" /></w:rPr><w:t xml:space="preserve">#include &quot;../src/lab.h&quot;</w:t></w:r><w:r><w:br /></w:r><w:r><w:br /></w:r><w:r><w:rPr><w:rStyle w:val="ExtensionTok" /></w:rPr><w:t xml:space="preserve">void</w:t></w:r><w:r><w:rPr><w:rStyle w:val="NormalTok" /></w:rPr><w:t xml:space="preserve"> setUp</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Setting up tests...\n&quot;</w:t></w:r><w:r><w:rPr><w:rStyle w:val="KeywordTok" /></w:rPr><w:t xml:space="preserve">);</w:t></w:r><w:r><w:br /></w:r><w:r><w:rPr><w:rStyle w:val="KeywordTok" /></w:rPr><w:t xml:space="preserve">}</w:t></w:r><w:r><w:br /></w:r><w:r><w:br /></w:r><w:r><w:rPr><w:rStyle w:val="ExtensionTok" /></w:rPr><w:t xml:space="preserve">void</w:t></w:r><w:r><w:rPr><w:rStyle w:val="NormalTok" /></w:rPr><w:t xml:space="preserve"> tearDown</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Tearing down tests...\n&quot;</w:t></w:r><w:r><w:rPr><w:rStyle w:val="KeywordTok" /></w:rPr><w:t xml:space="preserve">);</w:t></w:r><w:r><w:br /></w:r><w:r><w:rPr><w:rStyle w:val="KeywordTok" /></w:rPr><w:t xml:space="preserve">}</w:t></w:r><w:r><w:br /></w:r><w:r><w:br /></w:r><w:r><w:rPr><w:rStyle w:val="ExtensionTok" /></w:rPr><w:t xml:space="preserve">void</w:t></w:r><w:r><w:rPr><w:rStyle w:val="NormalTok" /></w:rPr><w:t xml:space="preserve"> test_list_creat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append</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rPr><w:rStyle w:val="NormalTok" /></w:rPr><w:t xml:space="preserve"> </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data1</w:t></w:r><w:r><w:rPr><w:rStyle w:val="NormalTok" /></w:rPr><w:t xml:space="preserve"> = 10</w:t></w:r><w:r><w:rPr><w:rStyle w:val="KeywordTok" /></w:rPr><w:t xml:space="preserve">;</w:t></w:r><w:r><w:br /></w:r><w:r><w:rPr><w:rStyle w:val="NormalTok" /></w:rPr><w:t xml:space="preserve">  </w:t></w:r><w:r><w:rPr><w:rStyle w:val="ExtensionTok" /></w:rPr><w:t xml:space="preserve">*data2</w:t></w:r><w:r><w:rPr><w:rStyle w:val="NormalTok" /></w:rPr><w:t xml:space="preserve"> = 20</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2</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FALS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inser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3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br /></w:r><w:r><w:rPr><w:rStyle w:val="NormalTok" /></w:rPr><w:t xml:space="preserve">    </w:t></w:r><w:r><w:rPr><w:rStyle w:val="ExtensionTok" /></w:rPr><w:t xml:space="preserve">*data1</w:t></w:r><w:r><w:rPr><w:rStyle w:val="NormalTok" /></w:rPr><w:t xml:space="preserve"> = 5</w:t></w:r><w:r><w:rPr><w:rStyle w:val="KeywordTok" /></w:rPr><w:t xml:space="preserve">;</w:t></w:r><w:r><w:br /></w:r><w:r><w:rPr><w:rStyle w:val="NormalTok" /></w:rPr><w:t xml:space="preserve">    </w:t></w:r><w:r><w:rPr><w:rStyle w:val="ExtensionTok" /></w:rPr><w:t xml:space="preserve">*data2</w:t></w:r><w:r><w:rPr><w:rStyle w:val="NormalTok" /></w:rPr><w:t xml:space="preserve"> = 10</w:t></w:r><w:r><w:rPr><w:rStyle w:val="KeywordTok" /></w:rPr><w:t xml:space="preserve">;</w:t></w:r><w:r><w:br /></w:r><w:r><w:rPr><w:rStyle w:val="NormalTok" /></w:rPr><w:t xml:space="preserve">    </w:t></w:r><w:r><w:rPr><w:rStyle w:val="ExtensionTok" /></w:rPr><w:t xml:space="preserve">*data3</w:t></w:r><w:r><w:rPr><w:rStyle w:val="NormalTok" /></w:rPr><w:t xml:space="preserve"> = 15</w:t></w:r><w:r><w:rPr><w:rStyle w:val="KeywordTok" /></w:rPr><w:t xml:space="preserve">;</w:t></w:r><w:r><w:rPr><w:rStyle w:val="NormalTok" /></w:rPr><w:t xml:space="preserve"> </w:t></w:r><w:r><w:br /></w:r><w:r><w:br /></w:r><w:r><w:rPr><w:rStyle w:val="NormalTok" /></w:rPr><w:t xml:space="preserve">    </w:t></w:r><w:r><w:rPr><w:rStyle w:val="ExtensionTok" /></w:rPr><w:t xml:space="preserve">//</w:t></w:r><w:r><w:rPr><w:rStyle w:val="NormalTok" /></w:rPr><w:t xml:space="preserve"> Insert first element at index 0</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data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sert second element at index 1 </w:t></w:r><w:r><w:rPr><w:rStyle w:val="ErrorTok" /></w:rPr><w:t xml:space="preserve">(</w:t></w:r><w:r><w:rPr><w:rStyle w:val="ExtensionTok" /></w:rPr><w:t xml:space="preserve">en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2</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sert third element in the middle </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3</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insert_and_remov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3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data1</w:t></w:r><w:r><w:rPr><w:rStyle w:val="NormalTok" /></w:rPr><w:t xml:space="preserve"> = 10</w:t></w:r><w:r><w:rPr><w:rStyle w:val="KeywordTok" /></w:rPr><w:t xml:space="preserve">;</w:t></w:r><w:r><w:br /></w:r><w:r><w:rPr><w:rStyle w:val="NormalTok" /></w:rPr><w:t xml:space="preserve">  </w:t></w:r><w:r><w:rPr><w:rStyle w:val="ExtensionTok" /></w:rPr><w:t xml:space="preserve">*data2</w:t></w:r><w:r><w:rPr><w:rStyle w:val="NormalTok" /></w:rPr><w:t xml:space="preserve"> = 20</w:t></w:r><w:r><w:rPr><w:rStyle w:val="KeywordTok" /></w:rPr><w:t xml:space="preserve">;</w:t></w:r><w:r><w:br /></w:r><w:r><w:rPr><w:rStyle w:val="NormalTok" /></w:rPr><w:t xml:space="preserve">  </w:t></w:r><w:r><w:rPr><w:rStyle w:val="ExtensionTok" /></w:rPr><w:t xml:space="preserve">*data3</w:t></w:r><w:r><w:rPr><w:rStyle w:val="NormalTok" /></w:rPr><w:t xml:space="preserve"> = 15</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3</w:t></w:r><w:r><w:rPr><w:rStyle w:val="KeywordTok" /></w:rPr><w:t xml:space="preserve">));</w:t></w:r><w:r><w:rPr><w:rStyle w:val="NormalTok" /></w:rPr><w:t xml:space="preserve"> </w:t></w:r><w:r><w:rPr><w:rStyle w:val="ExtensionTok" /></w:rPr><w:t xml:space="preserve">//</w:t></w:r><w:r><w:rPr><w:rStyle w:val="NormalTok" /></w:rPr><w:t xml:space="preserve"> Insert in the middle</w:t></w:r><w:r><w:br /></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2</w:t></w:r><w:r><w:rPr><w:rStyle w:val="KeywordTok" /></w:rPr><w:t xml:space="preserve">));</w:t></w:r><w:r><w:br /></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removed_data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remove</w:t></w:r><w:r><w:rPr><w:rStyle w:val="ErrorTok" /></w:rPr><w:t xml:space="preserve">(</w:t></w:r><w:r><w:rPr><w:rStyle w:val="ExtensionTok" /></w:rPr><w:t xml:space="preserve">list,</w:t></w:r><w:r><w:rPr><w:rStyle w:val="NormalTok" /></w:rPr><w:t xml:space="preserve"> 1</w:t></w:r><w:r><w:rPr><w:rStyle w:val="KeywordTok" /></w:rPr><w:t xml:space="preserve">);</w:t></w:r><w:r><w:rPr><w:rStyle w:val="NormalTok" /></w:rPr><w:t xml:space="preserve"> </w:t></w:r><w:r><w:rPr><w:rStyle w:val="ExtensionTok" /></w:rPr><w:t xml:space="preserve">//</w:t></w:r><w:r><w:rPr><w:rStyle w:val="NormalTok" /></w:rPr><w:t xml:space="preserve"> Remove the middle element</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removed_data</w:t></w:r><w:r><w:rPr><w:rStyle w:val="KeywordTok" /></w:rPr><w:t xml:space="preserve">);</w:t></w:r><w:r><w:br /></w:r><w:r><w:rPr><w:rStyle w:val="NormalTok" /></w:rPr><w:t xml:space="preserve">  </w:t></w:r><w:r><w:rPr><w:rStyle w:val="FunctionTok" /></w:rPr><w:t xml:space="preserve">free</w:t></w:r><w:r><w:rPr><w:rStyle w:val="ErrorTok" /></w:rPr><w:t xml:space="preserve">(</w:t></w:r><w:r><w:rPr><w:rStyle w:val="ExtensionTok" /></w:rPr><w:t xml:space="preserve">removed_data</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size_null</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NULL</w:t></w:r><w:r><w:rPr><w:rStyle w:val="KeywordTok" /></w:rPr><w:t xml:space="preserve">));</w:t></w:r><w:r><w:br /></w:r><w:r><w:rPr><w:rStyle w:val="KeywordTok" /></w:rPr><w:t xml:space="preserve">}</w:t></w:r><w:r><w:br /></w:r><w:r><w:br /></w:r><w:r><w:rPr><w:rStyle w:val="ExtensionTok" /></w:rPr><w:t xml:space="preserve">void</w:t></w:r><w:r><w:rPr><w:rStyle w:val="NormalTok" /></w:rPr><w:t xml:space="preserve"> test_list_is_empty_null</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NULL</w:t></w:r><w:r><w:rPr><w:rStyle w:val="KeywordTok" /></w:rPr><w:t xml:space="preserve">));</w:t></w:r><w:r><w:br /></w:r><w:r><w:rPr><w:rStyle w:val="KeywordTok" /></w:rPr><w:t xml:space="preserve">}</w:t></w:r><w:r><w:br /></w:r><w:r><w:br /></w:r><w:r><w:rPr><w:rStyle w:val="ExtensionTok" /></w:rPr><w:t xml:space="preserve">void</w:t></w:r><w:r><w:rPr><w:rStyle w:val="NormalTok" /></w:rPr><w:t xml:space="preserve"> test_list_get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NULL</w:t></w:r><w:r><w:rPr><w:rStyle w:val="ErrorTok" /></w:rPr><w:t xml:space="preserve">(</w:t></w:r><w:r><w:rPr><w:rStyle w:val="ExtensionTok" /></w:rPr><w:t xml:space="preserve">list_get</w:t></w:r><w:r><w:rPr><w:rStyle w:val="ErrorTok" /></w:rPr><w:t xml:space="preserve">(</w:t></w:r><w:r><w:rPr><w:rStyle w:val="ExtensionTok" /></w:rPr><w:t xml:space="preserve">NULL,</w:t></w:r><w:r><w:rPr><w:rStyle w:val="NormalTok" /></w:rPr><w:t xml:space="preserve"> 0</w:t></w:r><w:r><w:rPr><w:rStyle w:val="KeywordTok" /></w:rPr><w:t xml:space="preserve">));</w:t></w:r><w:r><w:rPr><w:rStyle w:val="NormalTok" /></w:rPr><w:t xml:space="preserve"> </w:t></w:r><w:r><w:br /></w:r><w:r><w:rPr><w:rStyle w:val="NormalTok" /></w:rPr><w:t xml:space="preserve">  </w:t></w:r><w:r><w:rPr><w:rStyle w:val="ExtensionTok" /></w:rPr><w:t xml:space="preserve">TEST_ASSERT_NULL</w:t></w:r><w:r><w:rPr><w:rStyle w:val="ErrorTok" /></w:rPr><w:t xml:space="preserve">(</w:t></w:r><w:r><w:rPr><w:rStyle w:val="ExtensionTok" /></w:rPr><w:t xml:space="preserve">list_get</w:t></w:r><w:r><w:rPr><w:rStyle w:val="ErrorTok" /></w:rPr><w:t xml:space="preserve">(</w:t></w:r><w:r><w:rPr><w:rStyle w:val="ExtensionTok" /></w:rPr><w:t xml:space="preserve">NULL,</w:t></w:r><w:r><w:rPr><w:rStyle w:val="NormalTok" /></w:rPr><w:t xml:space="preserve"> 1000</w:t></w:r><w:r><w:rPr><w:rStyle w:val="KeywordTok" /></w:rPr><w:t xml:space="preserve">));</w:t></w:r><w:r><w:rPr><w:rStyle w:val="NormalTok" /></w:rPr><w:t xml:space="preserve"> </w:t></w:r><w:r><w:br /></w:r><w:r><w:rPr><w:rStyle w:val="KeywordTok" /></w:rPr><w:t xml:space="preserve">}</w:t></w:r><w:r><w:br /></w:r><w:r><w:br /></w:r><w:r><w:rPr><w:rStyle w:val="ExtensionTok" /></w:rPr><w:t xml:space="preserve">void</w:t></w:r><w:r><w:rPr><w:rStyle w:val="NormalTok" /></w:rPr><w:t xml:space="preserve"> test_insert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value = 5</w:t></w:r><w:r><w:rPr><w:rStyle w:val="KeywordTok" /></w:rPr><w:t xml:space="preserve">;</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NULL,</w:t></w:r><w:r><w:rPr><w:rStyle w:val="NormalTok" /></w:rPr><w:t xml:space="preserve"> 0, </w:t></w:r><w:r><w:rPr><w:rStyle w:val="KeywordTok" /></w:rPr><w:t xml:space="preserve">&amp;</w:t></w:r><w:r><w:rPr><w:rStyle w:val="ExtensionTok" /></w:rPr><w:t xml:space="preserve">value</w:t></w:r><w:r><w:rPr><w:rStyle w:val="KeywordTok" /></w:rPr><w:t xml:space="preserve">));</w:t></w:r><w:r><w:rPr><w:rStyle w:val="NormalTok" /></w:rPr><w:t xml:space="preserve">  </w:t></w:r><w:r><w:rPr><w:rStyle w:val="ExtensionTok" /></w:rPr><w:t xml:space="preserve">//</w:t></w:r><w:r><w:rPr><w:rStyle w:val="NormalTok" /></w:rPr><w:t xml:space="preserve"> list is NULL</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NULL</w:t></w:r><w:r><w:rPr><w:rStyle w:val="KeywordTok" /></w:rPr><w:t xml:space="preserve">));</w:t></w:r><w:r><w:rPr><w:rStyle w:val="NormalTok" /></w:rPr><w:t xml:space="preserve">    </w:t></w:r><w:r><w:rPr><w:rStyle w:val="ExtensionTok" /></w:rPr><w:t xml:space="preserve">//</w:t></w:r><w:r><w:rPr><w:rStyle w:val="NormalTok" /></w:rPr><w:t xml:space="preserve"> data is NULL</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999, </w:t></w:r><w:r><w:rPr><w:rStyle w:val="KeywordTok" /></w:rPr><w:t xml:space="preserve">&amp;</w:t></w:r><w:r><w:rPr><w:rStyle w:val="ExtensionTok" /></w:rPr><w:t xml:space="preserve">value</w:t></w:r><w:r><w:rPr><w:rStyle w:val="KeywordTok" /></w:rPr><w:t xml:space="preserve">));</w:t></w:r><w:r><w:rPr><w:rStyle w:val="NormalTok" /></w:rPr><w:t xml:space="preserve"> </w:t></w:r><w:r><w:rPr><w:rStyle w:val="ExtensionTok" /></w:rPr><w:t xml:space="preserve">//</w:t></w:r><w:r><w:rPr><w:rStyle w:val="NormalTok" /></w:rPr><w:t xml:space="preserve"> index too larg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append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int</w:t></w:r><w:r><w:rPr><w:rStyle w:val="NormalTok" /></w:rPr><w:t xml:space="preserve"> value = 10</w:t></w:r><w:r><w:rPr><w:rStyle w:val="KeywordTok" /></w:rPr><w:t xml:space="preserve">;</w:t></w:r><w:r><w:br /></w:r><w:r><w:br /></w:r><w:r><w:rPr><w:rStyle w:val="NormalTok" /></w:rPr><w:t xml:space="preserve">    </w:t></w:r><w:r><w:rPr><w:rStyle w:val="ExtensionTok" /></w:rPr><w:t xml:space="preserve">TEST_ASSERT_FALSE</w:t></w:r><w:r><w:rPr><w:rStyle w:val="ErrorTok" /></w:rPr><w:t xml:space="preserve">(</w:t></w:r><w:r><w:rPr><w:rStyle w:val="ExtensionTok" /></w:rPr><w:t xml:space="preserve">list_append</w:t></w:r><w:r><w:rPr><w:rStyle w:val="ErrorTok" /></w:rPr><w:t xml:space="preserve">(</w:t></w:r><w:r><w:rPr><w:rStyle w:val="ExtensionTok" /></w:rPr><w:t xml:space="preserve">NULL,</w:t></w:r><w:r><w:rPr><w:rStyle w:val="NormalTok" /></w:rPr><w:t xml:space="preserve"> </w:t></w:r><w:r><w:rPr><w:rStyle w:val="KeywordTok" /></w:rPr><w:t xml:space="preserve">&amp;</w:t></w:r><w:r><w:rPr><w:rStyle w:val="ExtensionTok" /></w:rPr><w:t xml:space="preserve">value</w:t></w:r><w:r><w:rPr><w:rStyle w:val="KeywordTok" /></w:rPr><w:t xml:space="preserve">));</w:t></w:r><w:r><w:br /></w:r><w:r><w:br /></w:r><w:r><w:rPr><w:rStyle w:val="NormalTok" /></w:rPr><w:t xml:space="preserve">    </w:t></w:r><w:r><w:rPr><w:rStyle w:val="ExtensionTok" /></w:rPr><w:t xml:space="preserve">TEST_ASSERT_FALS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NULL</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list_remove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int</w:t></w:r><w:r><w:rPr><w:rStyle w:val="NormalTok" /></w:rPr><w:t xml:space="preserve"> value = 42</w:t></w:r><w:r><w:rPr><w:rStyle w:val="KeywordTok" /></w:rPr><w:t xml:space="preserve">;</w:t></w:r><w:r><w:br /></w:r><w:r><w:br /></w:r><w:r><w:rPr><w:rStyle w:val="NormalTok" /></w:rPr><w:t xml:space="preserve">    </w:t></w:r><w:r><w:rPr><w:rStyle w:val="ExtensionTok" /></w:rPr><w:t xml:space="preserve">TEST_ASSERT_NULL</w:t></w:r><w:r><w:rPr><w:rStyle w:val="ErrorTok" /></w:rPr><w:t xml:space="preserve">(</w:t></w:r><w:r><w:rPr><w:rStyle w:val="ExtensionTok" /></w:rPr><w:t xml:space="preserve">list_remove</w:t></w:r><w:r><w:rPr><w:rStyle w:val="ErrorTok" /></w:rPr><w:t xml:space="preserve">(</w:t></w:r><w:r><w:rPr><w:rStyle w:val="ExtensionTok" /></w:rPr><w:t xml:space="preserve">NULL,</w:t></w:r><w:r><w:rPr><w:rStyle w:val="NormalTok" /></w:rPr><w:t xml:space="preserve"> 0</w:t></w:r><w:r><w:rPr><w:rStyle w:val="KeywordTok" /></w:rPr><w:t xml:space="preserve">));</w:t></w:r><w:r><w:br /></w:r><w:r><w:br /></w:r><w:r><w:rPr><w:rStyle w:val="NormalTok" /></w:rPr><w:t xml:space="preserve">    </w:t></w:r><w:r><w:rPr><w:rStyle w:val="ExtensionTok" /></w:rPr><w:t xml:space="preserve">TEST_ASSERT_NULL</w:t></w:r><w:r><w:rPr><w:rStyle w:val="ErrorTok" /></w:rPr><w:t xml:space="preserve">(</w:t></w:r><w:r><w:rPr><w:rStyle w:val="ExtensionTok" /></w:rPr><w:t xml:space="preserve">list_remove</w:t></w:r><w:r><w:rPr><w:rStyle w:val="ErrorTok" /></w:rPr><w:t xml:space="preserve">(</w:t></w:r><w:r><w:rPr><w:rStyle w:val="ExtensionTok" /></w:rPr><w:t xml:space="preserve">list,</w:t></w:r><w:r><w:rPr><w:rStyle w:val="NormalTok" /></w:rPr><w:t xml:space="preserve"> 999</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void</w:t></w:r><w:r><w:rPr><w:rStyle w:val="NormalTok" /></w:rPr><w:t xml:space="preserve"> </w:t></w:r><w:r><w:rPr><w:rStyle w:val="PreprocessorTok" /></w:rPr><w:t xml:space="preserve">*</w:t></w:r><w:r><w:rPr><w:rStyle w:val="NormalTok" /></w:rPr><w:t xml:space="preserve">removed = list_remove</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removed</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compare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a = 10, b = 5, c = 10</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compare_int</w:t></w:r><w:r><w:rPr><w:rStyle w:val="ErrorTok" /></w:rPr><w:t xml:space="preserve">(</w:t></w:r><w:r><w:rPr><w:rStyle w:val="KeywordTok" /></w:rPr><w:t xml:space="preserve">&amp;</w:t></w:r><w:r><w:rPr><w:rStyle w:val="ExtensionTok" /></w:rPr><w:t xml:space="preserve">a,</w:t></w:r><w:r><w:rPr><w:rStyle w:val="NormalTok" /></w:rPr><w:t xml:space="preserve"> </w:t></w:r><w:r><w:rPr><w:rStyle w:val="KeywordTok" /></w:rPr><w:t xml:space="preserve">&amp;</w:t></w:r><w:r><w:rPr><w:rStyle w:val="ExtensionTok" /></w:rPr><w:t xml:space="preserve">b</w:t></w:r><w:r><w:rPr><w:rStyle w:val="KeywordTok" /></w:rPr><w:t xml:space="preserve">)</w:t></w:r><w:r><w:rPr><w:rStyle w:val="NormalTok" /></w:rPr><w:t xml:space="preserve"> </w:t></w:r><w:r><w:rPr><w:rStyle w:val="OperatorTok" /></w:rPr><w:t xml:space="preserve">&g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10 </w:t></w:r><w:r><w:rPr><w:rStyle w:val="OperatorTok" /></w:rPr><w:t xml:space="preserve">&gt;</w:t></w:r><w:r><w:rPr><w:rStyle w:val="NormalTok" /></w:rPr><w:t xml:space="preserve"> 5 â descending</w:t></w:r><w:r><w:br /></w:r><w:r><w:rPr><w:rStyle w:val="NormalTok" /></w:rPr><w:t xml:space="preserve">  </w:t></w:r><w:r><w:rPr><w:rStyle w:val="ExtensionTok" /></w:rPr><w:t xml:space="preserve">TEST_ASSERT_TRUE</w:t></w:r><w:r><w:rPr><w:rStyle w:val="ErrorTok" /></w:rPr><w:t xml:space="preserve">(</w:t></w:r><w:r><w:rPr><w:rStyle w:val="ExtensionTok" /></w:rPr><w:t xml:space="preserve">compare_int</w:t></w:r><w:r><w:rPr><w:rStyle w:val="ErrorTok" /></w:rPr><w:t xml:space="preserve">(</w:t></w:r><w:r><w:rPr><w:rStyle w:val="KeywordTok" /></w:rPr><w:t xml:space="preserve">&amp;</w:t></w:r><w:r><w:rPr><w:rStyle w:val="ExtensionTok" /></w:rPr><w:t xml:space="preserve">b,</w:t></w:r><w:r><w:rPr><w:rStyle w:val="NormalTok" /></w:rPr><w:t xml:space="preserve"> </w:t></w:r><w:r><w:rPr><w:rStyle w:val="KeywordTok" /></w:rPr><w:t xml:space="preserve">&amp;</w:t></w:r><w:r><w:rPr><w:rStyle w:val="ExtensionTok" /></w:rPr><w:t xml:space="preserve">a</w:t></w:r><w:r><w:rPr><w:rStyle w:val="KeywordTok" /></w:rPr><w:t xml:space="preserve">)</w:t></w:r><w:r><w:rPr><w:rStyle w:val="NormalTok" /></w:rPr><w:t xml:space="preserve"> </w:t></w:r><w:r><w:rPr><w:rStyle w:val="OperatorTok" /></w:rPr><w:t xml:space="preserve">&l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5 </w:t></w:r><w:r><w:rPr><w:rStyle w:val="OperatorTok" /></w:rPr><w:t xml:space="preserve">&lt;</w:t></w:r><w:r><w:rPr><w:rStyle w:val="NormalTok" /></w:rPr><w:t xml:space="preserve"> 10</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compare_int</w:t></w:r><w:r><w:rPr><w:rStyle w:val="ErrorTok" /></w:rPr><w:t xml:space="preserve">(</w:t></w:r><w:r><w:rPr><w:rStyle w:val="KeywordTok" /></w:rPr><w:t xml:space="preserve">&amp;</w:t></w:r><w:r><w:rPr><w:rStyle w:val="ExtensionTok" /></w:rPr><w:t xml:space="preserve">a,</w:t></w:r><w:r><w:rPr><w:rStyle w:val="NormalTok" /></w:rPr><w:t xml:space="preserve"> </w:t></w:r><w:r><w:rPr><w:rStyle w:val="KeywordTok" /></w:rPr><w:t xml:space="preserve">&amp;</w:t></w:r><w:r><w:rPr><w:rStyle w:val="ExtensionTok" /></w:rPr><w:t xml:space="preserve">c</w:t></w:r><w:r><w:rPr><w:rStyle w:val="KeywordTok" /></w:rPr><w:t xml:space="preserve">));</w:t></w:r><w:r><w:rPr><w:rStyle w:val="NormalTok" /></w:rPr><w:t xml:space="preserve">  </w:t></w:r><w:r><w:rPr><w:rStyle w:val="ExtensionTok" /></w:rPr><w:t xml:space="preserve">//</w:t></w:r><w:r><w:rPr><w:rStyle w:val="NormalTok" /></w:rPr><w:t xml:space="preserve"> equal</w:t></w:r><w:r><w:br /></w:r><w:r><w:rPr><w:rStyle w:val="KeywordTok" /></w:rPr><w:t xml:space="preserve">}</w:t></w:r><w:r><w:br /></w:r><w:r><w:br /></w:r><w:r><w:rPr><w:rStyle w:val="ExtensionTok" /></w:rPr><w:t xml:space="preserve">void</w:t></w:r><w:r><w:rPr><w:rStyle w:val="NormalTok" /></w:rPr><w:t xml:space="preserve"> test_compare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a = </w:t></w:r><w:r><w:rPr><w:rStyle w:val="StringTok" /></w:rPr><w:t xml:space="preserve">&quot;apple&quot;</w:t></w:r><w:r><w:rPr><w:rStyle w:val="KeywordTok" /></w:rPr><w:t xml:space="preserve">;</w:t></w:r><w:r><w:br /></w:r><w:r><w:rPr><w:rStyle w:val="NormalTok" /></w:rPr><w:t xml:space="preserve">  </w:t></w:r><w:r><w:rPr><w:rStyle w:val="ExtensionTok" /></w:rPr><w:t xml:space="preserve">char*</w:t></w:r><w:r><w:rPr><w:rStyle w:val="NormalTok" /></w:rPr><w:t xml:space="preserve"> b = </w:t></w:r><w:r><w:rPr><w:rStyle w:val="StringTok" /></w:rPr><w:t xml:space="preserve">&quot;banana&quot;</w:t></w:r><w:r><w:rPr><w:rStyle w:val="KeywordTok" /></w:rPr><w:t xml:space="preserve">;</w:t></w:r><w:r><w:br /></w:r><w:r><w:rPr><w:rStyle w:val="NormalTok" /></w:rPr><w:t xml:space="preserve">  </w:t></w:r><w:r><w:rPr><w:rStyle w:val="ExtensionTok" /></w:rPr><w:t xml:space="preserve">char*</w:t></w:r><w:r><w:rPr><w:rStyle w:val="NormalTok" /></w:rPr><w:t xml:space="preserve"> c = </w:t></w:r><w:r><w:rPr><w:rStyle w:val="StringTok" /></w:rPr><w:t xml:space="preserve">&quot;apple&quo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compare_str</w:t></w:r><w:r><w:rPr><w:rStyle w:val="ErrorTok" /></w:rPr><w:t xml:space="preserve">(</w:t></w:r><w:r><w:rPr><w:rStyle w:val="ExtensionTok" /></w:rPr><w:t xml:space="preserve">a,</w:t></w:r><w:r><w:rPr><w:rStyle w:val="NormalTok" /></w:rPr><w:t xml:space="preserve"> b</w:t></w:r><w:r><w:rPr><w:rStyle w:val="KeywordTok" /></w:rPr><w:t xml:space="preserve">)</w:t></w:r><w:r><w:rPr><w:rStyle w:val="NormalTok" /></w:rPr><w:t xml:space="preserve"> </w:t></w:r><w:r><w:rPr><w:rStyle w:val="OperatorTok" /></w:rPr><w:t xml:space="preserve">&g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w:t></w:r><w:r><w:rPr><w:rStyle w:val="StringTok" /></w:rPr><w:t xml:space="preserve">&quot;apple&quot;</w:t></w:r><w:r><w:rPr><w:rStyle w:val="NormalTok" /></w:rPr><w:t xml:space="preserve"> </w:t></w:r><w:r><w:rPr><w:rStyle w:val="OperatorTok" /></w:rPr><w:t xml:space="preserve">&lt;</w:t></w:r><w:r><w:rPr><w:rStyle w:val="NormalTok" /></w:rPr><w:t xml:space="preserve"> </w:t></w:r><w:r><w:rPr><w:rStyle w:val="StringTok" /></w:rPr><w:t xml:space="preserve">&quot;banana&quot;</w:t></w:r><w:r><w:br /></w:r><w:r><w:rPr><w:rStyle w:val="NormalTok" /></w:rPr><w:t xml:space="preserve">  </w:t></w:r><w:r><w:rPr><w:rStyle w:val="ExtensionTok" /></w:rPr><w:t xml:space="preserve">TEST_ASSERT_TRUE</w:t></w:r><w:r><w:rPr><w:rStyle w:val="ErrorTok" /></w:rPr><w:t xml:space="preserve">(</w:t></w:r><w:r><w:rPr><w:rStyle w:val="ExtensionTok" /></w:rPr><w:t xml:space="preserve">compare_str</w:t></w:r><w:r><w:rPr><w:rStyle w:val="ErrorTok" /></w:rPr><w:t xml:space="preserve">(</w:t></w:r><w:r><w:rPr><w:rStyle w:val="ExtensionTok" /></w:rPr><w:t xml:space="preserve">b,</w:t></w:r><w:r><w:rPr><w:rStyle w:val="NormalTok" /></w:rPr><w:t xml:space="preserve"> a</w:t></w:r><w:r><w:rPr><w:rStyle w:val="KeywordTok" /></w:rPr><w:t xml:space="preserve">)</w:t></w:r><w:r><w:rPr><w:rStyle w:val="NormalTok" /></w:rPr><w:t xml:space="preserve"> </w:t></w:r><w:r><w:rPr><w:rStyle w:val="OperatorTok" /></w:rPr><w:t xml:space="preserve">&l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w:t></w:r><w:r><w:rPr><w:rStyle w:val="StringTok" /></w:rPr><w:t xml:space="preserve">&quot;banana&quot;</w:t></w:r><w:r><w:rPr><w:rStyle w:val="NormalTok" /></w:rPr><w:t xml:space="preserve"> </w:t></w:r><w:r><w:rPr><w:rStyle w:val="OperatorTok" /></w:rPr><w:t xml:space="preserve">&gt;</w:t></w:r><w:r><w:rPr><w:rStyle w:val="NormalTok" /></w:rPr><w:t xml:space="preserve"> </w:t></w:r><w:r><w:rPr><w:rStyle w:val="StringTok" /></w:rPr><w:t xml:space="preserve">&quot;apple&quot;</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compare_str</w:t></w:r><w:r><w:rPr><w:rStyle w:val="ErrorTok" /></w:rPr><w:t xml:space="preserve">(</w:t></w:r><w:r><w:rPr><w:rStyle w:val="ExtensionTok" /></w:rPr><w:t xml:space="preserve">a,</w:t></w:r><w:r><w:rPr><w:rStyle w:val="NormalTok" /></w:rPr><w:t xml:space="preserve"> c</w:t></w:r><w:r><w:rPr><w:rStyle w:val="KeywordTok" /></w:rPr><w:t xml:space="preserve">));</w:t></w:r><w:r><w:rPr><w:rStyle w:val="NormalTok" /></w:rPr><w:t xml:space="preserve">    </w:t></w:r><w:r><w:rPr><w:rStyle w:val="ExtensionTok" /></w:rPr><w:t xml:space="preserve">//</w:t></w:r><w:r><w:rPr><w:rStyle w:val="NormalTok" /></w:rPr><w:t xml:space="preserve"> equal</w:t></w:r><w:r><w:br /></w:r><w:r><w:rPr><w:rStyle w:val="KeywordTok" /></w:rPr><w:t xml:space="preserve">}</w:t></w:r><w:r><w:br /></w:r><w:r><w:br /></w:r><w:r><w:rPr><w:rStyle w:val="ExtensionTok" /></w:rPr><w:t xml:space="preserve">void</w:t></w:r><w:r><w:rPr><w:rStyle w:val="NormalTok" /></w:rPr><w:t xml:space="preserve"> test_sort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5</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7</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in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ort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banana&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apple&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cherry&quot;</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str</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str</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merge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1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w:t></w:r><w:r><w:rPr><w:rStyle w:val="NormalTok" /></w:rPr><w:t xml:space="preserve"> list2 = list_create</w:t></w:r><w:r><w:rPr><w:rStyle w:val="ErrorTok" /></w:rPr><w:t xml:space="preserve">(</w:t></w:r><w:r><w:rPr><w:rStyle w:val="ExtensionTok" /></w:rPr><w:t xml:space="preserve">LIST_LINKED_SENTINEL</w:t></w:r><w:r><w:rPr><w:rStyle w:val="KeywordTok" /></w:rPr><w:t xml:space="preserve">);</w:t></w:r><w:r><w:br /></w:r><w:r><w:br /></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8</w:t></w:r><w:r><w:rPr><w:rStyle w:val="KeywordTok" /></w:rPr><w:t xml:space="preserve">;</w:t></w:r><w:r><w:br /></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9</w:t></w:r><w:r><w:rPr><w:rStyle w:val="KeywordTok" /></w:rPr><w:t xml:space="preserve">;</w:t></w:r><w:r><w:br /></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7</w:t></w:r><w:r><w:rPr><w:rStyle w:val="KeywordTok" /></w:rPr><w:t xml:space="preserve">;</w:t></w:r><w:r><w:br /></w:r><w:r><w:br /></w:r><w:r><w:rPr><w:rStyle w:val="ExtensionTok" /></w:rPr><w:t xml:space="preserve">list_append</w:t></w:r><w:r><w:rPr><w:rStyle w:val="ErrorTok" /></w:rPr><w:t xml:space="preserve">(</w:t></w:r><w:r><w:rPr><w:rStyle w:val="ExtensionTok" /></w:rPr><w:t xml:space="preserve">list1,</w:t></w:r><w:r><w:rPr><w:rStyle w:val="NormalTok" /></w:rPr><w:t xml:space="preserve"> a</w:t></w:r><w:r><w:rPr><w:rStyle w:val="KeywordTok" /></w:rPr><w:t xml:space="preserve">);</w:t></w:r><w:r><w:br /></w:r><w:r><w:rPr><w:rStyle w:val="ExtensionTok" /></w:rPr><w:t xml:space="preserve">list_append</w:t></w:r><w:r><w:rPr><w:rStyle w:val="ErrorTok" /></w:rPr><w:t xml:space="preserve">(</w:t></w:r><w:r><w:rPr><w:rStyle w:val="ExtensionTok" /></w:rPr><w:t xml:space="preserve">list1,</w:t></w:r><w:r><w:rPr><w:rStyle w:val="NormalTok" /></w:rPr><w:t xml:space="preserve"> b</w:t></w:r><w:r><w:rPr><w:rStyle w:val="KeywordTok" /></w:rPr><w:t xml:space="preserve">);</w:t></w:r><w:r><w:br /></w:r><w:r><w:rPr><w:rStyle w:val="ExtensionTok" /></w:rPr><w:t xml:space="preserve">list_append</w:t></w:r><w:r><w:rPr><w:rStyle w:val="ErrorTok" /></w:rPr><w:t xml:space="preserve">(</w:t></w:r><w:r><w:rPr><w:rStyle w:val="ExtensionTok" /></w:rPr><w:t xml:space="preserve">list2,</w:t></w:r><w:r><w:rPr><w:rStyle w:val="NormalTok" /></w:rPr><w:t xml:space="preserve"> c</w:t></w:r><w:r><w:rPr><w:rStyle w:val="KeywordTok" /></w:rPr><w:t xml:space="preserve">);</w:t></w:r><w:r><w:br /></w:r><w:r><w:rPr><w:rStyle w:val="ExtensionTok" /></w:rPr><w:t xml:space="preserve">list_append</w:t></w:r><w:r><w:rPr><w:rStyle w:val="ErrorTok" /></w:rPr><w:t xml:space="preserve">(</w:t></w:r><w:r><w:rPr><w:rStyle w:val="ExtensionTok" /></w:rPr><w:t xml:space="preserve">list2,</w:t></w:r><w:r><w:rPr><w:rStyle w:val="NormalTok" /></w:rPr><w:t xml:space="preserve"> d</w:t></w:r><w:r><w:rPr><w:rStyle w:val="KeywordTok" /></w:rPr><w:t xml:space="preserve">);</w:t></w:r><w:r><w:br /></w:r><w:r><w:br /></w:r><w:r><w:rPr><w:rStyle w:val="FunctionTok" /></w:rPr><w:t xml:space="preserve">sort</w:t></w:r><w:r><w:rPr><w:rStyle w:val="ErrorTok" /></w:rPr><w:t xml:space="preserve">(</w:t></w:r><w:r><w:rPr><w:rStyle w:val="ExtensionTok" /></w:rPr><w:t xml:space="preserve">list1,</w:t></w:r><w:r><w:rPr><w:rStyle w:val="NormalTok" /></w:rPr><w:t xml:space="preserve"> 0, list_size</w:t></w:r><w:r><w:rPr><w:rStyle w:val="ErrorTok" /></w:rPr><w:t xml:space="preserve">(</w:t></w:r><w:r><w:rPr><w:rStyle w:val="ExtensionTok" /></w:rPr><w:t xml:space="preserve">list1</w:t></w:r><w:r><w:rPr><w:rStyle w:val="KeywordTok" /></w:rPr><w:t xml:space="preserve">)</w:t></w:r><w:r><w:rPr><w:rStyle w:val="ExtensionTok" /></w:rPr><w:t xml:space="preserve">,</w:t></w:r><w:r><w:rPr><w:rStyle w:val="NormalTok" /></w:rPr><w:t xml:space="preserve"> compare_int</w:t></w:r><w:r><w:rPr><w:rStyle w:val="KeywordTok" /></w:rPr><w:t xml:space="preserve">);</w:t></w:r><w:r><w:br /></w:r><w:r><w:rPr><w:rStyle w:val="FunctionTok" /></w:rPr><w:t xml:space="preserve">sort</w:t></w:r><w:r><w:rPr><w:rStyle w:val="ErrorTok" /></w:rPr><w:t xml:space="preserve">(</w:t></w:r><w:r><w:rPr><w:rStyle w:val="ExtensionTok" /></w:rPr><w:t xml:space="preserve">list2,</w:t></w:r><w:r><w:rPr><w:rStyle w:val="NormalTok" /></w:rPr><w:t xml:space="preserve"> 0, list_size</w:t></w:r><w:r><w:rPr><w:rStyle w:val="ErrorTok" /></w:rPr><w:t xml:space="preserve">(</w:t></w:r><w:r><w:rPr><w:rStyle w:val="ExtensionTok" /></w:rPr><w:t xml:space="preserve">list2</w:t></w:r><w:r><w:rPr><w:rStyle w:val="KeywordTok" /></w:rPr><w:t xml:space="preserve">)</w:t></w:r><w:r><w:rPr><w:rStyle w:val="ExtensionTok" /></w:rPr><w:t xml:space="preserve">,</w:t></w:r><w:r><w:rPr><w:rStyle w:val="NormalTok" /></w:rPr><w:t xml:space="preserve"> compare_int</w:t></w:r><w:r><w:rPr><w:rStyle w:val="KeywordTok" /></w:rPr><w:t xml:space="preserve">);</w:t></w:r><w:r><w:br /></w:r><w:r><w:br /></w:r><w:r><w:rPr><w:rStyle w:val="ExtensionTok" /></w:rPr><w:t xml:space="preserve">List*</w:t></w:r><w:r><w:rPr><w:rStyle w:val="NormalTok" /></w:rPr><w:t xml:space="preserve"> merged = merge</w:t></w:r><w:r><w:rPr><w:rStyle w:val="ErrorTok" /></w:rPr><w:t xml:space="preserve">(</w:t></w:r><w:r><w:rPr><w:rStyle w:val="ExtensionTok" /></w:rPr><w:t xml:space="preserve">list1,</w:t></w:r><w:r><w:rPr><w:rStyle w:val="NormalTok" /></w:rPr><w:t xml:space="preserve"> list2, compare_int</w:t></w:r><w:r><w:rPr><w:rStyle w:val="KeywordTok" /></w:rPr><w:t xml:space="preserve">);</w:t></w:r><w:r><w:br /></w:r><w:r><w:rPr><w:rStyle w:val="NormalTok" /></w:rPr><w:t xml:space="preserve">  </w:t></w:r><w:r><w:rPr><w:rStyle w:val="ExtensionTok" /></w:rPr><w:t xml:space="preserve">size_t</w:t></w:r><w:r><w:rPr><w:rStyle w:val="NormalTok" /></w:rPr><w:t xml:space="preserve"> msize = list_size</w:t></w:r><w:r><w:rPr><w:rStyle w:val="ErrorTok" /></w:rPr><w:t xml:space="preserve">(</w:t></w:r><w:r><w:rPr><w:rStyle w:val="ExtensionTok" /></w:rPr><w:t xml:space="preserve">merged</w:t></w:r><w:r><w:rPr><w:rStyle w:val="KeywordTok" /></w:rPr><w:t xml:space="preserve">);</w:t></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msize</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al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merged,</w:t></w:r><w:r><w:rPr><w:rStyle w:val="NormalTok" /></w:rPr><w:t xml:space="preserve"> i</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merged[%zu] = %d\n&quot;</w:t></w:r><w:r><w:rPr><w:rStyle w:val="ExtensionTok" /></w:rPr><w:t xml:space="preserve">,</w:t></w:r><w:r><w:rPr><w:rStyle w:val="NormalTok" /></w:rPr><w:t xml:space="preserve"> i, val </w:t></w:r><w:r><w:rPr><w:rStyle w:val="PreprocessorTok" /></w:rPr><w:t xml:space="preserve">?</w:t></w:r><w:r><w:rPr><w:rStyle w:val="NormalTok" /></w:rPr><w:t xml:space="preserve"> </w:t></w:r><w:r><w:rPr><w:rStyle w:val="PreprocessorTok" /></w:rPr><w:t xml:space="preserve">*</w:t></w:r><w:r><w:rPr><w:rStyle w:val="NormalTok" /></w:rPr><w:t xml:space="preserve">val : 0</w:t></w:r><w:r><w:rPr><w:rStyle w:val="KeywordTok" /></w:rPr><w:t xml:space="preserve">);</w:t></w:r><w:r><w:br /></w:r><w:r><w:rPr><w:rStyle w:val="NormalTok" /></w:rPr><w:t xml:space="preserve">  </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1,</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2,</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merge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1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w:t></w:r><w:r><w:rPr><w:rStyle w:val="NormalTok" /></w:rPr><w:t xml:space="preserve"> list2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1,</w:t></w:r><w:r><w:rPr><w:rStyle w:val="NormalTok" /></w:rPr><w:t xml:space="preserve"> </w:t></w:r><w:r><w:rPr><w:rStyle w:val="StringTok" /></w:rPr><w:t xml:space="preserve">&quot;apple&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1,</w:t></w:r><w:r><w:rPr><w:rStyle w:val="NormalTok" /></w:rPr><w:t xml:space="preserve"> </w:t></w:r><w:r><w:rPr><w:rStyle w:val="StringTok" /></w:rPr><w:t xml:space="preserve">&quot;banana&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2,</w:t></w:r><w:r><w:rPr><w:rStyle w:val="NormalTok" /></w:rPr><w:t xml:space="preserve"> </w:t></w:r><w:r><w:rPr><w:rStyle w:val="StringTok" /></w:rPr><w:t xml:space="preserve">&quot;avocado&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2,</w:t></w:r><w:r><w:rPr><w:rStyle w:val="NormalTok" /></w:rPr><w:t xml:space="preserve"> </w:t></w:r><w:r><w:rPr><w:rStyle w:val="StringTok" /></w:rPr><w:t xml:space="preserve">&quot;blueberry&quot;</w:t></w:r><w:r><w:rPr><w:rStyle w:val="KeywordTok" /></w:rPr><w:t xml:space="preserve">);</w:t></w:r><w:r><w:br /></w:r><w:r><w:br /></w:r><w:r><w:rPr><w:rStyle w:val="NormalTok" /></w:rPr><w:t xml:space="preserve">  </w:t></w:r><w:r><w:rPr><w:rStyle w:val="ExtensionTok" /></w:rPr><w:t xml:space="preserve">List*</w:t></w:r><w:r><w:rPr><w:rStyle w:val="NormalTok" /></w:rPr><w:t xml:space="preserve"> merged = merge</w:t></w:r><w:r><w:rPr><w:rStyle w:val="ErrorTok" /></w:rPr><w:t xml:space="preserve">(</w:t></w:r><w:r><w:rPr><w:rStyle w:val="ExtensionTok" /></w:rPr><w:t xml:space="preserve">list1,</w:t></w:r><w:r><w:rPr><w:rStyle w:val="NormalTok" /></w:rPr><w:t xml:space="preserve"> list2, compare_str</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str</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1,</w:t></w:r><w:r><w:rPr><w:rStyle w:val="NormalTok" /></w:rPr><w:t xml:space="preserve"> NULL</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2,</w:t></w:r><w:r><w:rPr><w:rStyle w:val="NormalTok" /></w:rPr><w:t xml:space="preserve"> NULL</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is_sorted_descending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8</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5</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rPr><w:rStyle w:val="NormalTok" /></w:rPr><w:t xml:space="preserve"> </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30</w:t></w:r><w:r><w:rPr><w:rStyle w:val="KeywordTok" /></w:rPr><w:t xml:space="preserve">;</w:t></w:r><w:r><w:br /></w:r><w:r><w:rPr><w:rStyle w:val="NormalTok" /></w:rPr><w:t xml:space="preserve">  </w:t></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40</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List*</w:t></w:r><w:r><w:rPr><w:rStyle w:val="NormalTok" /></w:rPr><w:t xml:space="preserve"> 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a,</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b,</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c,</w:t></w:r><w:r><w:rPr><w:rStyle w:val="NormalTok" /></w:rPr><w:t xml:space="preserve"> list_get</w:t></w:r><w:r><w:rPr><w:rStyle w:val="ErrorTok" /></w:rPr><w:t xml:space="preserve">(</w:t></w:r><w:r><w:rPr><w:rStyle w:val="ExtensionTok" /></w:rPr><w:t xml:space="preserve">new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w:t></w:r><w:r><w:rPr><w:rStyle w:val="NormalTok" /></w:rPr><w:t xml:space="preserve"> list_get</w:t></w:r><w:r><w:rPr><w:rStyle w:val="ErrorTok" /></w:rPr><w:t xml:space="preserve">(</w:t></w:r><w:r><w:rPr><w:rStyle w:val="ExtensionTok" /></w:rPr><w:t xml:space="preserve">newList,</w:t></w:r><w:r><w:rPr><w:rStyle w:val="NormalTok" /></w:rPr><w:t xml:space="preserve"> 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sort_merg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3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40</w:t></w:r><w:r><w:rPr><w:rStyle w:val="KeywordTok" /></w:rPr><w:t xml:space="preserve">;</w:t></w:r><w:r><w:br /></w:r><w:r><w:rPr><w:rStyle w:val="NormalTok" /></w:rPr><w:t xml:space="preserve">  </w:t></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20</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List*</w:t></w:r><w:r><w:rPr><w:rStyle w:val="NormalTok" /></w:rPr><w:t xml:space="preserve"> 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int</w:t></w:r><w:r><w:rPr><w:rStyle w:val="KeywordTok" /></w:rPr><w:t xml:space="preserve">);</w:t></w:r><w:r><w:br /></w:r><w:r><w:rPr><w:rStyle w:val="NormalTok" /></w:rPr><w:t xml:space="preserve">  </w:t></w:r><w:r><w:rPr><w:rStyle w:val="FunctionTok" /></w:rPr><w:t xml:space="preserve">sort</w:t></w:r><w:r><w:rPr><w:rStyle w:val="ErrorTok" /></w:rPr><w:t xml:space="preserve">(</w:t></w:r><w:r><w:rPr><w:rStyle w:val="ExtensionTok" /></w:rPr><w:t xml:space="preserve">newList,</w:t></w:r><w:r><w:rPr><w:rStyle w:val="NormalTok" /></w:rPr><w:t xml:space="preserve"> 0, list_size</w:t></w:r><w:r><w:rPr><w:rStyle w:val="ErrorTok" /></w:rPr><w:t xml:space="preserve">(</w:t></w:r><w:r><w:rPr><w:rStyle w:val="ExtensionTok" /></w:rPr><w:t xml:space="preserve">newList</w:t></w:r><w:r><w:rPr><w:rStyle w:val="KeywordTok" /></w:rPr><w:t xml:space="preserve">)</w:t></w:r><w:r><w:rPr><w:rStyle w:val="ExtensionTok" /></w:rPr><w:t xml:space="preserve">,</w:t></w:r><w:r><w:rPr><w:rStyle w:val="NormalTok" /></w:rPr><w:t xml:space="preserve"> compare_int</w:t></w:r><w:r><w:rPr><w:rStyle w:val="KeywordTok" /></w:rPr><w:t xml:space="preserve">);</w:t></w:r><w:r><w:br /></w:r><w:r><w:br /></w:r><w:r><w:rPr><w:rStyle w:val="NormalTok" /></w:rPr><w:t xml:space="preserve">  </w:t></w:r><w:r><w:rPr><w:rStyle w:val="ExtensionTok" /></w:rPr><w:t xml:space="preserve">List*</w:t></w:r><w:r><w:rPr><w:rStyle w:val="NormalTok" /></w:rPr><w:t xml:space="preserve"> merged = merge</w:t></w:r><w:r><w:rPr><w:rStyle w:val="ErrorTok" /></w:rPr><w:t xml:space="preserve">(</w:t></w:r><w:r><w:rPr><w:rStyle w:val="ExtensionTok" /></w:rPr><w:t xml:space="preserve">list,</w:t></w:r><w:r><w:rPr><w:rStyle w:val="NormalTok" /></w:rPr><w:t xml:space="preserve"> newList, compare_int</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ort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x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x</w:t></w:r><w:r><w:rPr><w:rStyle w:val="NormalTok" /></w:rPr><w:t xml:space="preserve"> = 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x</w:t></w:r><w:r><w:rPr><w:rStyle w:val="KeywordTok" /></w:rPr><w:t xml:space="preserve">));</w:t></w:r><w:r><w:br /></w:r><w:r><w:br /></w:r><w:r><w:rPr><w:rStyle w:val="NormalTok" /></w:rPr><w:t xml:space="preserve">  </w:t></w:r><w:r><w:rPr><w:rStyle w:val="ExtensionTok" /></w:rPr><w:t xml:space="preserve">size_t</w:t></w:r><w:r><w:rPr><w:rStyle w:val="NormalTok" /></w:rPr><w:t xml:space="preserve"> before =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should return immediately </w:t></w:r><w:r><w:rPr><w:rStyle w:val="ErrorTok" /></w:rPr><w:t xml:space="preserve">(</w:t></w:r><w:r><w:rPr><w:rStyle w:val="ExtensionTok" /></w:rPr><w:t xml:space="preserve">no</w:t></w:r><w:r><w:rPr><w:rStyle w:val="NormalTok" /></w:rPr><w:t xml:space="preserve"> crash / no modification</w:t></w:r><w:r><w:rPr><w:rStyle w:val="KeywordTok" /></w:rPr><w:t xml:space="preserve">)</w:t></w:r><w:r><w:rPr><w:rStyle w:val="NormalTok" /></w:rPr><w:t xml:space="preserve"> </w:t></w:r><w:r><w:rPr><w:rStyle w:val="ExtensionTok" /></w:rPr><w:t xml:space="preserve">*/</w:t></w:r><w:r><w:br /></w:r><w:r><w:rPr><w:rStyle w:val="NormalTok" /></w:rPr><w:t xml:space="preserve">  </w:t></w:r><w:r><w:rPr><w:rStyle w:val="FunctionTok" /></w:rPr><w:t xml:space="preserve">sort</w:t></w:r><w:r><w:rPr><w:rStyle w:val="ErrorTok" /></w:rPr><w:t xml:space="preserve">(</w:t></w:r><w:r><w:rPr><w:rStyle w:val="ExtensionTok" /></w:rPr><w:t xml:space="preserve">NULL,</w:t></w:r><w:r><w:rPr><w:rStyle w:val="NormalTok" /></w:rPr><w:t xml:space="preserve"> 0, 1, compare_int</w:t></w:r><w:r><w:rPr><w:rStyle w:val="KeywordTok" /></w:rPr><w:t xml:space="preserve">);</w:t></w:r><w:r><w:rPr><w:rStyle w:val="NormalTok" /></w:rPr><w:t xml:space="preserve">               </w:t></w:r><w:r><w:rPr><w:rStyle w:val="ExtensionTok" /></w:rPr><w:t xml:space="preserve">//</w:t></w:r><w:r><w:rPr><w:rStyle w:val="NormalTok" /></w:rPr><w:t xml:space="preserve"> !list</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1, 1, compare_int</w:t></w:r><w:r><w:rPr><w:rStyle w:val="KeywordTok" /></w:rPr><w:t xml:space="preserve">);</w:t></w:r><w:r><w:rPr><w:rStyle w:val="NormalTok" /></w:rPr><w:t xml:space="preserve">               </w:t></w:r><w:r><w:rPr><w:rStyle w:val="ExtensionTok" /></w:rPr><w:t xml:space="preserve">//</w:t></w:r><w:r><w:rPr><w:rStyle w:val="NormalTok" /></w:rPr><w:t xml:space="preserve"> start </w:t></w:r><w:r><w:rPr><w:rStyle w:val="OperatorTok" /></w:rPr><w:t xml:space="preserve">&gt;</w:t></w:r><w:r><w:rPr><w:rStyle w:val="NormalTok" /></w:rPr><w:t xml:space="preserve">= end</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before + 1, compare_int</w:t></w:r><w:r><w:rPr><w:rStyle w:val="KeywordTok" /></w:rPr><w:t xml:space="preserve">);</w:t></w:r><w:r><w:rPr><w:rStyle w:val="NormalTok" /></w:rPr><w:t xml:space="preserve">      </w:t></w:r><w:r><w:rPr><w:rStyle w:val="ExtensionTok" /></w:rPr><w:t xml:space="preserve">//</w:t></w:r><w:r><w:rPr><w:rStyle w:val="NormalTok" /></w:rPr><w:t xml:space="preserve"> end </w:t></w:r><w:r><w:rPr><w:rStyle w:val="OperatorTok" /></w:rPr><w:t xml:space="preserve">&gt;</w:t></w:r><w:r><w:rPr><w:rStyle w:val="NormalTok" /></w:rPr><w:t xml:space="preserve"> list-</w:t></w:r><w:r><w:rPr><w:rStyle w:val="OperatorTok" /></w:rPr><w:t xml:space="preserve">&gt;</w:t></w:r><w:r><w:rPr><w:rStyle w:val="NormalTok" /></w:rPr><w:t xml:space="preserve">size</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before, NULL</w:t></w:r><w:r><w:rPr><w:rStyle w:val="KeywordTok" /></w:rPr><w:t xml:space="preserve">);</w:t></w:r><w:r><w:rPr><w:rStyle w:val="NormalTok" /></w:rPr><w:t xml:space="preserve">                 </w:t></w:r><w:r><w:rPr><w:rStyle w:val="ExtensionTok" /></w:rPr><w:t xml:space="preserve">//</w:t></w:r><w:r><w:rPr><w:rStyle w:val="NormalTok" /></w:rPr><w:t xml:space="preserve"> !cmp</w:t></w:r><w:r><w:br /></w:r><w:r><w:br /></w:r><w:r><w:rPr><w:rStyle w:val="NormalTok" /></w:rPr><w:t xml:space="preserve">  </w:t></w:r><w:r><w:rPr><w:rStyle w:val="ExtensionTok" /></w:rPr><w:t xml:space="preserve">/*</w:t></w:r><w:r><w:rPr><w:rStyle w:val="NormalTok" /></w:rPr><w:t xml:space="preserve"> verify list unchanged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before,</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al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val</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w:t></w:r><w:r><w:rPr><w:rStyle w:val="PreprocessorTok" /></w:rPr><w:t xml:space="preserve">*</w:t></w:r><w:r><w:rPr><w:rStyle w:val="NormalTok" /></w:rPr><w:t xml:space="preserve">val</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br /></w:r><w:r><w:rPr><w:rStyle w:val="NormalTok" /></w:rPr><w:t xml:space="preserve">  </w:t></w:r><w:r><w:rPr><w:rStyle w:val="ExtensionTok" /></w:rPr><w:t xml:space="preserve">//</w:t></w:r><w:r><w:rPr><w:rStyle w:val="NormalTok" /></w:rPr><w:t xml:space="preserve"> NULL list should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NULL,</w:t></w:r><w:r><w:rPr><w:rStyle w:val="NormalTok" /></w:rPr><w:t xml:space="preserve"> 0</w:t></w:r><w:r><w:rPr><w:rStyle w:val="KeywordTok" /></w:rPr><w:t xml:space="preserve">));</w:t></w:r><w:r><w:br /></w:r><w:r><w:br /></w:r><w:r><w:rPr><w:rStyle w:val="NormalTok" /></w:rPr><w:t xml:space="preserve">  </w:t></w:r><w:r><w:rPr><w:rStyle w:val="ExtensionTok" /></w:rPr><w:t xml:space="preserve">//</w:t></w:r><w:r><w:rPr><w:rStyle w:val="NormalTok" /></w:rPr><w:t xml:space="preserve"> index == size </w:t></w:r><w:r><w:rPr><w:rStyle w:val="ErrorTok" /></w:rPr><w:t xml:space="preserve">(</w:t></w:r><w:r><w:rPr><w:rStyle w:val="ExtensionTok" /></w:rPr><w:t xml:space="preserve">out</w:t></w:r><w:r><w:rPr><w:rStyle w:val="NormalTok" /></w:rPr><w:t xml:space="preserve"> of range</w:t></w:r><w:r><w:rPr><w:rStyle w:val="KeywordTok" /></w:rPr><w:t xml:space="preserve">)</w:t></w:r><w:r><w:rPr><w:rStyle w:val="NormalTok" /></w:rPr><w:t xml:space="preserve"> </w:t></w:r><w:r><w:rPr><w:rStyle w:val="ExtensionTok" /></w:rPr><w:t xml:space="preserve">should</w:t></w:r><w:r><w:rPr><w:rStyle w:val="NormalTok" /></w:rPr><w:t xml:space="preserve">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list,</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dex </w:t></w:r><w:r><w:rPr><w:rStyle w:val="OperatorTok" /></w:rPr><w:t xml:space="preserve">&gt;</w:t></w:r><w:r><w:rPr><w:rStyle w:val="NormalTok" /></w:rPr><w:t xml:space="preserve"> size should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lis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w:t></w:r><w:r><w:rPr><w:rStyle w:val="NormalTok" /></w:rPr><w:t xml:space="preserve"> 1</w:t></w:r><w:r><w:rPr><w:rStyle w:val="KeywordTok" /></w:rPr><w:t xml:space="preserve">));</w:t></w:r><w:r><w:br /></w:r><w:r><w:br /></w:r><w:r><w:rPr><w:rStyle w:val="NormalTok" /></w:rPr><w:t xml:space="preserve">  </w:t></w:r><w:r><w:rPr><w:rStyle w:val="ExtensionTok" /></w:rPr><w:t xml:space="preserve">//</w:t></w:r><w:r><w:rPr><w:rStyle w:val="NormalTok" /></w:rPr><w:t xml:space="preserve"> valid split for control: index within range should return a new list</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internal_middl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3</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4</w:t></w:r><w:r><w:rPr><w:rStyle w:val="KeywordTok" /></w:rPr><w:t xml:space="preserve">;</w:t></w:r><w:r><w:br /></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w:t></w:r><w:r><w:rPr><w:rStyle w:val="NormalTok" /></w:rPr><w:t xml:space="preserve"> split in the middle: index 2 </w:t></w:r><w:r><w:rPr><w:rStyle w:val="AttributeTok" /></w:rPr><w:t xml:space="preserve">-</w:t></w:r><w:r><w:rPr><w:rStyle w:val="OperatorTok" /></w:rPr><w:t xml:space="preserve">&gt;</w:t></w:r><w:r><w:rPr><w:rStyle w:val="NormalTok" /></w:rPr><w:t xml:space="preserve"> newList gets elements 2..end </w:t></w:r><w:r><w:rPr><w:rStyle w:val="ErrorTok" /></w:rPr><w:t xml:space="preserve">(</w:t></w:r><w:r><w:rPr><w:rStyle w:val="ExtensionTok" /></w:rPr><w:t xml:space="preserve">0-based</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w:t></w:r><w:r><w:rPr><w:rStyle w:val="NormalTok" /></w:rPr><w:t xml:space="preserve"> original should have first two elements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0 = list_get</w:t></w:r><w:r><w:rPr><w:rStyle w:val="ErrorTok" /></w:rPr><w:t xml:space="preserve">(</w:t></w:r><w:r><w:rPr><w:rStyle w:val="ExtensionTok" /></w:rPr><w:t xml:space="preserve">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v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w:t></w:r><w:r><w:rPr><w:rStyle w:val="PreprocessorTok" /></w:rPr><w:t xml:space="preserve">*</w:t></w:r><w:r><w:rPr><w:rStyle w:val="NormalTok" /></w:rPr><w:t xml:space="preserve">v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1 = list_get</w:t></w:r><w:r><w:rPr><w:rStyle w:val="ErrorTok" /></w:rPr><w:t xml:space="preserve">(</w:t></w:r><w:r><w:rPr><w:rStyle w:val="ExtensionTok" /></w:rPr><w:t xml:space="preserve">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v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w:t></w:r><w:r><w:rPr><w:rStyle w:val="PreprocessorTok" /></w:rPr><w:t xml:space="preserve">*</w:t></w:r><w:r><w:rPr><w:rStyle w:val="NormalTok" /></w:rPr><w:t xml:space="preserve">v1</w:t></w:r><w:r><w:rPr><w:rStyle w:val="KeywordTok" /></w:rPr><w:t xml:space="preserve">);</w:t></w:r><w:r><w:br /></w:r><w:r><w:br /></w:r><w:r><w:rPr><w:rStyle w:val="NormalTok" /></w:rPr><w:t xml:space="preserve">  </w:t></w:r><w:r><w:rPr><w:rStyle w:val="ExtensionTok" /></w:rPr><w:t xml:space="preserve">/*</w:t></w:r><w:r><w:rPr><w:rStyle w:val="NormalTok" /></w:rPr><w:t xml:space="preserve"> newList should have remaining elements in order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0 = list_get</w:t></w:r><w:r><w:rPr><w:rStyle w:val="ErrorTok" /></w:rPr><w:t xml:space="preserve">(</w:t></w:r><w:r><w:rPr><w:rStyle w:val="ExtensionTok" /></w:rPr><w:t xml:space="preserve">new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w:t></w:r><w:r><w:rPr><w:rStyle w:val="PreprocessorTok" /></w:rPr><w:t xml:space="preserve">*</w:t></w:r><w:r><w:rPr><w:rStyle w:val="NormalTok" /></w:rPr><w:t xml:space="preserve">n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1 = list_get</w:t></w:r><w:r><w:rPr><w:rStyle w:val="ErrorTok" /></w:rPr><w:t xml:space="preserve">(</w:t></w:r><w:r><w:rPr><w:rStyle w:val="ExtensionTok" /></w:rPr><w:t xml:space="preserve">new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w:t></w:r><w:r><w:rPr><w:rStyle w:val="PreprocessorTok" /></w:rPr><w:t xml:space="preserve">*</w:t></w:r><w:r><w:rPr><w:rStyle w:val="NormalTok" /></w:rPr><w:t xml:space="preserve">n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index_zero_moves_all_node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5</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6</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7</w:t></w:r><w:r><w:rPr><w:rStyle w:val="KeywordTok" /></w:rPr><w:t xml:space="preserve">;</w:t></w:r><w:r><w:br /></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ExtensionTok" /></w:rPr><w:t xml:space="preserve">/*</w:t></w:r><w:r><w:rPr><w:rStyle w:val="NormalTok" /></w:rPr><w:t xml:space="preserve"> split at 0 should move all nodes to the new list, leaving original empty </w:t></w:r><w:r><w:rPr><w:rStyle w:val="PreprocessorTok" /></w:rPr><w:t xml:space="preserve">*</w:t></w:r><w:r><w:rPr><w:rStyle w:val="Normal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0 = list_get</w:t></w:r><w:r><w:rPr><w:rStyle w:val="ErrorTok" /></w:rPr><w:t xml:space="preserve">(</w:t></w:r><w:r><w:rPr><w:rStyle w:val="ExtensionTok" /></w:rPr><w:t xml:space="preserve">new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5,</w:t></w:r><w:r><w:rPr><w:rStyle w:val="NormalTok" /></w:rPr><w:t xml:space="preserve"> </w:t></w:r><w:r><w:rPr><w:rStyle w:val="PreprocessorTok" /></w:rPr><w:t xml:space="preserve">*</w:t></w:r><w:r><w:rPr><w:rStyle w:val="NormalTok" /></w:rPr><w:t xml:space="preserve">n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1 = list_get</w:t></w:r><w:r><w:rPr><w:rStyle w:val="ErrorTok" /></w:rPr><w:t xml:space="preserve">(</w:t></w:r><w:r><w:rPr><w:rStyle w:val="ExtensionTok" /></w:rPr><w:t xml:space="preserve">new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6,</w:t></w:r><w:r><w:rPr><w:rStyle w:val="NormalTok" /></w:rPr><w:t xml:space="preserve"> </w:t></w:r><w:r><w:rPr><w:rStyle w:val="PreprocessorTok" /></w:rPr><w:t xml:space="preserve">*</w:t></w:r><w:r><w:rPr><w:rStyle w:val="NormalTok" /></w:rPr><w:t xml:space="preserve">n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2 = list_get</w:t></w:r><w:r><w:rPr><w:rStyle w:val="ErrorTok" /></w:rPr><w:t xml:space="preserve">(</w:t></w:r><w:r><w:rPr><w:rStyle w:val="ExtensionTok" /></w:rPr><w:t xml:space="preserve">newList,</w:t></w:r><w:r><w:rPr><w:rStyle w:val="NormalTok" /></w:rPr><w:t xml:space="preserve"> 2</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2</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7,</w:t></w:r><w:r><w:rPr><w:rStyle w:val="NormalTok" /></w:rPr><w:t xml:space="preserve"> </w:t></w:r><w:r><w:rPr><w:rStyle w:val="PreprocessorTok" /></w:rPr><w:t xml:space="preserve">*</w:t></w:r><w:r><w:rPr><w:rStyle w:val="NormalTok" /></w:rPr><w:t xml:space="preserve">n2</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is_sorted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w:t></w:r><w:r><w:rPr><w:rStyle w:val="NormalTok" /></w:rPr><w:t xml:space="preserve"> NULL list </w:t></w:r><w:r><w:rPr><w:rStyle w:val="AttributeTok" /></w:rPr><w:t xml:space="preserve">-</w:t></w:r><w:r><w:rPr><w:rStyle w:val="OperatorTok" /></w:rPr><w:t xml:space="preserve">&gt;</w:t></w:r><w:r><w:rPr><w:rStyle w:val="NormalTok" /></w:rPr><w:t xml:space="preserve"> should return true </w:t></w:r><w:r><w:rPr><w:rStyle w:val="ErrorTok" /></w:rPr><w:t xml:space="preserve">(</w:t></w:r><w:r><w:rPr><w:rStyle w:val="ExtensionTok" /></w:rPr><w:t xml:space="preserve">guard</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NULL,</w:t></w:r><w:r><w:rPr><w:rStyle w:val="NormalTok" /></w:rPr><w:t xml:space="preserve"> compare_int</w:t></w:r><w:r><w:rPr><w:rStyle w:val="KeywordTok" /></w:rPr><w:t xml:space="preserve">));</w:t></w:r><w:r><w:br /></w:r><w:r><w:br /></w:r><w:r><w:rPr><w:rStyle w:val="NormalTok" /></w:rPr><w:t xml:space="preserve">  </w:t></w:r><w:r><w:rPr><w:rStyle w:val="ExtensionTok" /></w:rPr><w:t xml:space="preserve">/*</w:t></w:r><w:r><w:rPr><w:rStyle w:val="NormalTok" /></w:rPr><w:t xml:space="preserve"> empty list </w:t></w:r><w:r><w:rPr><w:rStyle w:val="AttributeTok" /></w:rPr><w:t xml:space="preserve">-</w:t></w:r><w:r><w:rPr><w:rStyle w:val="OperatorTok" /></w:rPr><w:t xml:space="preserve">&gt;</w:t></w:r><w:r><w:rPr><w:rStyle w:val="NormalTok" /></w:rPr><w:t xml:space="preserve"> should return true </w:t></w:r><w:r><w:rPr><w:rStyle w:val="PreprocessorTok" /></w:rPr><w:t xml:space="preserve">*</w:t></w:r><w:r><w:rPr><w:rStyle w:val="Normal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w:t></w:r><w:r><w:rPr><w:rStyle w:val="NormalTok" /></w:rPr><w:t xml:space="preserve"> single-element list </w:t></w:r><w:r><w:rPr><w:rStyle w:val="AttributeTok" /></w:rPr><w:t xml:space="preserve">-</w:t></w:r><w:r><w:rPr><w:rStyle w:val="OperatorTok" /></w:rPr><w:t xml:space="preserve">&gt;</w:t></w:r><w:r><w:rPr><w:rStyle w:val="NormalTok" /></w:rPr><w:t xml:space="preserve"> should return true </w:t></w:r><w:r><w:rPr><w:rStyle w:val="PreprocessorTok" /></w:rPr><w:t xml:space="preserve">*</w:t></w:r><w:r><w:rPr><w:rStyle w:val="Normal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v</w:t></w:r><w:r><w:rPr><w:rStyle w:val="NormalTok" /></w:rPr><w:t xml:space="preserve"> = 4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v</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is_sorted_detects_unsorted_pai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8</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br /></w:r><w:r><w:rPr><w:rStyle w:val="NormalTok" /></w:rPr><w:t xml:space="preserve">  </w:t></w:r><w:r><w:rPr><w:rStyle w:val="ExtensionTok" /></w:rPr><w:t xml:space="preserve">/*</w:t></w:r><w:r><w:rPr><w:rStyle w:val="NormalTok" /></w:rPr><w:t xml:space="preserve"> cmp</w:t></w:r><w:r><w:rPr><w:rStyle w:val="ErrorTok" /></w:rPr><w:t xml:space="preserve">(</w:t></w:r><w:r><w:rPr><w:rStyle w:val="ExtensionTok" /></w:rPr><w:t xml:space="preserve">a,b</w:t></w:r><w:r><w:rPr><w:rStyle w:val="KeywordTok" /></w:rPr><w:t xml:space="preserve">)</w:t></w:r><w:r><w:rPr><w:rStyle w:val="NormalTok" /></w:rPr><w:t xml:space="preserve"> </w:t></w:r><w:r><w:rPr><w:rStyle w:val="ExtensionTok" /></w:rPr><w:t xml:space="preserve">=</w:t></w:r><w:r><w:rPr><w:rStyle w:val="NormalTok" /></w:rPr><w:t xml:space="preserve"> 8 </w:t></w:r><w:r><w:rPr><w:rStyle w:val="AttributeTok" /></w:rPr><w:t xml:space="preserve">-</w:t></w:r><w:r><w:rPr><w:rStyle w:val="NormalTok" /></w:rPr><w:t xml:space="preserve"> 10 = </w:t></w:r><w:r><w:rPr><w:rStyle w:val="AttributeTok" /></w:rPr><w:t xml:space="preserve">-2</w:t></w:r><w:r><w:rPr><w:rStyle w:val="NormalTok" /></w:rPr><w:t xml:space="preserve"> </w:t></w:r><w:r><w:rPr><w:rStyle w:val="OperatorTok" /></w:rPr><w:t xml:space="preserve">&lt;</w:t></w:r><w:r><w:rPr><w:rStyle w:val="NormalTok" /></w:rPr><w:t xml:space="preserve"> 0 </w:t></w:r><w:r><w:rPr><w:rStyle w:val="AttributeTok" /></w:rPr><w:t xml:space="preserve">-</w:t></w:r><w:r><w:rPr><w:rStyle w:val="OperatorTok" /></w:rPr><w:t xml:space="preserve">&gt;</w:t></w:r><w:r><w:rPr><w:rStyle w:val="NormalTok" /></w:rPr><w:t xml:space="preserve"> should trigger the branch and return false </w:t></w:r><w:r><w:rPr><w:rStyle w:val="PreprocessorTok" /></w:rPr><w:t xml:space="preserve">*</w:t></w:r><w:r><w:rPr><w:rStyle w:val="NormalTok" /></w:rPr><w:t xml:space="preserve">/</w:t></w:r><w:r><w:br /></w:r><w:r><w:rPr><w:rStyle w:val="NormalTok" /></w:rPr><w:t xml:space="preserve">  </w:t></w:r><w:r><w:rPr><w:rStyle w:val="ExtensionTok" /></w:rPr><w:t xml:space="preserve">TEST_ASSERT_FALS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generate_random_string_chars_and_length</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int</w:t></w:r><w:r><w:rPr><w:rStyle w:val="NormalTok" /></w:rPr><w:t xml:space="preserve"> iter = 0</w:t></w:r><w:r><w:rPr><w:rStyle w:val="KeywordTok" /></w:rPr><w:t xml:space="preserve">;</w:t></w:r><w:r><w:rPr><w:rStyle w:val="NormalTok" /></w:rPr><w:t xml:space="preserve"> </w:t></w:r><w:r><w:rPr><w:rStyle w:val="ExtensionTok" /></w:rPr><w:t xml:space="preserve">iter</w:t></w:r><w:r><w:rPr><w:rStyle w:val="NormalTok" /></w:rPr><w:t xml:space="preserve"> </w:t></w:r><w:r><w:rPr><w:rStyle w:val="OperatorTok" /></w:rPr><w:t xml:space="preserve">&lt;</w:t></w:r><w:r><w:rPr><w:rStyle w:val="NormalTok" /></w:rPr><w:t xml:space="preserve"> 50</w:t></w:r><w:r><w:rPr><w:rStyle w:val="KeywordTok" /></w:rPr><w:t xml:space="preserve">;</w:t></w:r><w:r><w:rPr><w:rStyle w:val="NormalTok" /></w:rPr><w:t xml:space="preserve"> </w:t></w:r><w:r><w:rPr><w:rStyle w:val="ExtensionTok" /></w:rPr><w:t xml:space="preserve">++iter</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w:t></w:r><w:r><w:rPr><w:rStyle w:val="PreprocessorTok" /></w:rPr><w:t xml:space="preserve">*</w:t></w:r><w:r><w:rPr><w:rStyle w:val="NormalTok" /></w:rPr><w:t xml:space="preserve">s = generate_random_string</w:t></w:r><w:r><w:rPr><w:rStyle w:val="ErrorTok" /></w:rPr><w:t xml:space="preserve">(</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s</w:t></w:r><w:r><w:rPr><w:rStyle w:val="KeywordTok" /></w:rPr><w:t xml:space="preserve">);</w:t></w:r><w:r><w:br /></w:r><w:r><w:br /></w:r><w:r><w:rPr><w:rStyle w:val="NormalTok" /></w:rPr><w:t xml:space="preserve">    </w:t></w:r><w:r><w:rPr><w:rStyle w:val="ExtensionTok" /></w:rPr><w:t xml:space="preserve">size_t</w:t></w:r><w:r><w:rPr><w:rStyle w:val="NormalTok" /></w:rPr><w:t xml:space="preserve"> len = strlen</w:t></w:r><w:r><w:rPr><w:rStyle w:val="ErrorTok" /></w:rPr><w:t xml:space="preserve">(</w:t></w:r><w:r><w:rPr><w:rStyle w:val="ExtensionTok" /></w:rPr><w:t xml:space="preserve">s</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en</w:t></w:r><w:r><w:rPr><w:rStyle w:val="NormalTok" /></w:rPr><w:t xml:space="preserve"> </w:t></w:r><w:r><w:rPr><w:rStyle w:val="OperatorTok" /></w:rPr><w:t xml:space="preserve">&gt;</w:t></w:r><w:r><w:rPr><w:rStyle w:val="NormalTok" /></w:rPr><w:t xml:space="preserve">= 5 </w:t></w:r><w:r><w:rPr><w:rStyle w:val="KeywordTok" /></w:rPr><w:t xml:space="preserve">&amp;&amp;</w:t></w:r><w:r><w:rPr><w:rStyle w:val="NormalTok" /></w:rPr><w:t xml:space="preserve"> </w:t></w:r><w:r><w:rPr><w:rStyle w:val="ExtensionTok" /></w:rPr><w:t xml:space="preserve">len</w:t></w:r><w:r><w:rPr><w:rStyle w:val="NormalTok" /></w:rPr><w:t xml:space="preserve"> </w:t></w:r><w:r><w:rPr><w:rStyle w:val="OperatorTok" /></w:rPr><w:t xml:space="preserve">&lt;</w:t></w:r><w:r><w:rPr><w:rStyle w:val="NormalTok" /></w:rPr><w:t xml:space="preserve">= 15</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en</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VariableTok" /></w:rPr><w:t xml:space="preserve">s</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gt;</w:t></w:r><w:r><w:rPr><w:rStyle w:val="NormalTok" /></w:rPr><w:t xml:space="preserve">= </w:t></w:r><w:r><w:rPr><w:rStyle w:val="StringTok" /></w:rPr><w:t xml:space="preserve">&#39;a&#39;</w:t></w:r><w:r><w:rPr><w:rStyle w:val="NormalTok" /></w:rPr><w:t xml:space="preserve"> </w:t></w:r><w:r><w:rPr><w:rStyle w:val="KeywordTok" /></w:rPr><w:t xml:space="preserve">&amp;&amp;</w:t></w:r><w:r><w:rPr><w:rStyle w:val="NormalTok" /></w:rPr><w:t xml:space="preserve"> </w:t></w:r><w:r><w:rPr><w:rStyle w:val="VariableTok" /></w:rPr><w:t xml:space="preserve">s</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lt;</w:t></w:r><w:r><w:rPr><w:rStyle w:val="NormalTok" /></w:rPr><w:t xml:space="preserve">= </w:t></w:r><w:r><w:rPr><w:rStyle w:val="StringTok" /></w:rPr><w:t xml:space="preserve">&#39;z&#39;</w:t></w:r><w:r><w:rPr><w:rStyle w:val="KeywordTok" /></w:rPr><w:t xml:space="preserve">);</w:t></w:r><w:r><w:br /></w:r><w:r><w:rPr><w:rStyle w:val="NormalTok" /></w:rPr><w:t xml:space="preserve">    </w:t></w:r><w:r><w:rPr><w:rStyle w:val="KeywordTok" /></w:rPr><w:t xml:space="preserve">}</w:t></w:r><w:r><w:br /></w:r><w:r><w:rPr><w:rStyle w:val="NormalTok" /></w:rPr><w:t xml:space="preserve">    </w:t></w:r><w:r><w:rPr><w:rStyle w:val="ExtensionTok" /></w:rPr><w:t xml:space="preserve">TEST_ASSERT_EQUAL_CHAR</w:t></w:r><w:r><w:rPr><w:rStyle w:val="ErrorTok" /></w:rPr><w:t xml:space="preserve">(</w:t></w:r><w:r><w:rPr><w:rStyle w:val="StringTok" /></w:rPr><w:t xml:space="preserve">&#39;\0&#39;</w:t></w:r><w:r><w:rPr><w:rStyle w:val="ExtensionTok" /></w:rPr><w:t xml:space="preserve">,</w:t></w:r><w:r><w:rPr><w:rStyle w:val="NormalTok" /></w:rPr><w:t xml:space="preserve"> s</w:t></w:r><w:r><w:rPr><w:rStyle w:val="PreprocessorTok" /></w:rPr><w:t xml:space="preserve">[</w:t></w:r><w:r><w:rPr><w:rStyle w:val="SpecialStringTok" /></w:rPr><w:t xml:space="preserve">len</w:t></w:r><w:r><w:rPr><w:rStyle w:val="PreprocessorTok" /></w:rPr><w:t xml:space="preserve">]</w:t></w:r><w:r><w:rPr><w:rStyle w:val="KeywordTok" /></w:rPr><w:t xml:space="preserve">);</w:t></w:r><w:r><w:br /></w:r><w:r><w:br /></w:r><w:r><w:rPr><w:rStyle w:val="NormalTok" /></w:rPr><w:t xml:space="preserve">    </w:t></w:r><w:r><w:rPr><w:rStyle w:val="FunctionTok" /></w:rPr><w:t xml:space="preserve">free</w:t></w:r><w:r><w:rPr><w:rStyle w:val="ErrorTok" /></w:rPr><w:t xml:space="preserve">(</w:t></w:r><w:r><w:rPr><w:rStyle w:val="ExtensionTok" /></w:rPr><w:t xml:space="preserve">s</w:t></w:r><w:r><w:rPr><w:rStyle w:val="KeywordTok" /></w:rPr><w:t xml:space="preserve">);</w:t></w:r><w:r><w:br /></w:r><w:r><w:rPr><w:rStyle w:val="NormalTok" /></w:rPr><w:t xml:space="preserve">  </w:t></w:r><w:r><w:rPr><w:rStyle w:val="KeywordTok" /></w:rPr><w:t xml:space="preserve">}</w:t></w:r><w:r><w:br /></w:r><w:r><w:rPr><w:rStyle w:val="KeywordTok" /></w:rPr><w:t xml:space="preserve">}</w:t></w:r><w:r><w:br /></w:r><w:r><w:br /></w:r><w:r><w:rPr><w:rStyle w:val="ExtensionTok" /></w:rPr><w:t xml:space="preserve">void</w:t></w:r><w:r><w:rPr><w:rStyle w:val="NormalTok" /></w:rPr><w:t xml:space="preserve"> test_generate_list_int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generate 10 integer entries </w:t></w:r><w:r><w:rPr><w:rStyle w:val="PreprocessorTok" /></w:rPr><w:t xml:space="preserve">*</w:t></w:r><w:r><w:rPr><w:rStyle w:val="NormalTok" /></w:rPr><w:t xml:space="preserve">/</w:t></w:r><w:r><w:br /></w:r><w:r><w:rPr><w:rStyle w:val="NormalTok" /></w:rPr><w:t xml:space="preserve">  </w:t></w:r><w:r><w:rPr><w:rStyle w:val="ExtensionTok" /></w:rPr><w:t xml:space="preserve">generate_list</w:t></w:r><w:r><w:rPr><w:rStyle w:val="ErrorTok" /></w:rPr><w:t xml:space="preserve">(</w:t></w:r><w:r><w:rPr><w:rStyle w:val="ExtensionTok" /></w:rPr><w:t xml:space="preserve">list,</w:t></w:r><w:r><w:rPr><w:rStyle w:val="NormalTok" /></w:rPr><w:t xml:space="preserve"> </w:t></w:r><w:r><w:rPr><w:rStyle w:val="StringTok" /></w:rPr><w:t xml:space="preserve">&quot;int&quot;</w:t></w:r><w:r><w:rPr><w:rStyle w:val="NormalTok" /></w:rPr><w:t xml:space="preserve">, 1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0,</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i</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v</w:t></w:r><w:r><w:rPr><w:rStyle w:val="KeywordTok" /></w:rPr><w:t xml:space="preserve">);</w:t></w:r><w:r><w:br /></w:r><w:r><w:rPr><w:rStyle w:val="NormalTok" /></w:rPr><w:t xml:space="preserve">    </w:t></w:r><w:r><w:rPr><w:rStyle w:val="ExtensionTok" /></w:rPr><w:t xml:space="preserve">/*</w:t></w:r><w:r><w:rPr><w:rStyle w:val="NormalTok" /></w:rPr><w:t xml:space="preserve"> basic sanity: dereference must be a valid int </w:t></w:r><w:r><w:rPr><w:rStyle w:val="ErrorTok" /></w:rPr><w:t xml:space="preserve">(</w:t></w:r><w:r><w:rPr><w:rStyle w:val="ExtensionTok" /></w:rPr><w:t xml:space="preserve">no</w:t></w:r><w:r><w:rPr><w:rStyle w:val="NormalTok" /></w:rPr><w:t xml:space="preserve"> further range assumptions</w:t></w:r><w:r><w:rPr><w:rStyle w:val="KeywordTok" /></w:rPr><w:t xml:space="preserve">)</w:t></w:r><w:r><w:rPr><w:rStyle w:val="NormalTok" /></w:rPr><w:t xml:space="preserve"> </w:t></w:r><w:r><w:rPr><w:rStyle w:val="ExtensionTok" /></w:rPr><w:t xml:space="preserve">*/</w:t></w:r><w:r><w:br /></w:r><w:r><w:rPr><w:rStyle w:val="NormalTok" /></w:rPr><w:t xml:space="preserve">    </w:t></w:r><w:r><w:rPr><w:rStyle w:val="KeywordTok" /></w:rPr><w:t xml:space="preserve">(</w:t></w:r><w:r><w:rPr><w:rStyle w:val="ExtensionTok" /></w:rPr><w:t xml:space="preserve">void</w:t></w:r><w:r><w:rPr><w:rStyle w:val="KeywordTok" /></w:rPr><w:t xml:space="preserve">)</w:t></w:r><w:r><w:rPr><w:rStyle w:val="ExtensionTok" /></w:rPr><w:t xml:space="preserve">*v</w:t></w:r><w:r><w:rPr><w:rStyle w:val="KeywordTok" /></w:rPr><w:t xml:space="preserve">;</w:t></w:r><w:r><w:br /></w:r><w:r><w:rPr><w:rStyle w:val="NormalTok" /></w:rPr><w:t xml:space="preserve">  </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generate_list_uses_random_string</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generate 8 random strings </w:t></w:r><w:r><w:rPr><w:rStyle w:val="ErrorTok" /></w:rPr><w:t xml:space="preserve">(</w:t></w:r><w:r><w:rPr><w:rStyle w:val="ExtensionTok" /></w:rPr><w:t xml:space="preserve">non-</w:t></w:r><w:r><w:rPr><w:rStyle w:val="StringTok" /></w:rPr><w:t xml:space="preserve">&quot;int&quot;</w:t></w:r><w:r><w:rPr><w:rStyle w:val="NormalTok" /></w:rPr><w:t xml:space="preserve"> branch</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generate_list</w:t></w:r><w:r><w:rPr><w:rStyle w:val="ErrorTok" /></w:rPr><w:t xml:space="preserve">(</w:t></w:r><w:r><w:rPr><w:rStyle w:val="ExtensionTok" /></w:rPr><w:t xml:space="preserve">list,</w:t></w:r><w:r><w:rPr><w:rStyle w:val="NormalTok" /></w:rPr><w:t xml:space="preserve"> </w:t></w:r><w:r><w:rPr><w:rStyle w:val="StringTok" /></w:rPr><w:t xml:space="preserve">&quot;str&quot;</w:t></w:r><w:r><w:rPr><w:rStyle w:val="NormalTok" /></w:rPr><w:t xml:space="preserve">, 8</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8,</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w:t></w:r><w:r><w:rPr><w:rStyle w:val="PreprocessorTok" /></w:rPr><w:t xml:space="preserve">*</w:t></w:r><w:r><w:rPr><w:rStyle w:val="NormalTok" /></w:rPr><w:t xml:space="preserve">s = </w:t></w:r><w:r><w:rPr><w:rStyle w:val="ErrorTok" /></w:rPr><w:t xml:space="preserve">(</w:t></w:r><w:r><w:rPr><w:rStyle w:val="ExtensionTok" /></w:rPr><w:t xml:space="preserve">char</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i</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s</w:t></w:r><w:r><w:rPr><w:rStyle w:val="KeywordTok" /></w:rPr><w:t xml:space="preserve">);</w:t></w:r><w:r><w:br /></w:r><w:r><w:br /></w:r><w:r><w:rPr><w:rStyle w:val="NormalTok" /></w:rPr><w:t xml:space="preserve">    </w:t></w:r><w:r><w:rPr><w:rStyle w:val="ExtensionTok" /></w:rPr><w:t xml:space="preserve">size_t</w:t></w:r><w:r><w:rPr><w:rStyle w:val="NormalTok" /></w:rPr><w:t xml:space="preserve"> len = strlen</w:t></w:r><w:r><w:rPr><w:rStyle w:val="ErrorTok" /></w:rPr><w:t xml:space="preserve">(</w:t></w:r><w:r><w:rPr><w:rStyle w:val="ExtensionTok" /></w:rPr><w:t xml:space="preserve">s</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en</w:t></w:r><w:r><w:rPr><w:rStyle w:val="NormalTok" /></w:rPr><w:t xml:space="preserve"> </w:t></w:r><w:r><w:rPr><w:rStyle w:val="OperatorTok" /></w:rPr><w:t xml:space="preserve">&gt;</w:t></w:r><w:r><w:rPr><w:rStyle w:val="NormalTok" /></w:rPr><w:t xml:space="preserve">= 5 </w:t></w:r><w:r><w:rPr><w:rStyle w:val="KeywordTok" /></w:rPr><w:t xml:space="preserve">&amp;&amp;</w:t></w:r><w:r><w:rPr><w:rStyle w:val="NormalTok" /></w:rPr><w:t xml:space="preserve"> </w:t></w:r><w:r><w:rPr><w:rStyle w:val="ExtensionTok" /></w:rPr><w:t xml:space="preserve">len</w:t></w:r><w:r><w:rPr><w:rStyle w:val="NormalTok" /></w:rPr><w:t xml:space="preserve"> </w:t></w:r><w:r><w:rPr><w:rStyle w:val="OperatorTok" /></w:rPr><w:t xml:space="preserve">&lt;</w:t></w:r><w:r><w:rPr><w:rStyle w:val="NormalTok" /></w:rPr><w:t xml:space="preserve">= 15</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j = 0</w:t></w:r><w:r><w:rPr><w:rStyle w:val="KeywordTok" /></w:rPr><w:t xml:space="preserve">;</w:t></w:r><w:r><w:rPr><w:rStyle w:val="NormalTok" /></w:rPr><w:t xml:space="preserve"> </w:t></w:r><w:r><w:rPr><w:rStyle w:val="ExtensionTok" /></w:rPr><w:t xml:space="preserve">j</w:t></w:r><w:r><w:rPr><w:rStyle w:val="NormalTok" /></w:rPr><w:t xml:space="preserve"> </w:t></w:r><w:r><w:rPr><w:rStyle w:val="OperatorTok" /></w:rPr><w:t xml:space="preserve">&lt;</w:t></w:r><w:r><w:rPr><w:rStyle w:val="NormalTok" /></w:rPr><w:t xml:space="preserve"> len</w:t></w:r><w:r><w:rPr><w:rStyle w:val="KeywordTok" /></w:rPr><w:t xml:space="preserve">;</w:t></w:r><w:r><w:rPr><w:rStyle w:val="NormalTok" /></w:rPr><w:t xml:space="preserve"> </w:t></w:r><w:r><w:rPr><w:rStyle w:val="ExtensionTok" /></w:rPr><w:t xml:space="preserve">++j</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VariableTok" /></w:rPr><w:t xml:space="preserve">s</w:t></w:r><w:r><w:rPr><w:rStyle w:val="OperatorTok" /></w:rPr><w:t xml:space="preserve">[</w:t></w:r><w:r><w:rPr><w:rStyle w:val="NormalTok" /></w:rPr><w:t xml:space="preserve">j</w:t></w:r><w:r><w:rPr><w:rStyle w:val="OperatorTok" /></w:rPr><w:t xml:space="preserve">]</w:t></w:r><w:r><w:rPr><w:rStyle w:val="NormalTok" /></w:rPr><w:t xml:space="preserve"> </w:t></w:r><w:r><w:rPr><w:rStyle w:val="OperatorTok" /></w:rPr><w:t xml:space="preserve">&gt;</w:t></w:r><w:r><w:rPr><w:rStyle w:val="NormalTok" /></w:rPr><w:t xml:space="preserve">= </w:t></w:r><w:r><w:rPr><w:rStyle w:val="StringTok" /></w:rPr><w:t xml:space="preserve">&#39;a&#39;</w:t></w:r><w:r><w:rPr><w:rStyle w:val="NormalTok" /></w:rPr><w:t xml:space="preserve"> </w:t></w:r><w:r><w:rPr><w:rStyle w:val="KeywordTok" /></w:rPr><w:t xml:space="preserve">&amp;&amp;</w:t></w:r><w:r><w:rPr><w:rStyle w:val="NormalTok" /></w:rPr><w:t xml:space="preserve"> </w:t></w:r><w:r><w:rPr><w:rStyle w:val="VariableTok" /></w:rPr><w:t xml:space="preserve">s</w:t></w:r><w:r><w:rPr><w:rStyle w:val="OperatorTok" /></w:rPr><w:t xml:space="preserve">[</w:t></w:r><w:r><w:rPr><w:rStyle w:val="NormalTok" /></w:rPr><w:t xml:space="preserve">j</w:t></w:r><w:r><w:rPr><w:rStyle w:val="OperatorTok" /></w:rPr><w:t xml:space="preserve">]</w:t></w:r><w:r><w:rPr><w:rStyle w:val="NormalTok" /></w:rPr><w:t xml:space="preserve"> </w:t></w:r><w:r><w:rPr><w:rStyle w:val="OperatorTok" /></w:rPr><w:t xml:space="preserve">&lt;</w:t></w:r><w:r><w:rPr><w:rStyle w:val="NormalTok" /></w:rPr><w:t xml:space="preserve">= </w:t></w:r><w:r><w:rPr><w:rStyle w:val="StringTok" /></w:rPr><w:t xml:space="preserve">&#39;z&#39;</w:t></w:r><w:r><w:rPr><w:rStyle w:val="KeywordTok" /></w:rPr><w:t xml:space="preserve">);</w:t></w:r><w:r><w:br /></w:r><w:r><w:rPr><w:rStyle w:val="NormalTok" /></w:rPr><w:t xml:space="preserve">    </w:t></w:r><w:r><w:rPr><w:rStyle w:val="KeywordTok" /></w:rPr><w:t xml:space="preserve">}</w:t></w:r><w:r><w:br /></w:r><w:r><w:rPr><w:rStyle w:val="NormalTok" /></w:rPr><w:t xml:space="preserve">  </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br /></w:r><w:r><w:br /></w:r><w:r><w:rPr><w:rStyle w:val="ExtensionTok" /></w:rPr><w:t xml:space="preserve">int</w:t></w:r><w:r><w:rPr><w:rStyle w:val="NormalTok" /></w:rPr><w:t xml:space="preserve"> main</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FunctionTok" /></w:rPr><w:t xml:space="preserve">UNITY_BEGIN()</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creat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append</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nser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nsert_and_remov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size_null</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s_empty_null</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get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nsert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append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remove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compare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compare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merge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merge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descending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sort_merg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internal_middl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index_zero_moves_all_node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detects_unsorted_pai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random_string_chars_and_length</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list_int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list_uses_random_string</w:t></w:r><w:r><w:rPr><w:rStyle w:val="KeywordTok" /></w:rPr><w:t xml:space="preserve">);</w:t></w:r><w:r><w:br /></w:r><w:r><w:rPr><w:rStyle w:val="NormalTok" /></w:rPr><w:t xml:space="preserve">  </w:t></w:r><w:r><w:rPr><w:rStyle w:val="ControlFlowTok" /></w:rPr><w:t xml:space="preserve">return</w:t></w:r><w:r><w:rPr><w:rStyle w:val="NormalTok" /></w:rPr><w:t xml:space="preserve"> </w:t></w:r><w:r><w:rPr><w:rStyle w:val="FunctionTok" /></w:rPr><w:t xml:space="preserve">UNITY_END()</w:t></w:r><w:r><w:rPr><w:rStyle w:val="KeywordTok" /></w:rPr><w:t xml:space="preserve">;</w:t></w:r><w:r><w:br /></w:r><w:r><w:rPr><w:rStyle w:val="ExtensionTok" /></w:rPr><w:t xml:space="preserve">}</w:t></w:r><w:r><w:rPr><w:rStyle w:val="KeywordTok" /></w:rPr><w:t xml:space="preserve">```</w:t></w:r><w:r><w:br /></w:r><w:r><w:br /></w:r><w:r><w:br /></w:r><w:r><w:br /></w:r><w:r><w:rPr><w:rStyle w:val="ExtensionTok" /></w:rPr><w:t xml:space="preserve">---</w:t></w:r><w:r><w:br /></w:r><w:r><w:br /></w:r><w:r><w:rPr><w:rStyle w:val="CommentTok" /></w:rPr><w:t xml:space="preserve">## README</w:t></w:r><w:r><w:br /></w:r><w:r><w:rPr><w:rStyle w:val="KeywordTok" /></w:rPr><w:t xml:space="preserve">```</w:t></w:r><w:r><w:rPr><w:rStyle w:val="NormalTok" /></w:rPr><w:t xml:space="preserve">markdown</w:t></w:r><w:r><w:br /></w:r><w:r><w:rPr><w:rStyle w:val="CommentTok" /></w:rPr><w:t xml:space="preserve"># Project 2 - Multithreaded Sorting Application</w:t></w:r><w:r><w:br /></w:r><w:r><w:br /></w:r><w:r><w:rPr><w:rStyle w:val="ExtensionTok" /></w:rPr><w:t xml:space="preserve">-</w:t></w:r><w:r><w:rPr><w:rStyle w:val="NormalTok" /></w:rPr><w:t xml:space="preserve"> Name: Emily Newton</w:t></w:r><w:r><w:br /></w:r><w:r><w:rPr><w:rStyle w:val="ExtensionTok" /></w:rPr><w:t xml:space="preserve">-</w:t></w:r><w:r><w:rPr><w:rStyle w:val="NormalTok" /></w:rPr><w:t xml:space="preserve"> Email: emilynewton@u.boisestate.edu</w:t></w:r><w:r><w:br /></w:r><w:r><w:rPr><w:rStyle w:val="ExtensionTok" /></w:rPr><w:t xml:space="preserve">-</w:t></w:r><w:r><w:rPr><w:rStyle w:val="NormalTok" /></w:rPr><w:t xml:space="preserve"> Class: 452-002</w:t></w:r><w:r><w:br /></w:r><w:r><w:br /></w:r><w:r><w:rPr><w:rStyle w:val="CommentTok" /></w:rPr><w:t xml:space="preserve">## Known Bugs or Issues</w:t></w:r><w:r><w:br /></w:r><w:r><w:br /></w:r><w:r><w:rPr><w:rStyle w:val="ExtensionTok" /></w:rPr><w:t xml:space="preserve">No</w:t></w:r><w:r><w:rPr><w:rStyle w:val="NormalTok" /></w:rPr><w:t xml:space="preserve"> known bugs or issues! </w:t></w:r><w:r><w:br /></w:r><w:r><w:br /></w:r><w:r><w:rPr><w:rStyle w:val="CommentTok" /></w:rPr><w:t xml:space="preserve">## Experience</w:t></w:r><w:r><w:br /></w:r><w:r><w:br /></w:r><w:r><w:rPr><w:rStyle w:val="ExtensionTok" /></w:rPr><w:t xml:space="preserve">This</w:t></w:r><w:r><w:rPr><w:rStyle w:val="NormalTok" /></w:rPr><w:t xml:space="preserve"> project was such a doozy for me. I was struggling to understand what the instructions wanted. I couldn</w:t></w:r><w:r><w:rPr><w:rStyle w:val="StringTok" /></w:rPr><w:t xml:space="preserve">&#39;t understand how to split the list, and if that was even the right thing to do. The second task said that there was only supposed to be one list the threads were fired on, but then the merge function took in two list pointers as the parameters. I just decided to make a split function in my lab.c and split after generating a random list. The threading made sense to me though. Luckily, I have worked with threads before. I chose to do an insertion sort without any rhyme or reason, but it worked out well. I also added a function to generate a random string for data in the randomized linked list and then a function to generate a linked list with random data whether it be integers or strings. This made it really easy to work with in regards to the command arguments and cleaned up my main.c. My favorite part was learning about function pointers. I didn&#39;</w:t></w:r><w:r><w:rPr><w:rStyle w:val="NormalTok" /></w:rPr><w:t xml:space="preserve">t know that it was possible to pass in one function but have it mean two different things depending on the context. I had the compare_int and compare_str under my Compare function pointer and it was cool that I could just use that function pointer without having to switch between the two functions.  </w:t></w:r></w:p>
    <w:p><w:r><w:pict><v:rect style="width:0;height:1.5pt" o:hralign="center" o:hrstd="t" o:hr="t" /></w:pict></w:r></w:p>
    <w:bookmarkEnd w:id="27" />
    <w:bookmarkEnd w:id="28" />
    <w:bookmarkStart w:id="29" w:name="end-of-report" />
    <w:p><w:pPr><w:pStyle w:val="Heading2" /></w:pPr><w:r><w:t xml:space="preserve">End of Report</w:t></w:r></w:p>
    <w:p><w:pPr><w:pStyle w:val="FirstParagraph" /></w:pPr><w:r><w:t xml:space="preserve">Report generated on 09/29/2025 at 05:50:00</w:t></w:r></w:p>
    <w:p><w:r><w:pict><v:rect style="width:0;height:1.5pt" o:hralign="center" o:hrstd="t" o:hr="t" /></w:pict></w:r></w:p>
    <w:bookmarkEnd w:id="29" />
    <w:bookmarkStart w:id="30" w:name="github-info" />
    <w:p><w:pPr><w:pStyle w:val="Heading2" /></w:pPr><w:r><w:t xml:space="preserve">GitHub Info</w:t></w:r></w:p>
    <w:p><w:pPr><w:pStyle w:val="Compact" /><w:numPr><w:ilvl w:val="0" /><w:numId w:val="1002" /></w:numPr></w:pPr><w:r><w:t xml:space="preserve">GitHub repo name: emilynewton/P1-Simple-Linked-List</w:t></w:r></w:p>
    <w:p><w:pPr><w:pStyle w:val="Compact" /><w:numPr><w:ilvl w:val="0" /><w:numId w:val="1002" /></w:numPr></w:pPr><w:r><w:t xml:space="preserve">The repository visibility is public.</w:t></w:r></w:p>
    <w:p><w:pPr><w:pStyle w:val="Compact" /><w:numPr><w:ilvl w:val="0" /><w:numId w:val="1002" /></w:numPr></w:pPr><w:r><w:t xml:space="preserve">The workflow was triggered by emilynewton</w:t></w:r></w:p>
    <w:p><w:pPr><w:pStyle w:val="FirstParagraph" /></w:pPr><w:r><w:t xml:space="preserve">Hash is committed to repo as submission-report-hash.txt</w:t></w:r></w:p>
    <w:p><w:pPr><w:pStyle w:val="BodyText" /></w:pPr><w:r><w:t xml:space="preserve">0d9be9303ff6cc0ae81b5c1fd6cafd6a781942c0bc705a6d9942e4e995bb78da submission-report.md</w:t></w:r><w:r><w:t xml:space="preserve"> </w:t></w:r><w:r><w:t xml:space="preserve">94d105ef865785ff7c79933a1a8d5ad366ccba08932f55bac5ea5952ba666fc8 submission-report.md</w:t></w:r><w:r><w:t xml:space="preserve"> </w:t></w:r><w:r><w:t xml:space="preserve">cb7e2d01bdb8ca6b1e479cd305fe5e4d8bb61809066c86976b3140afdeee24d3 submission-report.md</w:t></w:r><w:r><w:t xml:space="preserve"> </w:t></w:r><w:r><w:t xml:space="preserve">e9400931b27189893c1ebffa0ce7cdb578606a67d26203ee57ed57d02d2c622a submission-report.md</w:t></w:r><w:r><w:t xml:space="preserve"> </w:t></w:r><w:r><w:t xml:space="preserve">a70a94cbb8cf7ab6bf0613ae841b4ac3d429f66b612e0792d1c62939ca14b9a7 submission-report.md</w:t></w:r><w:r><w:t xml:space="preserve"> </w:t></w:r><w:r><w:t xml:space="preserve">5574ce089be2e71e90586cc239335c54865b6542515da37e4ba9f50c75c12339 submission-report.md</w:t></w:r></w:p>
    <w:bookmarkEnd w:id="30" />
    <w:bookmarkEnd w:id="31" />
    <w:sectPr />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05:50:00Z</dcterms:created>
  <dcterms:modified xsi:type="dcterms:W3CDTF">2025-09-29T05:50:00Z</dcterms:modified>
</cp:coreProperties>
</file>

<file path=docProps/custom.xml><?xml version="1.0" encoding="utf-8"?>
<Properties xmlns="http://schemas.openxmlformats.org/officeDocument/2006/custom-properties" xmlns:vt="http://schemas.openxmlformats.org/officeDocument/2006/docPropsVTypes"/>
</file>